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68886" w14:textId="1A8FFC89" w:rsidR="00702DF2" w:rsidRDefault="00702DF2" w:rsidP="00024435">
      <w:pPr>
        <w:jc w:val="center"/>
      </w:pPr>
      <w:r>
        <w:t>Министерство образования Республики Беларусь</w:t>
      </w:r>
    </w:p>
    <w:p w14:paraId="2C006CB3" w14:textId="77777777" w:rsidR="00702DF2" w:rsidRDefault="00702DF2" w:rsidP="00702DF2">
      <w:pPr>
        <w:pStyle w:val="NoSpacing"/>
        <w:jc w:val="center"/>
        <w:rPr>
          <w:szCs w:val="28"/>
        </w:rPr>
      </w:pPr>
      <w:r>
        <w:rPr>
          <w:szCs w:val="28"/>
        </w:rPr>
        <w:t>Учреждение образования</w:t>
      </w:r>
    </w:p>
    <w:p w14:paraId="2756D7B6" w14:textId="77777777" w:rsidR="00702DF2" w:rsidRDefault="00702DF2" w:rsidP="00702DF2">
      <w:pPr>
        <w:pStyle w:val="NoSpacing"/>
        <w:jc w:val="center"/>
        <w:rPr>
          <w:szCs w:val="28"/>
        </w:rPr>
      </w:pPr>
      <w:r>
        <w:rPr>
          <w:szCs w:val="28"/>
        </w:rPr>
        <w:t>БЕЛОРУССКИЙ ГОСУДАРСТВЕННЫЙ УНИВЕРСИТЕТ</w:t>
      </w:r>
    </w:p>
    <w:p w14:paraId="499E1BF0" w14:textId="77777777" w:rsidR="00702DF2" w:rsidRDefault="00702DF2" w:rsidP="00702DF2">
      <w:pPr>
        <w:pStyle w:val="NoSpacing"/>
        <w:jc w:val="center"/>
      </w:pPr>
      <w:r>
        <w:rPr>
          <w:szCs w:val="28"/>
        </w:rPr>
        <w:t>ИНФОРМАТИКИ И РАДИОЭЛЕКТРОНИКИ</w:t>
      </w:r>
    </w:p>
    <w:p w14:paraId="51A29037" w14:textId="77777777" w:rsidR="00702DF2" w:rsidRPr="004F0BD4" w:rsidRDefault="00702DF2" w:rsidP="00702DF2"/>
    <w:p w14:paraId="64837980" w14:textId="77777777" w:rsidR="00702DF2" w:rsidRPr="004F0BD4" w:rsidRDefault="00702DF2" w:rsidP="00702DF2"/>
    <w:p w14:paraId="22D91671" w14:textId="77777777" w:rsidR="00702DF2" w:rsidRDefault="00702DF2" w:rsidP="00702DF2">
      <w:pPr>
        <w:pStyle w:val="NoSpacing"/>
      </w:pPr>
      <w:r>
        <w:t>Факультет компьютерных систем и сетей</w:t>
      </w:r>
    </w:p>
    <w:p w14:paraId="7D3EB8F3" w14:textId="77777777" w:rsidR="00702DF2" w:rsidRDefault="00702DF2" w:rsidP="00702DF2">
      <w:pPr>
        <w:pStyle w:val="NoSpacing"/>
      </w:pPr>
      <w:r>
        <w:t>Кафедра программного обеспечения информационных технологий</w:t>
      </w:r>
    </w:p>
    <w:p w14:paraId="6A4A428D" w14:textId="77777777" w:rsidR="00702DF2" w:rsidRDefault="00702DF2" w:rsidP="00702DF2">
      <w:pPr>
        <w:pStyle w:val="NoSpacing"/>
      </w:pPr>
      <w:r>
        <w:t>Дисциплина: Основы алгоритмизации и программирования (ОАиП)</w:t>
      </w:r>
    </w:p>
    <w:p w14:paraId="3DE81A3A" w14:textId="77777777" w:rsidR="00702DF2" w:rsidRDefault="00702DF2" w:rsidP="00702DF2">
      <w:pPr>
        <w:rPr>
          <w:szCs w:val="28"/>
        </w:rPr>
      </w:pPr>
    </w:p>
    <w:p w14:paraId="0C42F858" w14:textId="77777777" w:rsidR="00702DF2" w:rsidRPr="004F0BD4" w:rsidRDefault="00702DF2" w:rsidP="00702DF2">
      <w:pPr>
        <w:rPr>
          <w:szCs w:val="28"/>
        </w:rPr>
      </w:pPr>
    </w:p>
    <w:p w14:paraId="003DF036" w14:textId="77777777" w:rsidR="00702DF2" w:rsidRPr="004F0BD4" w:rsidRDefault="00702DF2" w:rsidP="00702DF2">
      <w:pPr>
        <w:rPr>
          <w:szCs w:val="28"/>
        </w:rPr>
      </w:pPr>
    </w:p>
    <w:p w14:paraId="6334E97C" w14:textId="77777777" w:rsidR="00702DF2" w:rsidRPr="00DB64D3" w:rsidRDefault="00702DF2" w:rsidP="00702DF2">
      <w:pPr>
        <w:rPr>
          <w:szCs w:val="28"/>
        </w:rPr>
      </w:pPr>
    </w:p>
    <w:p w14:paraId="7FEE17C8" w14:textId="77777777" w:rsidR="00702DF2" w:rsidRPr="00DB64D3" w:rsidRDefault="00702DF2" w:rsidP="00702DF2">
      <w:pPr>
        <w:rPr>
          <w:szCs w:val="28"/>
        </w:rPr>
      </w:pPr>
    </w:p>
    <w:p w14:paraId="6C1344CC" w14:textId="77777777" w:rsidR="00702DF2" w:rsidRPr="00DB64D3" w:rsidRDefault="00702DF2" w:rsidP="00702DF2">
      <w:pPr>
        <w:rPr>
          <w:szCs w:val="28"/>
        </w:rPr>
      </w:pPr>
    </w:p>
    <w:p w14:paraId="3A432ABD" w14:textId="4631DAEA" w:rsidR="00702DF2" w:rsidRPr="00DB64D3" w:rsidRDefault="00702DF2" w:rsidP="00700F46">
      <w:pPr>
        <w:rPr>
          <w:szCs w:val="28"/>
        </w:rPr>
      </w:pPr>
    </w:p>
    <w:p w14:paraId="5552025F" w14:textId="77777777" w:rsidR="00700F46" w:rsidRPr="00C67911" w:rsidRDefault="00700F46" w:rsidP="00700F46">
      <w:pPr>
        <w:rPr>
          <w:szCs w:val="28"/>
        </w:rPr>
      </w:pPr>
    </w:p>
    <w:p w14:paraId="400A79CB" w14:textId="77777777" w:rsidR="00702DF2" w:rsidRDefault="00702DF2" w:rsidP="00700F46">
      <w:pPr>
        <w:rPr>
          <w:szCs w:val="28"/>
        </w:rPr>
      </w:pPr>
    </w:p>
    <w:p w14:paraId="6CEF3A6F" w14:textId="77777777" w:rsidR="00702DF2" w:rsidRDefault="00702DF2" w:rsidP="00700F46">
      <w:pPr>
        <w:pStyle w:val="a5"/>
      </w:pPr>
      <w:r>
        <w:t>ОТЧЕТ</w:t>
      </w:r>
    </w:p>
    <w:p w14:paraId="30A19E6D" w14:textId="435CB6C8" w:rsidR="00702DF2" w:rsidRPr="00A32EBD" w:rsidRDefault="00702DF2" w:rsidP="00700F46">
      <w:pPr>
        <w:jc w:val="center"/>
        <w:rPr>
          <w:szCs w:val="28"/>
          <w:lang w:val="ru-BY"/>
        </w:rPr>
      </w:pPr>
      <w:r>
        <w:rPr>
          <w:szCs w:val="28"/>
        </w:rPr>
        <w:t>по лабораторной работе №</w:t>
      </w:r>
      <w:r w:rsidR="00A32EBD">
        <w:rPr>
          <w:szCs w:val="28"/>
          <w:lang w:val="ru-BY"/>
        </w:rPr>
        <w:t>2</w:t>
      </w:r>
    </w:p>
    <w:p w14:paraId="434776DE" w14:textId="77777777" w:rsidR="00702DF2" w:rsidRPr="00DB64D3" w:rsidRDefault="00702DF2" w:rsidP="00700F46"/>
    <w:p w14:paraId="27A7F020" w14:textId="4A4CE861" w:rsidR="00702DF2" w:rsidRDefault="00702DF2" w:rsidP="00700F46">
      <w:pPr>
        <w:jc w:val="center"/>
      </w:pPr>
      <w:r>
        <w:t xml:space="preserve">Тема работы: </w:t>
      </w:r>
    </w:p>
    <w:p w14:paraId="037BB7AB" w14:textId="1E581508" w:rsidR="009318C3" w:rsidRPr="00657625" w:rsidRDefault="00657625" w:rsidP="00700F46">
      <w:pPr>
        <w:jc w:val="center"/>
      </w:pPr>
      <w:r>
        <w:t>Работа с числами</w:t>
      </w:r>
    </w:p>
    <w:p w14:paraId="70B3CE6B" w14:textId="77777777" w:rsidR="00702DF2" w:rsidRDefault="00702DF2" w:rsidP="00700F46">
      <w:pPr>
        <w:rPr>
          <w:i/>
          <w:szCs w:val="28"/>
        </w:rPr>
      </w:pPr>
    </w:p>
    <w:p w14:paraId="3D02D40F" w14:textId="77777777" w:rsidR="00702DF2" w:rsidRDefault="00702DF2" w:rsidP="00700F46">
      <w:pPr>
        <w:rPr>
          <w:szCs w:val="28"/>
        </w:rPr>
      </w:pPr>
    </w:p>
    <w:p w14:paraId="308E2096" w14:textId="77777777" w:rsidR="00702DF2" w:rsidRDefault="00702DF2" w:rsidP="00700F46">
      <w:pPr>
        <w:rPr>
          <w:szCs w:val="28"/>
        </w:rPr>
      </w:pPr>
    </w:p>
    <w:p w14:paraId="5784EBDD" w14:textId="77777777" w:rsidR="00702DF2" w:rsidRDefault="00702DF2" w:rsidP="00700F46">
      <w:pPr>
        <w:rPr>
          <w:szCs w:val="28"/>
        </w:rPr>
      </w:pPr>
    </w:p>
    <w:p w14:paraId="2159612B" w14:textId="77777777" w:rsidR="00702DF2" w:rsidRDefault="00702DF2" w:rsidP="00700F46">
      <w:pPr>
        <w:rPr>
          <w:szCs w:val="28"/>
        </w:rPr>
      </w:pPr>
    </w:p>
    <w:p w14:paraId="7CF166F7" w14:textId="77777777" w:rsidR="00702DF2" w:rsidRDefault="00702DF2" w:rsidP="00700F46">
      <w:pPr>
        <w:rPr>
          <w:szCs w:val="28"/>
        </w:rPr>
      </w:pPr>
    </w:p>
    <w:p w14:paraId="54080259" w14:textId="77777777" w:rsidR="00702DF2" w:rsidRDefault="00702DF2" w:rsidP="00700F46">
      <w:pPr>
        <w:rPr>
          <w:szCs w:val="28"/>
        </w:rPr>
      </w:pPr>
    </w:p>
    <w:p w14:paraId="524EEA78" w14:textId="77777777" w:rsidR="00702DF2" w:rsidRDefault="00702DF2" w:rsidP="00700F46">
      <w:pPr>
        <w:rPr>
          <w:szCs w:val="28"/>
        </w:rPr>
      </w:pPr>
    </w:p>
    <w:p w14:paraId="3885EB24" w14:textId="05B73359" w:rsidR="00702DF2" w:rsidRDefault="00700F46" w:rsidP="00700F46">
      <w:pPr>
        <w:pStyle w:val="NoSpacing"/>
        <w:ind w:firstLine="709"/>
      </w:pPr>
      <w:r>
        <w:tab/>
      </w:r>
      <w:r w:rsidR="00702DF2">
        <w:t xml:space="preserve">Выполнил </w:t>
      </w:r>
    </w:p>
    <w:p w14:paraId="049A8CFD" w14:textId="2B13256D" w:rsidR="00702DF2" w:rsidRPr="00670148" w:rsidRDefault="00700F46" w:rsidP="00700F46">
      <w:pPr>
        <w:pStyle w:val="NoSpacing"/>
        <w:ind w:firstLine="709"/>
        <w:rPr>
          <w:lang w:val="ru-BY"/>
        </w:rPr>
      </w:pPr>
      <w:r>
        <w:tab/>
      </w:r>
      <w:proofErr w:type="gramStart"/>
      <w:r w:rsidR="00702DF2">
        <w:t>студент</w:t>
      </w:r>
      <w:r w:rsidR="00702DF2" w:rsidRPr="00C853AE">
        <w:t xml:space="preserve">:   </w:t>
      </w:r>
      <w:proofErr w:type="gramEnd"/>
      <w:r w:rsidR="00702DF2" w:rsidRPr="00C853AE">
        <w:t xml:space="preserve">гр. </w:t>
      </w:r>
      <w:r w:rsidR="00702DF2">
        <w:t>15100</w:t>
      </w:r>
      <w:r w:rsidR="009D1DED">
        <w:rPr>
          <w:lang w:val="ru-BY"/>
        </w:rPr>
        <w:t>4</w:t>
      </w:r>
      <w:r w:rsidR="00702DF2">
        <w:t xml:space="preserve">                                                    </w:t>
      </w:r>
      <w:r w:rsidR="00670148">
        <w:rPr>
          <w:lang w:val="ru-BY"/>
        </w:rPr>
        <w:t>Данилов Ф.А.</w:t>
      </w:r>
    </w:p>
    <w:p w14:paraId="381F6F45" w14:textId="77777777" w:rsidR="00702DF2" w:rsidRPr="00670148" w:rsidRDefault="00702DF2" w:rsidP="00700F46">
      <w:pPr>
        <w:pStyle w:val="NoSpacing"/>
        <w:ind w:firstLine="709"/>
        <w:rPr>
          <w:lang w:val="ru-BY"/>
        </w:rPr>
      </w:pPr>
    </w:p>
    <w:p w14:paraId="28FC8E19" w14:textId="00A75419" w:rsidR="00702DF2" w:rsidRDefault="00700F46" w:rsidP="00700F46">
      <w:pPr>
        <w:pStyle w:val="NoSpacing"/>
        <w:ind w:firstLine="709"/>
      </w:pPr>
      <w:r>
        <w:tab/>
      </w:r>
      <w:proofErr w:type="gramStart"/>
      <w:r w:rsidR="00702DF2">
        <w:t xml:space="preserve">Проверил:   </w:t>
      </w:r>
      <w:proofErr w:type="gramEnd"/>
      <w:r w:rsidR="00702DF2">
        <w:t xml:space="preserve">                                                                  Фадеева Е.П.  </w:t>
      </w:r>
    </w:p>
    <w:p w14:paraId="7BE41B5D" w14:textId="5E68165F" w:rsidR="00702DF2" w:rsidRDefault="00702DF2" w:rsidP="00700F46">
      <w:pPr>
        <w:rPr>
          <w:szCs w:val="28"/>
        </w:rPr>
      </w:pPr>
    </w:p>
    <w:p w14:paraId="42EBAAC8" w14:textId="77777777" w:rsidR="00702DF2" w:rsidRDefault="00702DF2" w:rsidP="00700F46">
      <w:pPr>
        <w:rPr>
          <w:szCs w:val="28"/>
        </w:rPr>
      </w:pPr>
    </w:p>
    <w:p w14:paraId="6603A13B" w14:textId="77777777" w:rsidR="00702DF2" w:rsidRDefault="00702DF2" w:rsidP="00700F46">
      <w:pPr>
        <w:rPr>
          <w:szCs w:val="28"/>
        </w:rPr>
      </w:pPr>
    </w:p>
    <w:p w14:paraId="344D47D3" w14:textId="77777777" w:rsidR="00702DF2" w:rsidRDefault="00702DF2" w:rsidP="00700F46">
      <w:pPr>
        <w:rPr>
          <w:szCs w:val="28"/>
        </w:rPr>
      </w:pPr>
    </w:p>
    <w:p w14:paraId="13C93901" w14:textId="77777777" w:rsidR="00702DF2" w:rsidRDefault="00702DF2" w:rsidP="00700F46">
      <w:pPr>
        <w:rPr>
          <w:szCs w:val="28"/>
        </w:rPr>
      </w:pPr>
    </w:p>
    <w:p w14:paraId="1EB084E0" w14:textId="13E979B3" w:rsidR="00700F46" w:rsidRDefault="00700F46" w:rsidP="00700F46">
      <w:pPr>
        <w:rPr>
          <w:szCs w:val="28"/>
        </w:rPr>
      </w:pPr>
    </w:p>
    <w:p w14:paraId="7EEE931A" w14:textId="218E4CCD" w:rsidR="00700F46" w:rsidRDefault="00700F46" w:rsidP="00700F46">
      <w:pPr>
        <w:rPr>
          <w:szCs w:val="28"/>
        </w:rPr>
      </w:pPr>
    </w:p>
    <w:p w14:paraId="6B250DCA" w14:textId="078EFCDE" w:rsidR="00700F46" w:rsidRDefault="00700F46" w:rsidP="00700F46">
      <w:pPr>
        <w:rPr>
          <w:szCs w:val="28"/>
        </w:rPr>
      </w:pPr>
    </w:p>
    <w:p w14:paraId="13877524" w14:textId="77777777" w:rsidR="00700F46" w:rsidRDefault="00700F46" w:rsidP="00700F46"/>
    <w:p w14:paraId="114F2D38" w14:textId="080A1047" w:rsidR="00702DF2" w:rsidRDefault="00702DF2" w:rsidP="00700F46">
      <w:pPr>
        <w:jc w:val="center"/>
      </w:pPr>
      <w:r>
        <w:t>Минск 20</w:t>
      </w:r>
      <w:r w:rsidRPr="00DB64D3">
        <w:t>2</w:t>
      </w:r>
      <w:r>
        <w:t>1</w:t>
      </w:r>
    </w:p>
    <w:p w14:paraId="204DD73F" w14:textId="4B9E41CD" w:rsidR="0062228E" w:rsidRDefault="0062228E" w:rsidP="0062228E">
      <w:pPr>
        <w:pStyle w:val="a2"/>
        <w:rPr>
          <w:lang w:val="en-US"/>
        </w:rPr>
      </w:pPr>
      <w:r>
        <w:lastRenderedPageBreak/>
        <w:t>Содержание</w:t>
      </w:r>
    </w:p>
    <w:p w14:paraId="00CF7A84" w14:textId="2E9BE765" w:rsidR="004A385C" w:rsidRDefault="002F00FB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87950039" w:history="1">
        <w:r w:rsidR="004A385C" w:rsidRPr="00316BE9">
          <w:rPr>
            <w:rStyle w:val="Hyperlink"/>
          </w:rPr>
          <w:t>1 Постановка задачи</w:t>
        </w:r>
        <w:r w:rsidR="004A385C">
          <w:rPr>
            <w:webHidden/>
          </w:rPr>
          <w:tab/>
        </w:r>
        <w:r w:rsidR="004A385C">
          <w:rPr>
            <w:webHidden/>
          </w:rPr>
          <w:fldChar w:fldCharType="begin"/>
        </w:r>
        <w:r w:rsidR="004A385C">
          <w:rPr>
            <w:webHidden/>
          </w:rPr>
          <w:instrText xml:space="preserve"> PAGEREF _Toc87950039 \h </w:instrText>
        </w:r>
        <w:r w:rsidR="004A385C">
          <w:rPr>
            <w:webHidden/>
          </w:rPr>
        </w:r>
        <w:r w:rsidR="004A385C">
          <w:rPr>
            <w:webHidden/>
          </w:rPr>
          <w:fldChar w:fldCharType="separate"/>
        </w:r>
        <w:r w:rsidR="005B1525">
          <w:rPr>
            <w:webHidden/>
          </w:rPr>
          <w:t>3</w:t>
        </w:r>
        <w:r w:rsidR="004A385C">
          <w:rPr>
            <w:webHidden/>
          </w:rPr>
          <w:fldChar w:fldCharType="end"/>
        </w:r>
      </w:hyperlink>
    </w:p>
    <w:p w14:paraId="329BB84D" w14:textId="22996CC4" w:rsidR="004A385C" w:rsidRDefault="009D738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50040" w:history="1">
        <w:r w:rsidR="004A385C" w:rsidRPr="00316BE9">
          <w:rPr>
            <w:rStyle w:val="Hyperlink"/>
          </w:rPr>
          <w:t>2 Текстовый алгоритм решения задачи</w:t>
        </w:r>
        <w:r w:rsidR="004A385C">
          <w:rPr>
            <w:webHidden/>
          </w:rPr>
          <w:tab/>
        </w:r>
        <w:r w:rsidR="004A385C">
          <w:rPr>
            <w:webHidden/>
          </w:rPr>
          <w:fldChar w:fldCharType="begin"/>
        </w:r>
        <w:r w:rsidR="004A385C">
          <w:rPr>
            <w:webHidden/>
          </w:rPr>
          <w:instrText xml:space="preserve"> PAGEREF _Toc87950040 \h </w:instrText>
        </w:r>
        <w:r w:rsidR="004A385C">
          <w:rPr>
            <w:webHidden/>
          </w:rPr>
        </w:r>
        <w:r w:rsidR="004A385C">
          <w:rPr>
            <w:webHidden/>
          </w:rPr>
          <w:fldChar w:fldCharType="separate"/>
        </w:r>
        <w:r w:rsidR="005B1525">
          <w:rPr>
            <w:webHidden/>
          </w:rPr>
          <w:t>4</w:t>
        </w:r>
        <w:r w:rsidR="004A385C">
          <w:rPr>
            <w:webHidden/>
          </w:rPr>
          <w:fldChar w:fldCharType="end"/>
        </w:r>
      </w:hyperlink>
    </w:p>
    <w:p w14:paraId="1AFA2B1B" w14:textId="3FB6E80F" w:rsidR="004A385C" w:rsidRDefault="009D738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50041" w:history="1">
        <w:r w:rsidR="004A385C" w:rsidRPr="00316BE9">
          <w:rPr>
            <w:rStyle w:val="Hyperlink"/>
          </w:rPr>
          <w:t>3 Структура данных</w:t>
        </w:r>
        <w:r w:rsidR="004A385C">
          <w:rPr>
            <w:webHidden/>
          </w:rPr>
          <w:tab/>
        </w:r>
        <w:r w:rsidR="004A385C">
          <w:rPr>
            <w:webHidden/>
          </w:rPr>
          <w:fldChar w:fldCharType="begin"/>
        </w:r>
        <w:r w:rsidR="004A385C">
          <w:rPr>
            <w:webHidden/>
          </w:rPr>
          <w:instrText xml:space="preserve"> PAGEREF _Toc87950041 \h </w:instrText>
        </w:r>
        <w:r w:rsidR="004A385C">
          <w:rPr>
            <w:webHidden/>
          </w:rPr>
        </w:r>
        <w:r w:rsidR="004A385C">
          <w:rPr>
            <w:webHidden/>
          </w:rPr>
          <w:fldChar w:fldCharType="separate"/>
        </w:r>
        <w:r w:rsidR="005B1525">
          <w:rPr>
            <w:webHidden/>
          </w:rPr>
          <w:t>5</w:t>
        </w:r>
        <w:r w:rsidR="004A385C">
          <w:rPr>
            <w:webHidden/>
          </w:rPr>
          <w:fldChar w:fldCharType="end"/>
        </w:r>
      </w:hyperlink>
    </w:p>
    <w:p w14:paraId="0A547494" w14:textId="53E0B48E" w:rsidR="004A385C" w:rsidRDefault="009D738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50042" w:history="1">
        <w:r w:rsidR="004A385C" w:rsidRPr="00316BE9">
          <w:rPr>
            <w:rStyle w:val="Hyperlink"/>
          </w:rPr>
          <w:t>4 Схема алгоритма р</w:t>
        </w:r>
        <w:r w:rsidR="004A385C" w:rsidRPr="00316BE9">
          <w:rPr>
            <w:rStyle w:val="Hyperlink"/>
            <w:lang w:val="ru-BY"/>
          </w:rPr>
          <w:t>е</w:t>
        </w:r>
        <w:r w:rsidR="004A385C" w:rsidRPr="00316BE9">
          <w:rPr>
            <w:rStyle w:val="Hyperlink"/>
          </w:rPr>
          <w:t>шения задачи по ГОСТ 19.701-90</w:t>
        </w:r>
        <w:r w:rsidR="004A385C">
          <w:rPr>
            <w:webHidden/>
          </w:rPr>
          <w:tab/>
        </w:r>
        <w:r w:rsidR="004A385C">
          <w:rPr>
            <w:webHidden/>
          </w:rPr>
          <w:fldChar w:fldCharType="begin"/>
        </w:r>
        <w:r w:rsidR="004A385C">
          <w:rPr>
            <w:webHidden/>
          </w:rPr>
          <w:instrText xml:space="preserve"> PAGEREF _Toc87950042 \h </w:instrText>
        </w:r>
        <w:r w:rsidR="004A385C">
          <w:rPr>
            <w:webHidden/>
          </w:rPr>
        </w:r>
        <w:r w:rsidR="004A385C">
          <w:rPr>
            <w:webHidden/>
          </w:rPr>
          <w:fldChar w:fldCharType="separate"/>
        </w:r>
        <w:r w:rsidR="005B1525">
          <w:rPr>
            <w:webHidden/>
          </w:rPr>
          <w:t>6</w:t>
        </w:r>
        <w:r w:rsidR="004A385C">
          <w:rPr>
            <w:webHidden/>
          </w:rPr>
          <w:fldChar w:fldCharType="end"/>
        </w:r>
      </w:hyperlink>
    </w:p>
    <w:p w14:paraId="650911B7" w14:textId="164F9A87" w:rsidR="004A385C" w:rsidRDefault="009D738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50043" w:history="1">
        <w:r w:rsidR="004A385C" w:rsidRPr="00316BE9">
          <w:rPr>
            <w:rStyle w:val="Hyperlink"/>
          </w:rPr>
          <w:t>5 Результаты расчетов</w:t>
        </w:r>
        <w:r w:rsidR="004A385C">
          <w:rPr>
            <w:webHidden/>
          </w:rPr>
          <w:tab/>
        </w:r>
        <w:r w:rsidR="004A385C">
          <w:rPr>
            <w:webHidden/>
          </w:rPr>
          <w:fldChar w:fldCharType="begin"/>
        </w:r>
        <w:r w:rsidR="004A385C">
          <w:rPr>
            <w:webHidden/>
          </w:rPr>
          <w:instrText xml:space="preserve"> PAGEREF _Toc87950043 \h </w:instrText>
        </w:r>
        <w:r w:rsidR="004A385C">
          <w:rPr>
            <w:webHidden/>
          </w:rPr>
        </w:r>
        <w:r w:rsidR="004A385C">
          <w:rPr>
            <w:webHidden/>
          </w:rPr>
          <w:fldChar w:fldCharType="separate"/>
        </w:r>
        <w:r w:rsidR="005B1525">
          <w:rPr>
            <w:webHidden/>
          </w:rPr>
          <w:t>9</w:t>
        </w:r>
        <w:r w:rsidR="004A385C">
          <w:rPr>
            <w:webHidden/>
          </w:rPr>
          <w:fldChar w:fldCharType="end"/>
        </w:r>
      </w:hyperlink>
    </w:p>
    <w:p w14:paraId="27F987AA" w14:textId="0A3B0D5E" w:rsidR="004A385C" w:rsidRDefault="009D738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50044" w:history="1">
        <w:r w:rsidR="004A385C" w:rsidRPr="00316BE9">
          <w:rPr>
            <w:rStyle w:val="Hyperlink"/>
          </w:rPr>
          <w:t>Приложение А</w:t>
        </w:r>
        <w:r w:rsidR="004A385C">
          <w:rPr>
            <w:webHidden/>
          </w:rPr>
          <w:tab/>
        </w:r>
        <w:r w:rsidR="004A385C">
          <w:rPr>
            <w:webHidden/>
          </w:rPr>
          <w:fldChar w:fldCharType="begin"/>
        </w:r>
        <w:r w:rsidR="004A385C">
          <w:rPr>
            <w:webHidden/>
          </w:rPr>
          <w:instrText xml:space="preserve"> PAGEREF _Toc87950044 \h </w:instrText>
        </w:r>
        <w:r w:rsidR="004A385C">
          <w:rPr>
            <w:webHidden/>
          </w:rPr>
        </w:r>
        <w:r w:rsidR="004A385C">
          <w:rPr>
            <w:webHidden/>
          </w:rPr>
          <w:fldChar w:fldCharType="separate"/>
        </w:r>
        <w:r w:rsidR="005B1525">
          <w:rPr>
            <w:webHidden/>
          </w:rPr>
          <w:t>10</w:t>
        </w:r>
        <w:r w:rsidR="004A385C">
          <w:rPr>
            <w:webHidden/>
          </w:rPr>
          <w:fldChar w:fldCharType="end"/>
        </w:r>
      </w:hyperlink>
    </w:p>
    <w:p w14:paraId="2AD64F63" w14:textId="44A8A365" w:rsidR="004A385C" w:rsidRDefault="009D738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50045" w:history="1">
        <w:r w:rsidR="004A385C" w:rsidRPr="00316BE9">
          <w:rPr>
            <w:rStyle w:val="Hyperlink"/>
          </w:rPr>
          <w:t>Приложение Б</w:t>
        </w:r>
        <w:r w:rsidR="004A385C">
          <w:rPr>
            <w:webHidden/>
          </w:rPr>
          <w:tab/>
        </w:r>
        <w:r w:rsidR="004A385C">
          <w:rPr>
            <w:webHidden/>
          </w:rPr>
          <w:fldChar w:fldCharType="begin"/>
        </w:r>
        <w:r w:rsidR="004A385C">
          <w:rPr>
            <w:webHidden/>
          </w:rPr>
          <w:instrText xml:space="preserve"> PAGEREF _Toc87950045 \h </w:instrText>
        </w:r>
        <w:r w:rsidR="004A385C">
          <w:rPr>
            <w:webHidden/>
          </w:rPr>
        </w:r>
        <w:r w:rsidR="004A385C">
          <w:rPr>
            <w:webHidden/>
          </w:rPr>
          <w:fldChar w:fldCharType="separate"/>
        </w:r>
        <w:r w:rsidR="005B1525">
          <w:rPr>
            <w:webHidden/>
          </w:rPr>
          <w:t>12</w:t>
        </w:r>
        <w:r w:rsidR="004A385C">
          <w:rPr>
            <w:webHidden/>
          </w:rPr>
          <w:fldChar w:fldCharType="end"/>
        </w:r>
      </w:hyperlink>
    </w:p>
    <w:p w14:paraId="28DCC64B" w14:textId="7AB05F81" w:rsidR="002F00FB" w:rsidRPr="002F00FB" w:rsidRDefault="002F00FB" w:rsidP="002F00FB">
      <w:pPr>
        <w:pStyle w:val="a1"/>
        <w:rPr>
          <w:lang w:val="en-US"/>
        </w:rPr>
      </w:pPr>
      <w:r>
        <w:rPr>
          <w:lang w:val="en-US"/>
        </w:rPr>
        <w:fldChar w:fldCharType="end"/>
      </w:r>
    </w:p>
    <w:p w14:paraId="38AFEAB6" w14:textId="77777777" w:rsidR="002F00FB" w:rsidRPr="00D6536F" w:rsidRDefault="002F00FB" w:rsidP="002F00FB">
      <w:pPr>
        <w:pStyle w:val="TOC1"/>
        <w:rPr>
          <w:rFonts w:ascii="Calibri" w:eastAsia="Times New Roman" w:hAnsi="Calibri"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</w:p>
    <w:p w14:paraId="4FCC1C30" w14:textId="77777777" w:rsidR="002F00FB" w:rsidRPr="00D6536F" w:rsidRDefault="002F00FB">
      <w:pPr>
        <w:pStyle w:val="TOC1"/>
        <w:rPr>
          <w:rFonts w:ascii="Calibri" w:eastAsia="Times New Roman" w:hAnsi="Calibri"/>
          <w:sz w:val="22"/>
          <w:lang w:val="en-US"/>
        </w:rPr>
      </w:pPr>
    </w:p>
    <w:p w14:paraId="64622FA2" w14:textId="77777777" w:rsidR="002F00FB" w:rsidRPr="007B2112" w:rsidRDefault="002F00FB" w:rsidP="002F00FB">
      <w:pPr>
        <w:pStyle w:val="a1"/>
      </w:pPr>
      <w:r>
        <w:rPr>
          <w:lang w:val="en-US"/>
        </w:rPr>
        <w:fldChar w:fldCharType="end"/>
      </w:r>
    </w:p>
    <w:p w14:paraId="25CA3DA8" w14:textId="77777777" w:rsidR="00B40DA8" w:rsidRDefault="009506F5" w:rsidP="007B2112">
      <w:pPr>
        <w:pStyle w:val="Heading1"/>
        <w:ind w:right="709"/>
      </w:pPr>
      <w:bookmarkStart w:id="0" w:name="_Toc388266365"/>
      <w:bookmarkStart w:id="1" w:name="_Toc388266384"/>
      <w:bookmarkStart w:id="2" w:name="_Toc388266395"/>
      <w:bookmarkStart w:id="3" w:name="_Toc388434571"/>
      <w:bookmarkStart w:id="4" w:name="_Toc411432893"/>
      <w:bookmarkStart w:id="5" w:name="_Toc411433282"/>
      <w:bookmarkStart w:id="6" w:name="_Toc411433520"/>
      <w:bookmarkStart w:id="7" w:name="_Toc411433715"/>
      <w:bookmarkStart w:id="8" w:name="_Toc411433883"/>
      <w:bookmarkStart w:id="9" w:name="_Toc411870075"/>
      <w:bookmarkStart w:id="10" w:name="_Toc534481650"/>
      <w:bookmarkStart w:id="11" w:name="_Toc460586191"/>
      <w:bookmarkStart w:id="12" w:name="_Toc462140308"/>
      <w:bookmarkStart w:id="13" w:name="_Toc87950039"/>
      <w:r>
        <w:rPr>
          <w:lang w:val="ru-RU"/>
        </w:rPr>
        <w:lastRenderedPageBreak/>
        <w:t>Постановка задачи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583D7263" w14:textId="774E382B" w:rsidR="00702DF2" w:rsidRPr="006A194E" w:rsidRDefault="006A194E" w:rsidP="006A194E">
      <w:pPr>
        <w:pStyle w:val="a1"/>
      </w:pPr>
      <w:bookmarkStart w:id="14" w:name="_Toc388266366"/>
      <w:bookmarkStart w:id="15" w:name="_Toc388266385"/>
      <w:bookmarkStart w:id="16" w:name="_Toc388266396"/>
      <w:r>
        <w:rPr>
          <w:lang w:val="ru-BY"/>
        </w:rPr>
        <w:t xml:space="preserve">Пусть есть некоторое натуральное число </w:t>
      </w:r>
      <w:r w:rsidRPr="006A194E">
        <w:rPr>
          <w:i/>
          <w:iCs/>
          <w:lang w:val="en-US"/>
        </w:rPr>
        <w:t>M</w:t>
      </w:r>
      <w:r w:rsidRPr="006A194E">
        <w:t xml:space="preserve">. </w:t>
      </w:r>
      <w:r>
        <w:rPr>
          <w:lang w:val="ru-BY"/>
        </w:rPr>
        <w:t xml:space="preserve">Найти сумму квадратов цифр этого числа, получив новое число, с этим новым числом проделать аналогичную процедуру. После конечного числа повторений этой процедуры получается либо число 1, либо число 4. Разработать алгоритм и программу нахождения на промежутке </w:t>
      </w:r>
      <w:r w:rsidRPr="006A194E">
        <w:t>[1</w:t>
      </w:r>
      <w:r w:rsidR="00455C8D">
        <w:t>…</w:t>
      </w:r>
      <w:r w:rsidRPr="006A194E">
        <w:rPr>
          <w:i/>
          <w:iCs/>
          <w:lang w:val="en-US"/>
        </w:rPr>
        <w:t>N</w:t>
      </w:r>
      <w:r w:rsidRPr="006A194E">
        <w:t xml:space="preserve">] </w:t>
      </w:r>
      <w:r>
        <w:rPr>
          <w:lang w:val="ru-BY"/>
        </w:rPr>
        <w:t>чисел и их количества, которые по завершении вышеописанной процедуры дают результат 1 (</w:t>
      </w:r>
      <w:r w:rsidRPr="006A194E">
        <w:rPr>
          <w:i/>
          <w:iCs/>
          <w:lang w:val="en-US"/>
        </w:rPr>
        <w:t>N</w:t>
      </w:r>
      <w:r w:rsidRPr="006A194E">
        <w:t xml:space="preserve"> </w:t>
      </w:r>
      <w:r w:rsidR="00D9209C">
        <w:t>≤</w:t>
      </w:r>
      <w:r w:rsidRPr="006A194E">
        <w:t xml:space="preserve"> 30000</w:t>
      </w:r>
      <w:r>
        <w:rPr>
          <w:lang w:val="ru-BY"/>
        </w:rPr>
        <w:t>)</w:t>
      </w:r>
      <w:r w:rsidRPr="006A194E">
        <w:t>.</w:t>
      </w:r>
    </w:p>
    <w:p w14:paraId="5AAC2DC5" w14:textId="485A165B" w:rsidR="00012F6C" w:rsidRPr="006E4C46" w:rsidRDefault="00FD6857" w:rsidP="00012F6C">
      <w:pPr>
        <w:pStyle w:val="a1"/>
      </w:pPr>
      <w:r w:rsidRPr="006E4C46">
        <w:t xml:space="preserve"> </w:t>
      </w:r>
    </w:p>
    <w:p w14:paraId="1A64D34F" w14:textId="77777777" w:rsidR="00D118F8" w:rsidRPr="006E4C46" w:rsidRDefault="00D118F8" w:rsidP="00D118F8"/>
    <w:p w14:paraId="290B3107" w14:textId="77777777" w:rsidR="00267EC0" w:rsidRDefault="00267EC0" w:rsidP="007B2112">
      <w:pPr>
        <w:pStyle w:val="Heading1"/>
        <w:rPr>
          <w:lang w:val="ru-RU"/>
        </w:rPr>
      </w:pPr>
      <w:bookmarkStart w:id="17" w:name="_Toc460586192"/>
      <w:bookmarkStart w:id="18" w:name="_Toc462140309"/>
      <w:bookmarkStart w:id="19" w:name="_Toc87950040"/>
      <w:r>
        <w:rPr>
          <w:lang w:val="ru-RU"/>
        </w:rPr>
        <w:lastRenderedPageBreak/>
        <w:t>Текстовый алгоритм решения задачи</w:t>
      </w:r>
      <w:bookmarkEnd w:id="17"/>
      <w:bookmarkEnd w:id="18"/>
      <w:bookmarkEnd w:id="19"/>
    </w:p>
    <w:p w14:paraId="2D649D48" w14:textId="77777777" w:rsidR="000207FD" w:rsidRPr="000207FD" w:rsidRDefault="000207FD" w:rsidP="000207FD">
      <w:pPr>
        <w:pStyle w:val="a7"/>
      </w:pPr>
      <w:r>
        <w:t xml:space="preserve">Таблица </w:t>
      </w:r>
      <w:r w:rsidR="009D7382">
        <w:fldChar w:fldCharType="begin"/>
      </w:r>
      <w:r w:rsidR="009D7382">
        <w:instrText xml:space="preserve"> SEQ Таблица \* ARABIC </w:instrText>
      </w:r>
      <w:r w:rsidR="009D7382">
        <w:fldChar w:fldCharType="separate"/>
      </w:r>
      <w:r w:rsidR="00C539B7">
        <w:rPr>
          <w:noProof/>
        </w:rPr>
        <w:t>1</w:t>
      </w:r>
      <w:r w:rsidR="009D7382">
        <w:rPr>
          <w:noProof/>
        </w:rPr>
        <w:fldChar w:fldCharType="end"/>
      </w:r>
      <w:r>
        <w:rPr>
          <w:lang w:val="en-US"/>
        </w:rPr>
        <w:t xml:space="preserve"> </w:t>
      </w:r>
      <w:r w:rsidR="00F90518">
        <w:rPr>
          <w:lang w:val="en-US"/>
        </w:rPr>
        <w:t>–</w:t>
      </w:r>
      <w:r>
        <w:rPr>
          <w:lang w:val="en-US"/>
        </w:rPr>
        <w:t xml:space="preserve"> </w:t>
      </w:r>
      <w:r w:rsidR="00F90518">
        <w:t>Алгоритм реш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8270"/>
      </w:tblGrid>
      <w:tr w:rsidR="00267EC0" w:rsidRPr="00675BCC" w14:paraId="5D9F01ED" w14:textId="77777777" w:rsidTr="0051026E">
        <w:tc>
          <w:tcPr>
            <w:tcW w:w="575" w:type="pct"/>
            <w:shd w:val="clear" w:color="auto" w:fill="auto"/>
          </w:tcPr>
          <w:p w14:paraId="07F28E6E" w14:textId="77777777" w:rsidR="00267EC0" w:rsidRPr="00675BCC" w:rsidRDefault="00267EC0" w:rsidP="0051026E">
            <w:pPr>
              <w:pStyle w:val="a6"/>
            </w:pPr>
            <w:r w:rsidRPr="00675BCC">
              <w:t>Номер</w:t>
            </w:r>
          </w:p>
          <w:p w14:paraId="7F4EB912" w14:textId="77777777" w:rsidR="00267EC0" w:rsidRPr="00675BCC" w:rsidRDefault="00267EC0" w:rsidP="0051026E">
            <w:pPr>
              <w:pStyle w:val="a6"/>
            </w:pPr>
            <w:r w:rsidRPr="00675BCC">
              <w:t>шага</w:t>
            </w:r>
          </w:p>
        </w:tc>
        <w:tc>
          <w:tcPr>
            <w:tcW w:w="4425" w:type="pct"/>
            <w:shd w:val="clear" w:color="auto" w:fill="auto"/>
          </w:tcPr>
          <w:p w14:paraId="0A1EE0B4" w14:textId="77777777" w:rsidR="00267EC0" w:rsidRPr="00675BCC" w:rsidRDefault="00267EC0" w:rsidP="0051026E">
            <w:pPr>
              <w:pStyle w:val="a6"/>
            </w:pPr>
            <w:r w:rsidRPr="00675BCC">
              <w:t>Назначение шага</w:t>
            </w:r>
          </w:p>
        </w:tc>
      </w:tr>
      <w:tr w:rsidR="00CC5017" w:rsidRPr="00675BCC" w14:paraId="515E2157" w14:textId="77777777" w:rsidTr="0051026E">
        <w:tc>
          <w:tcPr>
            <w:tcW w:w="575" w:type="pct"/>
            <w:shd w:val="clear" w:color="auto" w:fill="auto"/>
          </w:tcPr>
          <w:p w14:paraId="05CFD80F" w14:textId="1D2F3504" w:rsidR="00CC5017" w:rsidRPr="00CC5017" w:rsidRDefault="00CC5017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11A06562" w14:textId="27A4290C" w:rsidR="00CC5017" w:rsidRPr="006A194E" w:rsidRDefault="00DA275D" w:rsidP="0051026E">
            <w:pPr>
              <w:pStyle w:val="a6"/>
              <w:rPr>
                <w:lang w:val="en-US"/>
              </w:rPr>
            </w:pPr>
            <w:r>
              <w:t xml:space="preserve">Ввод </w:t>
            </w:r>
            <w:r w:rsidR="006A194E">
              <w:rPr>
                <w:lang w:val="en-US"/>
              </w:rPr>
              <w:t>N</w:t>
            </w:r>
          </w:p>
        </w:tc>
      </w:tr>
      <w:tr w:rsidR="00D24CC5" w:rsidRPr="00675BCC" w14:paraId="129928A6" w14:textId="77777777" w:rsidTr="0051026E">
        <w:tc>
          <w:tcPr>
            <w:tcW w:w="575" w:type="pct"/>
            <w:shd w:val="clear" w:color="auto" w:fill="auto"/>
          </w:tcPr>
          <w:p w14:paraId="7BD0D0E5" w14:textId="77777777" w:rsidR="00D24CC5" w:rsidRPr="00CC5017" w:rsidRDefault="00D24CC5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14EAE67E" w14:textId="261BE760" w:rsidR="00D24CC5" w:rsidRPr="00D24CC5" w:rsidRDefault="00D24CC5" w:rsidP="0051026E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K := 0</w:t>
            </w:r>
          </w:p>
        </w:tc>
      </w:tr>
      <w:tr w:rsidR="00925BFF" w:rsidRPr="00675BCC" w14:paraId="3980A078" w14:textId="77777777" w:rsidTr="0051026E">
        <w:tc>
          <w:tcPr>
            <w:tcW w:w="575" w:type="pct"/>
            <w:shd w:val="clear" w:color="auto" w:fill="auto"/>
          </w:tcPr>
          <w:p w14:paraId="131D0D7A" w14:textId="77777777" w:rsidR="00925BFF" w:rsidRPr="00CC5017" w:rsidRDefault="00925BFF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5C9ACB93" w14:textId="07127D0D" w:rsidR="00925BFF" w:rsidRDefault="00925BFF" w:rsidP="0051026E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 := 1</w:t>
            </w:r>
          </w:p>
        </w:tc>
      </w:tr>
      <w:tr w:rsidR="00D24CC5" w:rsidRPr="00675BCC" w14:paraId="1D476885" w14:textId="77777777" w:rsidTr="0051026E">
        <w:tc>
          <w:tcPr>
            <w:tcW w:w="575" w:type="pct"/>
            <w:shd w:val="clear" w:color="auto" w:fill="auto"/>
          </w:tcPr>
          <w:p w14:paraId="51EB7A73" w14:textId="77777777" w:rsidR="00D24CC5" w:rsidRPr="00CC5017" w:rsidRDefault="00D24CC5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51C56884" w14:textId="5DE0A04A" w:rsidR="00D24CC5" w:rsidRPr="008A6D1E" w:rsidRDefault="00D24CC5" w:rsidP="0051026E">
            <w:pPr>
              <w:pStyle w:val="a6"/>
            </w:pPr>
            <w:r>
              <w:rPr>
                <w:lang w:val="ru-BY"/>
              </w:rPr>
              <w:t>Начало цикла А1.</w:t>
            </w:r>
            <w:r w:rsidR="00925BFF" w:rsidRPr="00925BFF">
              <w:t xml:space="preserve"> </w:t>
            </w:r>
            <w:r>
              <w:rPr>
                <w:lang w:val="ru-BY"/>
              </w:rPr>
              <w:t>Проверка выполнения условия (</w:t>
            </w:r>
            <w:r>
              <w:rPr>
                <w:lang w:val="en-US"/>
              </w:rPr>
              <w:t>I</w:t>
            </w:r>
            <w:r w:rsidRPr="00D24CC5">
              <w:t xml:space="preserve"> </w:t>
            </w:r>
            <w:r w:rsidR="00AD70D5">
              <w:t>≤</w:t>
            </w:r>
            <w:r w:rsidRPr="00D24CC5">
              <w:t xml:space="preserve"> </w:t>
            </w:r>
            <w:r>
              <w:rPr>
                <w:lang w:val="en-US"/>
              </w:rPr>
              <w:t>N</w:t>
            </w:r>
            <w:r>
              <w:rPr>
                <w:lang w:val="ru-BY"/>
              </w:rPr>
              <w:t>)</w:t>
            </w:r>
            <w:r w:rsidRPr="00D24CC5">
              <w:t>.</w:t>
            </w:r>
            <w:r>
              <w:rPr>
                <w:lang w:val="ru-BY"/>
              </w:rPr>
              <w:t xml:space="preserve"> Если условие истинно, идти к шагу </w:t>
            </w:r>
            <w:r w:rsidR="00925BFF" w:rsidRPr="00925BFF">
              <w:t>5</w:t>
            </w:r>
            <w:r>
              <w:rPr>
                <w:lang w:val="ru-BY"/>
              </w:rPr>
              <w:t>, иначе – к шагу 1</w:t>
            </w:r>
            <w:r w:rsidR="008A6D1E" w:rsidRPr="008A6D1E">
              <w:t>9</w:t>
            </w:r>
          </w:p>
        </w:tc>
      </w:tr>
      <w:tr w:rsidR="00D24CC5" w:rsidRPr="00675BCC" w14:paraId="0E598888" w14:textId="77777777" w:rsidTr="0051026E">
        <w:tc>
          <w:tcPr>
            <w:tcW w:w="575" w:type="pct"/>
            <w:shd w:val="clear" w:color="auto" w:fill="auto"/>
          </w:tcPr>
          <w:p w14:paraId="3178911F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79640D27" w14:textId="12189D8E" w:rsidR="00D24CC5" w:rsidRPr="00D24CC5" w:rsidRDefault="00D24CC5" w:rsidP="0051026E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J := I</w:t>
            </w:r>
          </w:p>
        </w:tc>
      </w:tr>
      <w:tr w:rsidR="00D24CC5" w:rsidRPr="00675BCC" w14:paraId="02194E5E" w14:textId="77777777" w:rsidTr="0051026E">
        <w:tc>
          <w:tcPr>
            <w:tcW w:w="575" w:type="pct"/>
            <w:shd w:val="clear" w:color="auto" w:fill="auto"/>
          </w:tcPr>
          <w:p w14:paraId="45E5BC6B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197A40EC" w14:textId="188F8E28" w:rsidR="00D24CC5" w:rsidRPr="00D24CC5" w:rsidRDefault="00D24CC5" w:rsidP="0051026E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Начало цикла А2</w:t>
            </w:r>
          </w:p>
        </w:tc>
      </w:tr>
      <w:tr w:rsidR="00D24CC5" w:rsidRPr="00675BCC" w14:paraId="4E69B9DB" w14:textId="77777777" w:rsidTr="0051026E">
        <w:tc>
          <w:tcPr>
            <w:tcW w:w="575" w:type="pct"/>
            <w:shd w:val="clear" w:color="auto" w:fill="auto"/>
          </w:tcPr>
          <w:p w14:paraId="224C30F4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5FFED622" w14:textId="277A9DA3" w:rsidR="00D24CC5" w:rsidRPr="009D1DED" w:rsidRDefault="009D1DED" w:rsidP="00D24CC5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Sum := 0</w:t>
            </w:r>
          </w:p>
        </w:tc>
      </w:tr>
      <w:tr w:rsidR="009D1DED" w:rsidRPr="00675BCC" w14:paraId="79BE5C54" w14:textId="77777777" w:rsidTr="0051026E">
        <w:tc>
          <w:tcPr>
            <w:tcW w:w="575" w:type="pct"/>
            <w:shd w:val="clear" w:color="auto" w:fill="auto"/>
          </w:tcPr>
          <w:p w14:paraId="527A5D49" w14:textId="77777777" w:rsidR="009D1DED" w:rsidRPr="00D24CC5" w:rsidRDefault="009D1DED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3B59A93D" w14:textId="6A27B410" w:rsidR="009D1DED" w:rsidRPr="009D1DED" w:rsidRDefault="009D1DED" w:rsidP="00D24CC5">
            <w:pPr>
              <w:pStyle w:val="a6"/>
              <w:rPr>
                <w:lang w:val="en-US"/>
              </w:rPr>
            </w:pPr>
            <w:r>
              <w:rPr>
                <w:lang w:val="ru-BY"/>
              </w:rPr>
              <w:t>Начало цикла А</w:t>
            </w:r>
            <w:r>
              <w:rPr>
                <w:lang w:val="en-US"/>
              </w:rPr>
              <w:t>3</w:t>
            </w:r>
          </w:p>
        </w:tc>
      </w:tr>
      <w:tr w:rsidR="009D1DED" w:rsidRPr="00024435" w14:paraId="0510C08B" w14:textId="77777777" w:rsidTr="0051026E">
        <w:tc>
          <w:tcPr>
            <w:tcW w:w="575" w:type="pct"/>
            <w:shd w:val="clear" w:color="auto" w:fill="auto"/>
          </w:tcPr>
          <w:p w14:paraId="67B8286C" w14:textId="77777777" w:rsidR="009D1DED" w:rsidRPr="00D24CC5" w:rsidRDefault="009D1DED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1EF3ABC1" w14:textId="03C89950" w:rsidR="009D1DED" w:rsidRDefault="009D1DED" w:rsidP="00D24CC5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Sum := Sum + (J mod 10)*(J mod 10)</w:t>
            </w:r>
          </w:p>
        </w:tc>
      </w:tr>
      <w:tr w:rsidR="009D1DED" w:rsidRPr="009D1DED" w14:paraId="47F5A257" w14:textId="77777777" w:rsidTr="0051026E">
        <w:tc>
          <w:tcPr>
            <w:tcW w:w="575" w:type="pct"/>
            <w:shd w:val="clear" w:color="auto" w:fill="auto"/>
          </w:tcPr>
          <w:p w14:paraId="46825061" w14:textId="77777777" w:rsidR="009D1DED" w:rsidRPr="008B6212" w:rsidRDefault="009D1DED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10527F98" w14:textId="34B64E58" w:rsidR="009D1DED" w:rsidRDefault="009D1DED" w:rsidP="00D24CC5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J := J div 10</w:t>
            </w:r>
          </w:p>
        </w:tc>
      </w:tr>
      <w:tr w:rsidR="009D1DED" w:rsidRPr="00675BCC" w14:paraId="041E8042" w14:textId="77777777" w:rsidTr="0051026E">
        <w:tc>
          <w:tcPr>
            <w:tcW w:w="575" w:type="pct"/>
            <w:shd w:val="clear" w:color="auto" w:fill="auto"/>
          </w:tcPr>
          <w:p w14:paraId="049C11E6" w14:textId="77777777" w:rsidR="009D1DED" w:rsidRPr="009D1DED" w:rsidRDefault="009D1DED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72676870" w14:textId="517653B8" w:rsidR="009D1DED" w:rsidRPr="008A6D1E" w:rsidRDefault="009D1DED" w:rsidP="00D24CC5">
            <w:pPr>
              <w:pStyle w:val="a6"/>
            </w:pPr>
            <w:r>
              <w:rPr>
                <w:lang w:val="ru-BY"/>
              </w:rPr>
              <w:t>Конец цикла А</w:t>
            </w:r>
            <w:r w:rsidRPr="009D1DED">
              <w:t>3</w:t>
            </w:r>
            <w:r>
              <w:rPr>
                <w:lang w:val="ru-BY"/>
              </w:rPr>
              <w:t xml:space="preserve">. Проверка выполнения условия </w:t>
            </w:r>
            <w:r w:rsidRPr="009D1DED">
              <w:t>(</w:t>
            </w:r>
            <w:r>
              <w:rPr>
                <w:lang w:val="en-US"/>
              </w:rPr>
              <w:t>J</w:t>
            </w:r>
            <w:r w:rsidRPr="009D1DED">
              <w:t xml:space="preserve"> = 0).</w:t>
            </w:r>
            <w:r>
              <w:rPr>
                <w:lang w:val="ru-BY"/>
              </w:rPr>
              <w:t xml:space="preserve"> Если условие истинно, идти к шагу </w:t>
            </w:r>
            <w:r w:rsidRPr="009D1DED">
              <w:t>1</w:t>
            </w:r>
            <w:r w:rsidR="008A6D1E" w:rsidRPr="008A6D1E">
              <w:t>2</w:t>
            </w:r>
            <w:r>
              <w:rPr>
                <w:lang w:val="ru-BY"/>
              </w:rPr>
              <w:t xml:space="preserve">, иначе – к шагу </w:t>
            </w:r>
            <w:r w:rsidR="008A6D1E" w:rsidRPr="008A6D1E">
              <w:t>8</w:t>
            </w:r>
          </w:p>
        </w:tc>
      </w:tr>
      <w:tr w:rsidR="009D1DED" w:rsidRPr="00675BCC" w14:paraId="6BA6BBBF" w14:textId="77777777" w:rsidTr="0051026E">
        <w:tc>
          <w:tcPr>
            <w:tcW w:w="575" w:type="pct"/>
            <w:shd w:val="clear" w:color="auto" w:fill="auto"/>
          </w:tcPr>
          <w:p w14:paraId="5D95E503" w14:textId="77777777" w:rsidR="009D1DED" w:rsidRPr="009D1DED" w:rsidRDefault="009D1DED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5A7F95E8" w14:textId="011E7CD3" w:rsidR="009D1DED" w:rsidRPr="009D1DED" w:rsidRDefault="009D1DED" w:rsidP="00D24CC5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J := Sum</w:t>
            </w:r>
          </w:p>
        </w:tc>
      </w:tr>
      <w:tr w:rsidR="00D24CC5" w:rsidRPr="00675BCC" w14:paraId="406DC54D" w14:textId="77777777" w:rsidTr="0051026E">
        <w:tc>
          <w:tcPr>
            <w:tcW w:w="575" w:type="pct"/>
            <w:shd w:val="clear" w:color="auto" w:fill="auto"/>
          </w:tcPr>
          <w:p w14:paraId="1DBB5EB7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382D644E" w14:textId="36827874" w:rsidR="00D24CC5" w:rsidRPr="008A6D1E" w:rsidRDefault="00D24CC5" w:rsidP="0051026E">
            <w:pPr>
              <w:pStyle w:val="a6"/>
            </w:pPr>
            <w:r>
              <w:rPr>
                <w:lang w:val="ru-BY"/>
              </w:rPr>
              <w:t>Конец цикла А2.</w:t>
            </w:r>
            <w:r w:rsidR="009D1DED">
              <w:rPr>
                <w:lang w:val="ru-BY"/>
              </w:rPr>
              <w:t xml:space="preserve"> Проверка выполнения условия </w:t>
            </w:r>
            <w:r w:rsidR="009D1DED" w:rsidRPr="009D1DED">
              <w:t>(</w:t>
            </w:r>
            <w:r w:rsidR="009D1DED">
              <w:rPr>
                <w:lang w:val="en-US"/>
              </w:rPr>
              <w:t>J</w:t>
            </w:r>
            <w:r w:rsidR="009D1DED" w:rsidRPr="009D1DED">
              <w:t xml:space="preserve"> = 1) </w:t>
            </w:r>
            <w:r w:rsidR="009D1DED">
              <w:rPr>
                <w:lang w:val="en-US"/>
              </w:rPr>
              <w:t>OR</w:t>
            </w:r>
            <w:r w:rsidR="009D1DED" w:rsidRPr="009D1DED">
              <w:t xml:space="preserve"> (</w:t>
            </w:r>
            <w:r w:rsidR="009D1DED">
              <w:rPr>
                <w:lang w:val="en-US"/>
              </w:rPr>
              <w:t>J</w:t>
            </w:r>
            <w:r w:rsidR="009D1DED" w:rsidRPr="009D1DED">
              <w:t xml:space="preserve"> = 4).</w:t>
            </w:r>
            <w:r w:rsidR="009D1DED">
              <w:rPr>
                <w:lang w:val="ru-BY"/>
              </w:rPr>
              <w:t xml:space="preserve"> Если условие истинно, идти к шагу </w:t>
            </w:r>
            <w:r w:rsidR="009D1DED" w:rsidRPr="009D1DED">
              <w:t>14</w:t>
            </w:r>
            <w:r w:rsidR="009D1DED">
              <w:rPr>
                <w:lang w:val="ru-BY"/>
              </w:rPr>
              <w:t xml:space="preserve">, иначе – к шагу </w:t>
            </w:r>
            <w:r w:rsidR="008A6D1E" w:rsidRPr="008A6D1E">
              <w:t>6</w:t>
            </w:r>
          </w:p>
        </w:tc>
      </w:tr>
      <w:tr w:rsidR="00D24CC5" w:rsidRPr="00675BCC" w14:paraId="3D32EBBA" w14:textId="77777777" w:rsidTr="0051026E">
        <w:tc>
          <w:tcPr>
            <w:tcW w:w="575" w:type="pct"/>
            <w:shd w:val="clear" w:color="auto" w:fill="auto"/>
          </w:tcPr>
          <w:p w14:paraId="6204B729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69F37DED" w14:textId="346C9CEC" w:rsidR="00D24CC5" w:rsidRPr="008A6D1E" w:rsidRDefault="00D24CC5" w:rsidP="0051026E">
            <w:pPr>
              <w:pStyle w:val="a6"/>
            </w:pPr>
            <w:r>
              <w:rPr>
                <w:lang w:val="ru-BY"/>
              </w:rPr>
              <w:t>Проверка выполнения условия (</w:t>
            </w:r>
            <w:r>
              <w:rPr>
                <w:lang w:val="en-US"/>
              </w:rPr>
              <w:t>J</w:t>
            </w:r>
            <w:r w:rsidRPr="00D24CC5">
              <w:t xml:space="preserve"> = 1</w:t>
            </w:r>
            <w:r>
              <w:rPr>
                <w:lang w:val="ru-BY"/>
              </w:rPr>
              <w:t xml:space="preserve">). Если условие истинно, идти к шагу </w:t>
            </w:r>
            <w:r w:rsidR="008A6D1E" w:rsidRPr="008A6D1E">
              <w:t>15</w:t>
            </w:r>
            <w:r>
              <w:rPr>
                <w:lang w:val="ru-BY"/>
              </w:rPr>
              <w:t>, иначе – к шагу 1</w:t>
            </w:r>
            <w:r w:rsidR="008A6D1E" w:rsidRPr="008A6D1E">
              <w:t>7</w:t>
            </w:r>
          </w:p>
        </w:tc>
      </w:tr>
      <w:tr w:rsidR="00D24CC5" w:rsidRPr="00675BCC" w14:paraId="52BB9420" w14:textId="77777777" w:rsidTr="0051026E">
        <w:tc>
          <w:tcPr>
            <w:tcW w:w="575" w:type="pct"/>
            <w:shd w:val="clear" w:color="auto" w:fill="auto"/>
          </w:tcPr>
          <w:p w14:paraId="3EC471D9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11505AE4" w14:textId="635F3DA2" w:rsidR="00D24CC5" w:rsidRPr="00D24CC5" w:rsidRDefault="00D24CC5" w:rsidP="0051026E">
            <w:pPr>
              <w:pStyle w:val="a6"/>
              <w:rPr>
                <w:lang w:val="en-US"/>
              </w:rPr>
            </w:pPr>
            <w:r>
              <w:rPr>
                <w:lang w:val="ru-BY"/>
              </w:rPr>
              <w:t>Вывод I</w:t>
            </w:r>
          </w:p>
        </w:tc>
      </w:tr>
      <w:tr w:rsidR="00D24CC5" w:rsidRPr="00675BCC" w14:paraId="041AB567" w14:textId="77777777" w:rsidTr="0051026E">
        <w:tc>
          <w:tcPr>
            <w:tcW w:w="575" w:type="pct"/>
            <w:shd w:val="clear" w:color="auto" w:fill="auto"/>
          </w:tcPr>
          <w:p w14:paraId="3D11F777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754F73CF" w14:textId="61A62852" w:rsidR="00D24CC5" w:rsidRPr="00D24CC5" w:rsidRDefault="00D24CC5" w:rsidP="0051026E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K := K + 1</w:t>
            </w:r>
          </w:p>
        </w:tc>
      </w:tr>
      <w:tr w:rsidR="008B6212" w:rsidRPr="00675BCC" w14:paraId="30BFBB48" w14:textId="77777777" w:rsidTr="0051026E">
        <w:tc>
          <w:tcPr>
            <w:tcW w:w="575" w:type="pct"/>
            <w:shd w:val="clear" w:color="auto" w:fill="auto"/>
          </w:tcPr>
          <w:p w14:paraId="01644817" w14:textId="77777777" w:rsidR="008B6212" w:rsidRPr="00D24CC5" w:rsidRDefault="008B6212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7F2E5D56" w14:textId="02C5DC10" w:rsidR="008B6212" w:rsidRDefault="008B6212" w:rsidP="0051026E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 := I + 1</w:t>
            </w:r>
          </w:p>
        </w:tc>
      </w:tr>
      <w:tr w:rsidR="00D24CC5" w:rsidRPr="00675BCC" w14:paraId="1AA69816" w14:textId="77777777" w:rsidTr="0051026E">
        <w:tc>
          <w:tcPr>
            <w:tcW w:w="575" w:type="pct"/>
            <w:shd w:val="clear" w:color="auto" w:fill="auto"/>
          </w:tcPr>
          <w:p w14:paraId="32C4835D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37F05982" w14:textId="5FA5372F" w:rsidR="00D24CC5" w:rsidRPr="00B74BA3" w:rsidRDefault="00D24CC5" w:rsidP="0051026E">
            <w:pPr>
              <w:pStyle w:val="a6"/>
            </w:pPr>
            <w:r>
              <w:rPr>
                <w:lang w:val="ru-BY"/>
              </w:rPr>
              <w:t>Конец цикла А1.</w:t>
            </w:r>
            <w:r w:rsidRPr="009841BF">
              <w:t xml:space="preserve"> </w:t>
            </w:r>
            <w:r>
              <w:rPr>
                <w:lang w:val="ru-BY"/>
              </w:rPr>
              <w:t xml:space="preserve">Идти к шагу </w:t>
            </w:r>
            <w:r w:rsidR="008A6D1E" w:rsidRPr="00B74BA3">
              <w:t>4</w:t>
            </w:r>
          </w:p>
        </w:tc>
      </w:tr>
      <w:tr w:rsidR="00D24CC5" w:rsidRPr="00675BCC" w14:paraId="773B2945" w14:textId="77777777" w:rsidTr="0051026E">
        <w:tc>
          <w:tcPr>
            <w:tcW w:w="575" w:type="pct"/>
            <w:shd w:val="clear" w:color="auto" w:fill="auto"/>
          </w:tcPr>
          <w:p w14:paraId="70C3A544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1CA81505" w14:textId="4C8D394C" w:rsidR="00D24CC5" w:rsidRPr="00D24CC5" w:rsidRDefault="00D24CC5" w:rsidP="0051026E">
            <w:pPr>
              <w:pStyle w:val="a6"/>
              <w:rPr>
                <w:lang w:val="en-US"/>
              </w:rPr>
            </w:pPr>
            <w:r>
              <w:rPr>
                <w:lang w:val="ru-BY"/>
              </w:rPr>
              <w:t xml:space="preserve">Вывод </w:t>
            </w:r>
            <w:r>
              <w:rPr>
                <w:lang w:val="en-US"/>
              </w:rPr>
              <w:t>K</w:t>
            </w:r>
          </w:p>
        </w:tc>
      </w:tr>
      <w:tr w:rsidR="00D24CC5" w:rsidRPr="00675BCC" w14:paraId="2E60A0A6" w14:textId="77777777" w:rsidTr="0051026E">
        <w:tc>
          <w:tcPr>
            <w:tcW w:w="575" w:type="pct"/>
            <w:shd w:val="clear" w:color="auto" w:fill="auto"/>
          </w:tcPr>
          <w:p w14:paraId="2B7DB195" w14:textId="77777777" w:rsidR="00D24CC5" w:rsidRPr="00D24CC5" w:rsidRDefault="00D24CC5" w:rsidP="005008A6">
            <w:pPr>
              <w:pStyle w:val="a6"/>
              <w:numPr>
                <w:ilvl w:val="0"/>
                <w:numId w:val="28"/>
              </w:numPr>
              <w:jc w:val="center"/>
            </w:pPr>
          </w:p>
        </w:tc>
        <w:tc>
          <w:tcPr>
            <w:tcW w:w="4425" w:type="pct"/>
            <w:shd w:val="clear" w:color="auto" w:fill="auto"/>
          </w:tcPr>
          <w:p w14:paraId="10127008" w14:textId="0DCB3EC0" w:rsidR="00D24CC5" w:rsidRPr="00D24CC5" w:rsidRDefault="00D24CC5" w:rsidP="0051026E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Останов.</w:t>
            </w:r>
          </w:p>
        </w:tc>
      </w:tr>
    </w:tbl>
    <w:p w14:paraId="18E50998" w14:textId="77777777" w:rsidR="00267EC0" w:rsidRPr="00486984" w:rsidRDefault="00267EC0" w:rsidP="00D24CC5">
      <w:pPr>
        <w:ind w:firstLine="0"/>
      </w:pPr>
    </w:p>
    <w:p w14:paraId="25ADD7E6" w14:textId="77777777" w:rsidR="00420DAB" w:rsidRDefault="00E172F5" w:rsidP="00420DAB">
      <w:pPr>
        <w:pStyle w:val="Heading1"/>
        <w:rPr>
          <w:lang w:val="ru-RU"/>
        </w:rPr>
      </w:pPr>
      <w:bookmarkStart w:id="20" w:name="_Toc460586193"/>
      <w:bookmarkStart w:id="21" w:name="_Toc462140310"/>
      <w:bookmarkStart w:id="22" w:name="_Toc87950041"/>
      <w:r>
        <w:rPr>
          <w:lang w:val="ru-RU"/>
        </w:rPr>
        <w:lastRenderedPageBreak/>
        <w:t xml:space="preserve">Структура </w:t>
      </w:r>
      <w:r w:rsidR="00420DAB">
        <w:rPr>
          <w:lang w:val="ru-RU"/>
        </w:rPr>
        <w:t>данных</w:t>
      </w:r>
      <w:bookmarkEnd w:id="20"/>
      <w:bookmarkEnd w:id="21"/>
      <w:bookmarkEnd w:id="22"/>
    </w:p>
    <w:p w14:paraId="19405791" w14:textId="13D6AFAE" w:rsidR="002950AC" w:rsidRPr="002950AC" w:rsidRDefault="00E172F5" w:rsidP="002950AC">
      <w:pPr>
        <w:pStyle w:val="a7"/>
        <w:rPr>
          <w:lang w:val="en-US"/>
        </w:rPr>
      </w:pPr>
      <w:r>
        <w:t xml:space="preserve">Таблица </w:t>
      </w:r>
      <w:r w:rsidR="009D7382">
        <w:fldChar w:fldCharType="begin"/>
      </w:r>
      <w:r w:rsidR="009D7382">
        <w:instrText xml:space="preserve"> SEQ Таблица \* ARABIC </w:instrText>
      </w:r>
      <w:r w:rsidR="009D7382">
        <w:fldChar w:fldCharType="separate"/>
      </w:r>
      <w:r w:rsidR="00C539B7">
        <w:rPr>
          <w:noProof/>
        </w:rPr>
        <w:t>2</w:t>
      </w:r>
      <w:r w:rsidR="009D7382">
        <w:rPr>
          <w:noProof/>
        </w:rPr>
        <w:fldChar w:fldCharType="end"/>
      </w:r>
      <w:r w:rsidR="002950AC">
        <w:t xml:space="preserve"> </w:t>
      </w:r>
      <w:r w:rsidR="00F90518">
        <w:t>–</w:t>
      </w:r>
      <w:r w:rsidR="002950AC">
        <w:t xml:space="preserve"> </w:t>
      </w:r>
      <w:r w:rsidR="00902AEF">
        <w:t>Д</w:t>
      </w:r>
      <w:r w:rsidR="00C539B7">
        <w:t xml:space="preserve">анные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2768"/>
        <w:gridCol w:w="4117"/>
      </w:tblGrid>
      <w:tr w:rsidR="00740430" w14:paraId="2DFF8F93" w14:textId="77777777" w:rsidTr="00740430">
        <w:tc>
          <w:tcPr>
            <w:tcW w:w="1316" w:type="pct"/>
            <w:shd w:val="clear" w:color="auto" w:fill="auto"/>
          </w:tcPr>
          <w:p w14:paraId="546C1451" w14:textId="77777777" w:rsidR="00740430" w:rsidRDefault="00740430" w:rsidP="00E172F5">
            <w:pPr>
              <w:pStyle w:val="a6"/>
            </w:pPr>
            <w:r>
              <w:t xml:space="preserve">Элементы данных </w:t>
            </w:r>
          </w:p>
        </w:tc>
        <w:tc>
          <w:tcPr>
            <w:tcW w:w="1481" w:type="pct"/>
            <w:shd w:val="clear" w:color="auto" w:fill="auto"/>
          </w:tcPr>
          <w:p w14:paraId="51543B92" w14:textId="77777777" w:rsidR="00740430" w:rsidRDefault="00740430" w:rsidP="00E172F5">
            <w:pPr>
              <w:pStyle w:val="a6"/>
            </w:pPr>
            <w:r>
              <w:t>Рекомендуемый тип</w:t>
            </w:r>
          </w:p>
        </w:tc>
        <w:tc>
          <w:tcPr>
            <w:tcW w:w="2203" w:type="pct"/>
            <w:shd w:val="clear" w:color="auto" w:fill="auto"/>
          </w:tcPr>
          <w:p w14:paraId="277E2935" w14:textId="77777777" w:rsidR="00740430" w:rsidRDefault="00740430" w:rsidP="00E172F5">
            <w:pPr>
              <w:pStyle w:val="a6"/>
            </w:pPr>
            <w:r>
              <w:t xml:space="preserve">Назначение </w:t>
            </w:r>
          </w:p>
        </w:tc>
      </w:tr>
      <w:tr w:rsidR="00853143" w:rsidRPr="005201AE" w14:paraId="5CE2F993" w14:textId="77777777" w:rsidTr="00740430">
        <w:tc>
          <w:tcPr>
            <w:tcW w:w="1316" w:type="pct"/>
            <w:shd w:val="clear" w:color="auto" w:fill="auto"/>
          </w:tcPr>
          <w:p w14:paraId="47FBD13E" w14:textId="746D9E5F" w:rsidR="00853143" w:rsidRPr="00D404C4" w:rsidRDefault="00D9209C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1481" w:type="pct"/>
            <w:shd w:val="clear" w:color="auto" w:fill="auto"/>
          </w:tcPr>
          <w:p w14:paraId="229724C5" w14:textId="69F1C023" w:rsidR="00853143" w:rsidRPr="005201AE" w:rsidRDefault="00D404C4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1B6A6CF7" w14:textId="5D03EEFE" w:rsidR="00853143" w:rsidRPr="00B97677" w:rsidRDefault="00D404C4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 xml:space="preserve">Конечное значение </w:t>
            </w:r>
            <w:r w:rsidR="00B97677">
              <w:rPr>
                <w:lang w:val="ru-BY"/>
              </w:rPr>
              <w:t>цикла</w:t>
            </w:r>
          </w:p>
        </w:tc>
      </w:tr>
      <w:tr w:rsidR="0078358B" w:rsidRPr="005201AE" w14:paraId="52EC6840" w14:textId="77777777" w:rsidTr="00740430">
        <w:tc>
          <w:tcPr>
            <w:tcW w:w="1316" w:type="pct"/>
            <w:shd w:val="clear" w:color="auto" w:fill="auto"/>
          </w:tcPr>
          <w:p w14:paraId="406FBD6C" w14:textId="2A6B8727" w:rsidR="0078358B" w:rsidRDefault="0078358B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1481" w:type="pct"/>
            <w:shd w:val="clear" w:color="auto" w:fill="auto"/>
          </w:tcPr>
          <w:p w14:paraId="19C2BC0B" w14:textId="7010FB31" w:rsidR="0078358B" w:rsidRDefault="0078358B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5EB4A35F" w14:textId="67808E80" w:rsidR="0078358B" w:rsidRPr="00B42C16" w:rsidRDefault="0078358B" w:rsidP="00853143">
            <w:pPr>
              <w:pStyle w:val="a6"/>
            </w:pPr>
            <w:r>
              <w:rPr>
                <w:lang w:val="ru-BY"/>
              </w:rPr>
              <w:t>Сумма квадратов</w:t>
            </w:r>
            <w:r w:rsidR="00B42C16">
              <w:rPr>
                <w:lang w:val="ru-BY"/>
              </w:rPr>
              <w:t xml:space="preserve"> цифр</w:t>
            </w:r>
            <w:r>
              <w:rPr>
                <w:lang w:val="ru-BY"/>
              </w:rPr>
              <w:t xml:space="preserve"> числа</w:t>
            </w:r>
            <w:r w:rsidR="00B42C16">
              <w:rPr>
                <w:lang w:val="ru-BY"/>
              </w:rPr>
              <w:t xml:space="preserve"> </w:t>
            </w:r>
            <w:r w:rsidR="00B42C16" w:rsidRPr="00B42C16">
              <w:rPr>
                <w:i/>
                <w:iCs/>
                <w:lang w:val="en-US"/>
              </w:rPr>
              <w:t>J</w:t>
            </w:r>
          </w:p>
        </w:tc>
      </w:tr>
      <w:tr w:rsidR="00D404C4" w:rsidRPr="005201AE" w14:paraId="765863DF" w14:textId="77777777" w:rsidTr="00740430">
        <w:tc>
          <w:tcPr>
            <w:tcW w:w="1316" w:type="pct"/>
            <w:shd w:val="clear" w:color="auto" w:fill="auto"/>
          </w:tcPr>
          <w:p w14:paraId="350C6C3C" w14:textId="1CECE698" w:rsidR="00D404C4" w:rsidRDefault="00D9209C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1481" w:type="pct"/>
            <w:shd w:val="clear" w:color="auto" w:fill="auto"/>
          </w:tcPr>
          <w:p w14:paraId="38A0FD02" w14:textId="68143733" w:rsidR="00D404C4" w:rsidRPr="005201AE" w:rsidRDefault="00D404C4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13170CF2" w14:textId="292E6F6B" w:rsidR="00D404C4" w:rsidRPr="00D404C4" w:rsidRDefault="00D404C4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Счетчик цикла</w:t>
            </w:r>
          </w:p>
        </w:tc>
      </w:tr>
      <w:tr w:rsidR="00D404C4" w:rsidRPr="005201AE" w14:paraId="1E3FB3CD" w14:textId="77777777" w:rsidTr="00740430">
        <w:tc>
          <w:tcPr>
            <w:tcW w:w="1316" w:type="pct"/>
            <w:shd w:val="clear" w:color="auto" w:fill="auto"/>
          </w:tcPr>
          <w:p w14:paraId="19300182" w14:textId="7C1390DD" w:rsidR="00D404C4" w:rsidRDefault="00D9209C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1481" w:type="pct"/>
            <w:shd w:val="clear" w:color="auto" w:fill="auto"/>
          </w:tcPr>
          <w:p w14:paraId="61B69225" w14:textId="2ED4287F" w:rsidR="00D404C4" w:rsidRPr="005201AE" w:rsidRDefault="00D404C4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34117EF1" w14:textId="757518EF" w:rsidR="00D404C4" w:rsidRPr="00D404C4" w:rsidRDefault="00D404C4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Счетчик чисел, подходящих условию</w:t>
            </w:r>
          </w:p>
        </w:tc>
      </w:tr>
      <w:tr w:rsidR="00D404C4" w:rsidRPr="005201AE" w14:paraId="013E5A32" w14:textId="77777777" w:rsidTr="00740430">
        <w:tc>
          <w:tcPr>
            <w:tcW w:w="1316" w:type="pct"/>
            <w:shd w:val="clear" w:color="auto" w:fill="auto"/>
          </w:tcPr>
          <w:p w14:paraId="184A4690" w14:textId="736ECAB2" w:rsidR="00D404C4" w:rsidRDefault="00D9209C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J</w:t>
            </w:r>
          </w:p>
        </w:tc>
        <w:tc>
          <w:tcPr>
            <w:tcW w:w="1481" w:type="pct"/>
            <w:shd w:val="clear" w:color="auto" w:fill="auto"/>
          </w:tcPr>
          <w:p w14:paraId="7481B33D" w14:textId="45AF8CB1" w:rsidR="00D404C4" w:rsidRPr="005201AE" w:rsidRDefault="00D404C4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2EC61C74" w14:textId="09DFF11B" w:rsidR="00D404C4" w:rsidRPr="00B42C16" w:rsidRDefault="00B42C16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Число, над которым производится процесс суммирования квадратов цифр</w:t>
            </w:r>
          </w:p>
        </w:tc>
      </w:tr>
    </w:tbl>
    <w:p w14:paraId="620A63AD" w14:textId="77777777" w:rsidR="00420DAB" w:rsidRPr="00801590" w:rsidRDefault="00420DAB" w:rsidP="00420DAB">
      <w:pPr>
        <w:pStyle w:val="a6"/>
      </w:pPr>
    </w:p>
    <w:p w14:paraId="439ED5F7" w14:textId="77777777" w:rsidR="00C539B7" w:rsidRPr="00801590" w:rsidRDefault="00C539B7" w:rsidP="00420DAB">
      <w:pPr>
        <w:pStyle w:val="a6"/>
      </w:pPr>
    </w:p>
    <w:p w14:paraId="3F8330B5" w14:textId="707706CE" w:rsidR="00DF45B0" w:rsidRPr="00C539B7" w:rsidRDefault="00DF45B0" w:rsidP="00DF45B0">
      <w:pPr>
        <w:pStyle w:val="Heading1"/>
        <w:rPr>
          <w:lang w:val="ru-RU"/>
        </w:rPr>
      </w:pPr>
      <w:bookmarkStart w:id="23" w:name="_Toc534481652"/>
      <w:bookmarkStart w:id="24" w:name="_Toc460586194"/>
      <w:bookmarkStart w:id="25" w:name="_Toc462140311"/>
      <w:bookmarkStart w:id="26" w:name="_Toc87950042"/>
      <w:bookmarkEnd w:id="14"/>
      <w:bookmarkEnd w:id="15"/>
      <w:bookmarkEnd w:id="16"/>
      <w:r>
        <w:rPr>
          <w:lang w:val="ru-RU"/>
        </w:rPr>
        <w:lastRenderedPageBreak/>
        <w:t>Схема алгоритма р</w:t>
      </w:r>
      <w:r w:rsidR="00B83E66">
        <w:rPr>
          <w:lang w:val="ru-BY"/>
        </w:rPr>
        <w:t>е</w:t>
      </w:r>
      <w:r>
        <w:rPr>
          <w:lang w:val="ru-RU"/>
        </w:rPr>
        <w:t>шения задачи по ГОСТ 1</w:t>
      </w:r>
      <w:r w:rsidR="00C93871">
        <w:rPr>
          <w:lang w:val="ru-RU"/>
        </w:rPr>
        <w:t>9</w:t>
      </w:r>
      <w:r>
        <w:rPr>
          <w:lang w:val="ru-RU"/>
        </w:rPr>
        <w:t>.</w:t>
      </w:r>
      <w:r w:rsidR="00C93871">
        <w:rPr>
          <w:lang w:val="ru-RU"/>
        </w:rPr>
        <w:t>7</w:t>
      </w:r>
      <w:r>
        <w:rPr>
          <w:lang w:val="ru-RU"/>
        </w:rPr>
        <w:t>01-90</w:t>
      </w:r>
      <w:bookmarkEnd w:id="23"/>
      <w:bookmarkEnd w:id="24"/>
      <w:bookmarkEnd w:id="25"/>
      <w:bookmarkEnd w:id="26"/>
    </w:p>
    <w:p w14:paraId="09F1B877" w14:textId="7F13C7F8" w:rsidR="00750BA9" w:rsidRPr="00750BA9" w:rsidRDefault="00B54515" w:rsidP="005C22B0">
      <w:pPr>
        <w:ind w:firstLine="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4EB72E6" wp14:editId="565AB240">
            <wp:extent cx="1925934" cy="4689231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1909" cy="4728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48F09" w14:textId="77777777" w:rsidR="002B5F36" w:rsidRDefault="002B5F36" w:rsidP="00465505">
      <w:pPr>
        <w:ind w:firstLine="0"/>
        <w:jc w:val="center"/>
        <w:rPr>
          <w:rStyle w:val="Emphasis"/>
          <w:i w:val="0"/>
          <w:iCs w:val="0"/>
        </w:rPr>
      </w:pPr>
    </w:p>
    <w:p w14:paraId="70B10ECE" w14:textId="2EC691C3" w:rsidR="00070705" w:rsidRPr="00070705" w:rsidRDefault="00663395" w:rsidP="00070705">
      <w:pPr>
        <w:pStyle w:val="Caption"/>
        <w:rPr>
          <w:lang w:val="ru-BY"/>
        </w:rPr>
      </w:pPr>
      <w:r w:rsidRPr="00663395">
        <w:rPr>
          <w:rStyle w:val="Emphasis"/>
          <w:i w:val="0"/>
          <w:iCs w:val="0"/>
        </w:rPr>
        <w:t xml:space="preserve">Рисунок 1 </w:t>
      </w:r>
      <w:r>
        <w:t>–</w:t>
      </w:r>
      <w:r w:rsidRPr="00663395">
        <w:rPr>
          <w:rStyle w:val="Emphasis"/>
          <w:i w:val="0"/>
          <w:iCs w:val="0"/>
        </w:rPr>
        <w:t xml:space="preserve"> Схема алгоритма р</w:t>
      </w:r>
      <w:r w:rsidR="00070705" w:rsidRPr="00663395">
        <w:rPr>
          <w:rStyle w:val="Emphasis"/>
          <w:i w:val="0"/>
          <w:iCs w:val="0"/>
        </w:rPr>
        <w:t>ешения задачи по ГОСТ 19.701-90</w:t>
      </w:r>
      <w:r w:rsidR="00070705">
        <w:rPr>
          <w:rStyle w:val="Emphasis"/>
          <w:i w:val="0"/>
          <w:iCs w:val="0"/>
          <w:lang w:val="ru-BY"/>
        </w:rPr>
        <w:t xml:space="preserve"> (часть</w:t>
      </w:r>
      <w:r w:rsidR="00B514EA">
        <w:rPr>
          <w:rStyle w:val="Emphasis"/>
          <w:i w:val="0"/>
          <w:iCs w:val="0"/>
          <w:lang w:val="ru-BY"/>
        </w:rPr>
        <w:t xml:space="preserve"> 1</w:t>
      </w:r>
      <w:r w:rsidR="00070705">
        <w:rPr>
          <w:rStyle w:val="Emphasis"/>
          <w:i w:val="0"/>
          <w:iCs w:val="0"/>
          <w:lang w:val="ru-BY"/>
        </w:rPr>
        <w:t>)</w:t>
      </w:r>
    </w:p>
    <w:p w14:paraId="57273854" w14:textId="5391E3A7" w:rsidR="00070705" w:rsidRDefault="00070705" w:rsidP="005C22B0">
      <w:pPr>
        <w:pStyle w:val="Caption"/>
        <w:rPr>
          <w:rStyle w:val="Emphasis"/>
          <w:i w:val="0"/>
          <w:iCs w:val="0"/>
        </w:rPr>
      </w:pPr>
    </w:p>
    <w:p w14:paraId="665FC29B" w14:textId="77777777" w:rsidR="00070705" w:rsidRDefault="00070705">
      <w:pPr>
        <w:ind w:firstLine="0"/>
        <w:rPr>
          <w:rStyle w:val="Emphasis"/>
          <w:bCs/>
          <w:i w:val="0"/>
          <w:iCs w:val="0"/>
          <w:szCs w:val="28"/>
        </w:rPr>
      </w:pPr>
      <w:r>
        <w:rPr>
          <w:rStyle w:val="Emphasis"/>
          <w:i w:val="0"/>
          <w:iCs w:val="0"/>
        </w:rPr>
        <w:br w:type="page"/>
      </w:r>
    </w:p>
    <w:p w14:paraId="25388657" w14:textId="663ED17A" w:rsidR="00070705" w:rsidRDefault="00070705" w:rsidP="00070705">
      <w:pPr>
        <w:pStyle w:val="Caption"/>
        <w:rPr>
          <w:rStyle w:val="Emphasis"/>
          <w:i w:val="0"/>
          <w:iCs w:val="0"/>
        </w:rPr>
      </w:pPr>
      <w:r>
        <w:rPr>
          <w:noProof/>
        </w:rPr>
        <w:lastRenderedPageBreak/>
        <w:drawing>
          <wp:inline distT="0" distB="0" distL="0" distR="0" wp14:anchorId="48FEE89D" wp14:editId="32128FB8">
            <wp:extent cx="2246566" cy="789305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9737" cy="7939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72F62" w14:textId="77777777" w:rsidR="00B514EA" w:rsidRPr="00B514EA" w:rsidRDefault="00B514EA" w:rsidP="00B514EA"/>
    <w:p w14:paraId="73830384" w14:textId="3A60155F" w:rsidR="00070705" w:rsidRPr="00070705" w:rsidRDefault="00070705" w:rsidP="00070705">
      <w:pPr>
        <w:pStyle w:val="Caption"/>
        <w:rPr>
          <w:lang w:val="ru-BY"/>
        </w:rPr>
      </w:pPr>
      <w:r w:rsidRPr="00663395">
        <w:rPr>
          <w:rStyle w:val="Emphasis"/>
          <w:i w:val="0"/>
          <w:iCs w:val="0"/>
        </w:rPr>
        <w:t xml:space="preserve">Рисунок </w:t>
      </w:r>
      <w:r>
        <w:rPr>
          <w:rStyle w:val="Emphasis"/>
          <w:i w:val="0"/>
          <w:iCs w:val="0"/>
          <w:lang w:val="ru-BY"/>
        </w:rPr>
        <w:t>2</w:t>
      </w:r>
      <w:r w:rsidRPr="00663395">
        <w:rPr>
          <w:rStyle w:val="Emphasis"/>
          <w:i w:val="0"/>
          <w:iCs w:val="0"/>
        </w:rPr>
        <w:t xml:space="preserve"> </w:t>
      </w:r>
      <w:r>
        <w:t>–</w:t>
      </w:r>
      <w:r w:rsidRPr="00663395">
        <w:rPr>
          <w:rStyle w:val="Emphasis"/>
          <w:i w:val="0"/>
          <w:iCs w:val="0"/>
        </w:rPr>
        <w:t xml:space="preserve"> Схема алгоритма решения задачи по ГОСТ 19.701-90</w:t>
      </w:r>
      <w:r>
        <w:rPr>
          <w:rStyle w:val="Emphasis"/>
          <w:i w:val="0"/>
          <w:iCs w:val="0"/>
          <w:lang w:val="ru-BY"/>
        </w:rPr>
        <w:t xml:space="preserve"> (</w:t>
      </w:r>
      <w:r w:rsidR="00B514EA">
        <w:rPr>
          <w:rStyle w:val="Emphasis"/>
          <w:i w:val="0"/>
          <w:iCs w:val="0"/>
          <w:lang w:val="ru-BY"/>
        </w:rPr>
        <w:t>часть 2</w:t>
      </w:r>
      <w:r>
        <w:rPr>
          <w:rStyle w:val="Emphasis"/>
          <w:i w:val="0"/>
          <w:iCs w:val="0"/>
          <w:lang w:val="ru-BY"/>
        </w:rPr>
        <w:t>)</w:t>
      </w:r>
    </w:p>
    <w:p w14:paraId="531BFB42" w14:textId="411B5D20" w:rsidR="00070705" w:rsidRDefault="00070705" w:rsidP="00070705">
      <w:pPr>
        <w:rPr>
          <w:lang w:val="ru-BY"/>
        </w:rPr>
      </w:pPr>
    </w:p>
    <w:p w14:paraId="51D058CF" w14:textId="40EBE247" w:rsidR="004A385C" w:rsidRDefault="004A385C" w:rsidP="00070705">
      <w:pPr>
        <w:rPr>
          <w:lang w:val="ru-BY"/>
        </w:rPr>
      </w:pPr>
    </w:p>
    <w:p w14:paraId="345498E8" w14:textId="2C7AD154" w:rsidR="004A385C" w:rsidRDefault="004A385C" w:rsidP="00070705">
      <w:pPr>
        <w:rPr>
          <w:lang w:val="ru-BY"/>
        </w:rPr>
      </w:pPr>
    </w:p>
    <w:p w14:paraId="7EBD3D35" w14:textId="5A7B6295" w:rsidR="004A385C" w:rsidRDefault="004A385C" w:rsidP="004A385C">
      <w:pPr>
        <w:jc w:val="center"/>
        <w:rPr>
          <w:lang w:val="ru-BY"/>
        </w:rPr>
      </w:pPr>
      <w:r>
        <w:rPr>
          <w:noProof/>
          <w:lang w:val="ru-BY"/>
        </w:rPr>
        <w:lastRenderedPageBreak/>
        <w:drawing>
          <wp:inline distT="0" distB="0" distL="0" distR="0" wp14:anchorId="6FF09F42" wp14:editId="70DB1BA7">
            <wp:extent cx="2343113" cy="5626100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048" cy="57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1C977" w14:textId="77777777" w:rsidR="00B514EA" w:rsidRDefault="00B514EA" w:rsidP="004A385C">
      <w:pPr>
        <w:jc w:val="center"/>
        <w:rPr>
          <w:lang w:val="ru-BY"/>
        </w:rPr>
      </w:pPr>
    </w:p>
    <w:p w14:paraId="2FC1CFF8" w14:textId="7ECB5B52" w:rsidR="004A385C" w:rsidRPr="00070705" w:rsidRDefault="004A385C" w:rsidP="004A385C">
      <w:pPr>
        <w:pStyle w:val="Caption"/>
        <w:rPr>
          <w:lang w:val="ru-BY"/>
        </w:rPr>
      </w:pPr>
      <w:r w:rsidRPr="00663395">
        <w:rPr>
          <w:rStyle w:val="Emphasis"/>
          <w:i w:val="0"/>
          <w:iCs w:val="0"/>
        </w:rPr>
        <w:t xml:space="preserve">Рисунок </w:t>
      </w:r>
      <w:r>
        <w:rPr>
          <w:rStyle w:val="Emphasis"/>
          <w:i w:val="0"/>
          <w:iCs w:val="0"/>
          <w:lang w:val="ru-BY"/>
        </w:rPr>
        <w:t>3</w:t>
      </w:r>
      <w:r w:rsidRPr="00663395">
        <w:rPr>
          <w:rStyle w:val="Emphasis"/>
          <w:i w:val="0"/>
          <w:iCs w:val="0"/>
        </w:rPr>
        <w:t xml:space="preserve"> </w:t>
      </w:r>
      <w:r>
        <w:t>–</w:t>
      </w:r>
      <w:r w:rsidRPr="00663395">
        <w:rPr>
          <w:rStyle w:val="Emphasis"/>
          <w:i w:val="0"/>
          <w:iCs w:val="0"/>
        </w:rPr>
        <w:t xml:space="preserve"> Схема алгоритма решения задачи по ГОСТ 19.701-90</w:t>
      </w:r>
      <w:r>
        <w:rPr>
          <w:rStyle w:val="Emphasis"/>
          <w:i w:val="0"/>
          <w:iCs w:val="0"/>
          <w:lang w:val="ru-BY"/>
        </w:rPr>
        <w:t xml:space="preserve"> (часть</w:t>
      </w:r>
      <w:r w:rsidR="00B514EA">
        <w:rPr>
          <w:rStyle w:val="Emphasis"/>
          <w:i w:val="0"/>
          <w:iCs w:val="0"/>
          <w:lang w:val="ru-BY"/>
        </w:rPr>
        <w:t xml:space="preserve"> 3</w:t>
      </w:r>
      <w:r>
        <w:rPr>
          <w:rStyle w:val="Emphasis"/>
          <w:i w:val="0"/>
          <w:iCs w:val="0"/>
          <w:lang w:val="ru-BY"/>
        </w:rPr>
        <w:t>)</w:t>
      </w:r>
    </w:p>
    <w:p w14:paraId="484D8255" w14:textId="77777777" w:rsidR="004A385C" w:rsidRPr="00070705" w:rsidRDefault="004A385C" w:rsidP="004A385C">
      <w:pPr>
        <w:jc w:val="center"/>
        <w:rPr>
          <w:lang w:val="ru-BY"/>
        </w:rPr>
      </w:pPr>
    </w:p>
    <w:p w14:paraId="7BD05E13" w14:textId="77564892" w:rsidR="004A385C" w:rsidRPr="00B514EA" w:rsidRDefault="004A385C" w:rsidP="004A385C">
      <w:pPr>
        <w:tabs>
          <w:tab w:val="left" w:pos="4034"/>
        </w:tabs>
        <w:ind w:firstLine="0"/>
      </w:pPr>
    </w:p>
    <w:p w14:paraId="7C2D15C3" w14:textId="3259D761" w:rsidR="004A385C" w:rsidRDefault="004A385C" w:rsidP="004A385C">
      <w:pPr>
        <w:pStyle w:val="a1"/>
      </w:pPr>
      <w:r>
        <w:tab/>
      </w:r>
      <w:r>
        <w:tab/>
      </w:r>
    </w:p>
    <w:p w14:paraId="5328A059" w14:textId="0ACB308F" w:rsidR="00B40DA8" w:rsidRPr="004A385C" w:rsidRDefault="00912CF8" w:rsidP="004A385C">
      <w:pPr>
        <w:pStyle w:val="Heading1"/>
      </w:pPr>
      <w:bookmarkStart w:id="27" w:name="_Toc388266369"/>
      <w:bookmarkStart w:id="28" w:name="_Toc388266388"/>
      <w:bookmarkStart w:id="29" w:name="_Toc388266399"/>
      <w:bookmarkStart w:id="30" w:name="_Toc388434576"/>
      <w:bookmarkStart w:id="31" w:name="_Toc411432898"/>
      <w:bookmarkStart w:id="32" w:name="_Toc411433287"/>
      <w:bookmarkStart w:id="33" w:name="_Toc411433525"/>
      <w:bookmarkStart w:id="34" w:name="_Toc411433720"/>
      <w:bookmarkStart w:id="35" w:name="_Toc411433888"/>
      <w:bookmarkStart w:id="36" w:name="_Toc411870080"/>
      <w:bookmarkStart w:id="37" w:name="_Toc534481653"/>
      <w:bookmarkStart w:id="38" w:name="_Toc460586195"/>
      <w:bookmarkStart w:id="39" w:name="_Toc462140312"/>
      <w:bookmarkStart w:id="40" w:name="_Toc87950043"/>
      <w:r w:rsidRPr="004A385C">
        <w:lastRenderedPageBreak/>
        <w:t>Результаты расчетов</w:t>
      </w:r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</w:p>
    <w:p w14:paraId="43AA6D58" w14:textId="07D9CB80" w:rsidR="007C072C" w:rsidRDefault="00663395" w:rsidP="007C072C">
      <w:pPr>
        <w:pStyle w:val="a1"/>
      </w:pPr>
      <w:r>
        <w:t>Вследствие выполнения</w:t>
      </w:r>
      <w:r w:rsidR="00E50B06">
        <w:t xml:space="preserve"> программ</w:t>
      </w:r>
      <w:r w:rsidR="00657C23">
        <w:rPr>
          <w:lang w:val="ru-BY"/>
        </w:rPr>
        <w:t>ы</w:t>
      </w:r>
      <w:r w:rsidR="00E50B06">
        <w:t xml:space="preserve"> на экран выводятся следующие результаты:</w:t>
      </w:r>
    </w:p>
    <w:p w14:paraId="6C528BBC" w14:textId="7DA304DE" w:rsidR="00E50B06" w:rsidRPr="00DA275D" w:rsidRDefault="00E50B06" w:rsidP="00E50B06">
      <w:pPr>
        <w:pStyle w:val="a1"/>
        <w:jc w:val="center"/>
      </w:pPr>
    </w:p>
    <w:p w14:paraId="5B2A3CD0" w14:textId="6C1B269A" w:rsidR="005C22B0" w:rsidRPr="00862D35" w:rsidRDefault="005C22B0" w:rsidP="00862D35">
      <w:pPr>
        <w:pStyle w:val="a1"/>
        <w:ind w:firstLine="0"/>
        <w:jc w:val="center"/>
      </w:pPr>
      <w:r w:rsidRPr="005C22B0">
        <w:rPr>
          <w:noProof/>
        </w:rPr>
        <w:drawing>
          <wp:inline distT="0" distB="0" distL="0" distR="0" wp14:anchorId="3562BB1F" wp14:editId="1DAF60A4">
            <wp:extent cx="2372056" cy="1712278"/>
            <wp:effectExtent l="0" t="0" r="0" b="254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712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73E0" w14:textId="77777777" w:rsidR="00D97104" w:rsidRDefault="00D97104" w:rsidP="005C22B0">
      <w:pPr>
        <w:pStyle w:val="Caption"/>
      </w:pPr>
    </w:p>
    <w:p w14:paraId="372DE321" w14:textId="6906A930" w:rsidR="00E50B06" w:rsidRPr="00E50B06" w:rsidRDefault="00E50B06" w:rsidP="005C22B0">
      <w:pPr>
        <w:pStyle w:val="Caption"/>
      </w:pPr>
      <w:r>
        <w:t xml:space="preserve">Рисунок </w:t>
      </w:r>
      <w:r w:rsidR="004A385C">
        <w:rPr>
          <w:lang w:val="ru-BY"/>
        </w:rPr>
        <w:t>4</w:t>
      </w:r>
      <w:r>
        <w:t xml:space="preserve"> – Результаты расчётов</w:t>
      </w:r>
    </w:p>
    <w:p w14:paraId="7FFBB6CF" w14:textId="77777777" w:rsidR="00C54C7E" w:rsidRDefault="00C54C7E" w:rsidP="00C54C7E">
      <w:pPr>
        <w:pStyle w:val="a4"/>
      </w:pPr>
      <w:bookmarkStart w:id="41" w:name="_Toc388266392"/>
      <w:bookmarkStart w:id="42" w:name="_Toc388434580"/>
      <w:bookmarkStart w:id="43" w:name="_Toc411433291"/>
      <w:bookmarkStart w:id="44" w:name="_Toc411433529"/>
      <w:bookmarkStart w:id="45" w:name="_Toc411433724"/>
      <w:bookmarkStart w:id="46" w:name="_Toc411433892"/>
      <w:bookmarkStart w:id="47" w:name="_Toc411870084"/>
      <w:bookmarkStart w:id="48" w:name="_Toc411946695"/>
      <w:bookmarkStart w:id="49" w:name="_Toc460586196"/>
      <w:bookmarkStart w:id="50" w:name="_Toc462140313"/>
      <w:bookmarkStart w:id="51" w:name="_Toc87950044"/>
      <w:r>
        <w:lastRenderedPageBreak/>
        <w:t xml:space="preserve">Приложение </w:t>
      </w:r>
      <w:bookmarkEnd w:id="41"/>
      <w:bookmarkEnd w:id="42"/>
      <w:bookmarkEnd w:id="43"/>
      <w:bookmarkEnd w:id="44"/>
      <w:bookmarkEnd w:id="45"/>
      <w:bookmarkEnd w:id="46"/>
      <w:r>
        <w:t>А</w:t>
      </w:r>
      <w:bookmarkEnd w:id="47"/>
      <w:bookmarkEnd w:id="48"/>
      <w:bookmarkEnd w:id="49"/>
      <w:bookmarkEnd w:id="50"/>
      <w:bookmarkEnd w:id="51"/>
    </w:p>
    <w:p w14:paraId="76A11503" w14:textId="77777777" w:rsidR="00C54C7E" w:rsidRPr="00517A6C" w:rsidRDefault="00C54C7E" w:rsidP="00C54C7E">
      <w:pPr>
        <w:pStyle w:val="a5"/>
      </w:pPr>
      <w:r w:rsidRPr="00517A6C">
        <w:t>(обязательное)</w:t>
      </w:r>
    </w:p>
    <w:p w14:paraId="1CB010FF" w14:textId="77777777" w:rsidR="00C54C7E" w:rsidRPr="00517A6C" w:rsidRDefault="00C54C7E" w:rsidP="00C54C7E">
      <w:pPr>
        <w:pStyle w:val="a5"/>
      </w:pPr>
      <w:r w:rsidRPr="00517A6C">
        <w:t>Исходный код программы</w:t>
      </w:r>
    </w:p>
    <w:p w14:paraId="2988D8AF" w14:textId="77777777" w:rsidR="00C54C7E" w:rsidRPr="00670148" w:rsidRDefault="00C54C7E" w:rsidP="00C54C7E"/>
    <w:p w14:paraId="679A227D" w14:textId="17EF7943" w:rsidR="00CB4C5D" w:rsidRPr="008B6212" w:rsidRDefault="00CB4C5D" w:rsidP="00CB4C5D">
      <w:pPr>
        <w:pStyle w:val="a9"/>
        <w:rPr>
          <w:lang w:val="ru-RU"/>
        </w:rPr>
      </w:pPr>
      <w:r w:rsidRPr="00CB4C5D">
        <w:t>program</w:t>
      </w:r>
      <w:r w:rsidRPr="008B6212">
        <w:rPr>
          <w:lang w:val="ru-RU"/>
        </w:rPr>
        <w:t xml:space="preserve"> </w:t>
      </w:r>
      <w:r w:rsidRPr="00CB4C5D">
        <w:t>Lab</w:t>
      </w:r>
      <w:r w:rsidRPr="008B6212">
        <w:rPr>
          <w:lang w:val="ru-RU"/>
        </w:rPr>
        <w:t>2;</w:t>
      </w:r>
    </w:p>
    <w:p w14:paraId="1F29F1A6" w14:textId="77777777" w:rsidR="00CB4C5D" w:rsidRPr="00CB4C5D" w:rsidRDefault="00CB4C5D" w:rsidP="00CB4C5D">
      <w:pPr>
        <w:pStyle w:val="a9"/>
      </w:pPr>
      <w:r w:rsidRPr="00CB4C5D">
        <w:t>{</w:t>
      </w:r>
    </w:p>
    <w:p w14:paraId="272837C9" w14:textId="77777777" w:rsidR="00CB4C5D" w:rsidRPr="00CB4C5D" w:rsidRDefault="00CB4C5D" w:rsidP="00CB4C5D">
      <w:pPr>
        <w:pStyle w:val="a9"/>
      </w:pPr>
      <w:r w:rsidRPr="00CB4C5D">
        <w:t xml:space="preserve">  Algorithm:</w:t>
      </w:r>
    </w:p>
    <w:p w14:paraId="4CF0E2A0" w14:textId="77777777" w:rsidR="00CB4C5D" w:rsidRPr="00CB4C5D" w:rsidRDefault="00CB4C5D" w:rsidP="00CB4C5D">
      <w:pPr>
        <w:pStyle w:val="a9"/>
      </w:pPr>
      <w:r w:rsidRPr="00CB4C5D">
        <w:t xml:space="preserve">    Given natural number M calculate the sum of squares of digits of this number</w:t>
      </w:r>
    </w:p>
    <w:p w14:paraId="5032EE57" w14:textId="77777777" w:rsidR="00CB4C5D" w:rsidRPr="00CB4C5D" w:rsidRDefault="00CB4C5D" w:rsidP="00CB4C5D">
      <w:pPr>
        <w:pStyle w:val="a9"/>
      </w:pPr>
      <w:r w:rsidRPr="00CB4C5D">
        <w:t xml:space="preserve">    and get a new number M. Repeat until M is either 1 or 4.</w:t>
      </w:r>
    </w:p>
    <w:p w14:paraId="4CEE4DC1" w14:textId="77777777" w:rsidR="00CB4C5D" w:rsidRPr="00CB4C5D" w:rsidRDefault="00CB4C5D" w:rsidP="00CB4C5D">
      <w:pPr>
        <w:pStyle w:val="a9"/>
      </w:pPr>
      <w:r w:rsidRPr="00CB4C5D">
        <w:t xml:space="preserve">  Task:</w:t>
      </w:r>
    </w:p>
    <w:p w14:paraId="6D29D042" w14:textId="77777777" w:rsidR="00CB4C5D" w:rsidRPr="00CB4C5D" w:rsidRDefault="00CB4C5D" w:rsidP="00CB4C5D">
      <w:pPr>
        <w:pStyle w:val="a9"/>
      </w:pPr>
      <w:r w:rsidRPr="00CB4C5D">
        <w:t xml:space="preserve">    Enter a natural number N. In range from 1 to n find all numbers that after</w:t>
      </w:r>
    </w:p>
    <w:p w14:paraId="78276A6F" w14:textId="77777777" w:rsidR="00CB4C5D" w:rsidRPr="00CB4C5D" w:rsidRDefault="00CB4C5D" w:rsidP="00CB4C5D">
      <w:pPr>
        <w:pStyle w:val="a9"/>
      </w:pPr>
      <w:r w:rsidRPr="00CB4C5D">
        <w:t xml:space="preserve">    processing become number 1. Find the amount of all this numbers.</w:t>
      </w:r>
    </w:p>
    <w:p w14:paraId="1B2B2B46" w14:textId="77777777" w:rsidR="00CB4C5D" w:rsidRPr="00CB4C5D" w:rsidRDefault="00CB4C5D" w:rsidP="00CB4C5D">
      <w:pPr>
        <w:pStyle w:val="a9"/>
      </w:pPr>
    </w:p>
    <w:p w14:paraId="6227D526" w14:textId="77777777" w:rsidR="00CB4C5D" w:rsidRPr="00CB4C5D" w:rsidRDefault="00CB4C5D" w:rsidP="00CB4C5D">
      <w:pPr>
        <w:pStyle w:val="a9"/>
      </w:pPr>
      <w:r w:rsidRPr="00CB4C5D">
        <w:t xml:space="preserve">  Input: N</w:t>
      </w:r>
    </w:p>
    <w:p w14:paraId="2D28FFE7" w14:textId="77777777" w:rsidR="00CB4C5D" w:rsidRPr="00CB4C5D" w:rsidRDefault="00CB4C5D" w:rsidP="00CB4C5D">
      <w:pPr>
        <w:pStyle w:val="a9"/>
      </w:pPr>
      <w:r w:rsidRPr="00CB4C5D">
        <w:t xml:space="preserve">  Output: sequence of numbers and the amount.</w:t>
      </w:r>
    </w:p>
    <w:p w14:paraId="18EE0661" w14:textId="77777777" w:rsidR="00CB4C5D" w:rsidRPr="00CB4C5D" w:rsidRDefault="00CB4C5D" w:rsidP="00CB4C5D">
      <w:pPr>
        <w:pStyle w:val="a9"/>
      </w:pPr>
      <w:r w:rsidRPr="00CB4C5D">
        <w:t>}</w:t>
      </w:r>
    </w:p>
    <w:p w14:paraId="7E777952" w14:textId="77777777" w:rsidR="00CB4C5D" w:rsidRPr="00CB4C5D" w:rsidRDefault="00CB4C5D" w:rsidP="00CB4C5D">
      <w:pPr>
        <w:pStyle w:val="a9"/>
      </w:pPr>
    </w:p>
    <w:p w14:paraId="487646EF" w14:textId="77777777" w:rsidR="00CB4C5D" w:rsidRPr="00CB4C5D" w:rsidRDefault="00CB4C5D" w:rsidP="00CB4C5D">
      <w:pPr>
        <w:pStyle w:val="a9"/>
      </w:pPr>
      <w:r w:rsidRPr="00CB4C5D">
        <w:t>{$APPTYPE CONSOLE}</w:t>
      </w:r>
    </w:p>
    <w:p w14:paraId="7C8C1A4F" w14:textId="77777777" w:rsidR="00CB4C5D" w:rsidRPr="00CB4C5D" w:rsidRDefault="00CB4C5D" w:rsidP="00CB4C5D">
      <w:pPr>
        <w:pStyle w:val="a9"/>
      </w:pPr>
    </w:p>
    <w:p w14:paraId="25DA4096" w14:textId="77777777" w:rsidR="00CB4C5D" w:rsidRPr="00CB4C5D" w:rsidRDefault="00CB4C5D" w:rsidP="00CB4C5D">
      <w:pPr>
        <w:pStyle w:val="a9"/>
      </w:pPr>
      <w:r w:rsidRPr="00CB4C5D">
        <w:t>{$R *.res}</w:t>
      </w:r>
    </w:p>
    <w:p w14:paraId="40EC85F2" w14:textId="77777777" w:rsidR="00CB4C5D" w:rsidRPr="00CB4C5D" w:rsidRDefault="00CB4C5D" w:rsidP="00CB4C5D">
      <w:pPr>
        <w:pStyle w:val="a9"/>
      </w:pPr>
    </w:p>
    <w:p w14:paraId="4CDB6B61" w14:textId="77777777" w:rsidR="00CB4C5D" w:rsidRPr="00CB4C5D" w:rsidRDefault="00CB4C5D" w:rsidP="00CB4C5D">
      <w:pPr>
        <w:pStyle w:val="a9"/>
      </w:pPr>
      <w:r w:rsidRPr="00CB4C5D">
        <w:t>uses</w:t>
      </w:r>
    </w:p>
    <w:p w14:paraId="18B3599C" w14:textId="77777777" w:rsidR="00CB4C5D" w:rsidRPr="00CB4C5D" w:rsidRDefault="00CB4C5D" w:rsidP="00CB4C5D">
      <w:pPr>
        <w:pStyle w:val="a9"/>
      </w:pPr>
      <w:r w:rsidRPr="00CB4C5D">
        <w:t xml:space="preserve">  </w:t>
      </w:r>
      <w:proofErr w:type="spellStart"/>
      <w:r w:rsidRPr="00CB4C5D">
        <w:t>System.SysUtils</w:t>
      </w:r>
      <w:proofErr w:type="spellEnd"/>
      <w:r w:rsidRPr="00CB4C5D">
        <w:t>;</w:t>
      </w:r>
    </w:p>
    <w:p w14:paraId="33816255" w14:textId="77777777" w:rsidR="00CB4C5D" w:rsidRPr="00CB4C5D" w:rsidRDefault="00CB4C5D" w:rsidP="00CB4C5D">
      <w:pPr>
        <w:pStyle w:val="a9"/>
      </w:pPr>
    </w:p>
    <w:p w14:paraId="05A61440" w14:textId="77777777" w:rsidR="00CB4C5D" w:rsidRPr="00CB4C5D" w:rsidRDefault="00CB4C5D" w:rsidP="00CB4C5D">
      <w:pPr>
        <w:pStyle w:val="a9"/>
      </w:pPr>
      <w:r w:rsidRPr="00CB4C5D">
        <w:t>var</w:t>
      </w:r>
    </w:p>
    <w:p w14:paraId="4F6385A9" w14:textId="77777777" w:rsidR="00CB4C5D" w:rsidRPr="00CB4C5D" w:rsidRDefault="00CB4C5D" w:rsidP="00CB4C5D">
      <w:pPr>
        <w:pStyle w:val="a9"/>
      </w:pPr>
      <w:r w:rsidRPr="00CB4C5D">
        <w:t xml:space="preserve">  N, I, K, J, Sum, Error: Integer;</w:t>
      </w:r>
    </w:p>
    <w:p w14:paraId="380B76E4" w14:textId="77777777" w:rsidR="00CB4C5D" w:rsidRPr="00CB4C5D" w:rsidRDefault="00CB4C5D" w:rsidP="00CB4C5D">
      <w:pPr>
        <w:pStyle w:val="a9"/>
      </w:pPr>
      <w:r w:rsidRPr="00CB4C5D">
        <w:t xml:space="preserve">  </w:t>
      </w:r>
      <w:proofErr w:type="spellStart"/>
      <w:r w:rsidRPr="00CB4C5D">
        <w:t>InputStr</w:t>
      </w:r>
      <w:proofErr w:type="spellEnd"/>
      <w:r w:rsidRPr="00CB4C5D">
        <w:t>: String;</w:t>
      </w:r>
    </w:p>
    <w:p w14:paraId="2ADCE225" w14:textId="77777777" w:rsidR="00CB4C5D" w:rsidRPr="00CB4C5D" w:rsidRDefault="00CB4C5D" w:rsidP="00CB4C5D">
      <w:pPr>
        <w:pStyle w:val="a9"/>
      </w:pPr>
    </w:p>
    <w:p w14:paraId="76DC6CB2" w14:textId="77777777" w:rsidR="00CB4C5D" w:rsidRPr="00CB4C5D" w:rsidRDefault="00CB4C5D" w:rsidP="00CB4C5D">
      <w:pPr>
        <w:pStyle w:val="a9"/>
      </w:pPr>
      <w:r w:rsidRPr="00CB4C5D">
        <w:t>begin</w:t>
      </w:r>
    </w:p>
    <w:p w14:paraId="0142DEE8" w14:textId="77777777" w:rsidR="00CB4C5D" w:rsidRPr="00CB4C5D" w:rsidRDefault="00CB4C5D" w:rsidP="00CB4C5D">
      <w:pPr>
        <w:pStyle w:val="a9"/>
      </w:pPr>
      <w:r w:rsidRPr="00CB4C5D">
        <w:t xml:space="preserve">  // Input</w:t>
      </w:r>
    </w:p>
    <w:p w14:paraId="7D6E0FAB" w14:textId="77777777" w:rsidR="00CB4C5D" w:rsidRPr="00CB4C5D" w:rsidRDefault="00CB4C5D" w:rsidP="00CB4C5D">
      <w:pPr>
        <w:pStyle w:val="a9"/>
      </w:pPr>
      <w:r w:rsidRPr="00CB4C5D">
        <w:t xml:space="preserve">  Write('Enter ''N'' in range [</w:t>
      </w:r>
      <w:proofErr w:type="gramStart"/>
      <w:r w:rsidRPr="00CB4C5D">
        <w:t>1..</w:t>
      </w:r>
      <w:proofErr w:type="gramEnd"/>
      <w:r w:rsidRPr="00CB4C5D">
        <w:t>30000]: ');</w:t>
      </w:r>
    </w:p>
    <w:p w14:paraId="025C0578" w14:textId="77777777" w:rsidR="00CB4C5D" w:rsidRPr="00CB4C5D" w:rsidRDefault="00CB4C5D" w:rsidP="00CB4C5D">
      <w:pPr>
        <w:pStyle w:val="a9"/>
      </w:pPr>
      <w:r w:rsidRPr="00CB4C5D">
        <w:t xml:space="preserve">  repeat</w:t>
      </w:r>
    </w:p>
    <w:p w14:paraId="1F4A6C4A" w14:textId="77777777" w:rsidR="00CB4C5D" w:rsidRPr="00CB4C5D" w:rsidRDefault="00CB4C5D" w:rsidP="00CB4C5D">
      <w:pPr>
        <w:pStyle w:val="a9"/>
      </w:pPr>
      <w:r w:rsidRPr="00CB4C5D">
        <w:t xml:space="preserve">    </w:t>
      </w:r>
      <w:proofErr w:type="spellStart"/>
      <w:r w:rsidRPr="00CB4C5D">
        <w:t>Readln</w:t>
      </w:r>
      <w:proofErr w:type="spellEnd"/>
      <w:r w:rsidRPr="00CB4C5D">
        <w:t>(</w:t>
      </w:r>
      <w:proofErr w:type="spellStart"/>
      <w:r w:rsidRPr="00CB4C5D">
        <w:t>InputStr</w:t>
      </w:r>
      <w:proofErr w:type="spellEnd"/>
      <w:r w:rsidRPr="00CB4C5D">
        <w:t>);</w:t>
      </w:r>
    </w:p>
    <w:p w14:paraId="0529265C" w14:textId="77777777" w:rsidR="00CB4C5D" w:rsidRPr="00CB4C5D" w:rsidRDefault="00CB4C5D" w:rsidP="00CB4C5D">
      <w:pPr>
        <w:pStyle w:val="a9"/>
      </w:pPr>
      <w:r w:rsidRPr="00CB4C5D">
        <w:t xml:space="preserve">    Val(</w:t>
      </w:r>
      <w:proofErr w:type="spellStart"/>
      <w:r w:rsidRPr="00CB4C5D">
        <w:t>InputStr</w:t>
      </w:r>
      <w:proofErr w:type="spellEnd"/>
      <w:r w:rsidRPr="00CB4C5D">
        <w:t>, N, Error);</w:t>
      </w:r>
    </w:p>
    <w:p w14:paraId="16B148E1" w14:textId="77777777" w:rsidR="00CB4C5D" w:rsidRPr="00CB4C5D" w:rsidRDefault="00CB4C5D" w:rsidP="00CB4C5D">
      <w:pPr>
        <w:pStyle w:val="a9"/>
      </w:pPr>
      <w:r w:rsidRPr="00CB4C5D">
        <w:t xml:space="preserve">    if ((Error &lt;&gt; 0) or (N &lt; 1) or (N &gt; 30000)) then</w:t>
      </w:r>
    </w:p>
    <w:p w14:paraId="2A458EB8" w14:textId="77777777" w:rsidR="00CB4C5D" w:rsidRPr="00CB4C5D" w:rsidRDefault="00CB4C5D" w:rsidP="00CB4C5D">
      <w:pPr>
        <w:pStyle w:val="a9"/>
      </w:pPr>
      <w:r w:rsidRPr="00CB4C5D">
        <w:t xml:space="preserve">      Write('Error! Enter a valid number: ');</w:t>
      </w:r>
    </w:p>
    <w:p w14:paraId="4980FE69" w14:textId="77777777" w:rsidR="00CB4C5D" w:rsidRPr="00CB4C5D" w:rsidRDefault="00CB4C5D" w:rsidP="00CB4C5D">
      <w:pPr>
        <w:pStyle w:val="a9"/>
      </w:pPr>
      <w:r w:rsidRPr="00CB4C5D">
        <w:t xml:space="preserve">  until (Error = 0) and (N &gt;= 1) and (N &lt;= 30000);</w:t>
      </w:r>
    </w:p>
    <w:p w14:paraId="74ACEC9D" w14:textId="77777777" w:rsidR="00CB4C5D" w:rsidRPr="00CB4C5D" w:rsidRDefault="00CB4C5D" w:rsidP="00CB4C5D">
      <w:pPr>
        <w:pStyle w:val="a9"/>
      </w:pPr>
    </w:p>
    <w:p w14:paraId="28FE4783" w14:textId="77777777" w:rsidR="00CB4C5D" w:rsidRPr="00CB4C5D" w:rsidRDefault="00CB4C5D" w:rsidP="00CB4C5D">
      <w:pPr>
        <w:pStyle w:val="a9"/>
      </w:pPr>
      <w:r w:rsidRPr="00CB4C5D">
        <w:t xml:space="preserve">  K := 0;</w:t>
      </w:r>
    </w:p>
    <w:p w14:paraId="3E0A2576" w14:textId="77777777" w:rsidR="00CB4C5D" w:rsidRPr="00CB4C5D" w:rsidRDefault="00CB4C5D" w:rsidP="00CB4C5D">
      <w:pPr>
        <w:pStyle w:val="a9"/>
      </w:pPr>
      <w:r w:rsidRPr="00CB4C5D">
        <w:t xml:space="preserve">  for I := 1 to N do</w:t>
      </w:r>
    </w:p>
    <w:p w14:paraId="264BF48A" w14:textId="77777777" w:rsidR="00CB4C5D" w:rsidRPr="00CB4C5D" w:rsidRDefault="00CB4C5D" w:rsidP="00CB4C5D">
      <w:pPr>
        <w:pStyle w:val="a9"/>
      </w:pPr>
      <w:r w:rsidRPr="00CB4C5D">
        <w:t xml:space="preserve">  begin</w:t>
      </w:r>
    </w:p>
    <w:p w14:paraId="4AF10F59" w14:textId="77777777" w:rsidR="00CB4C5D" w:rsidRPr="00CB4C5D" w:rsidRDefault="00CB4C5D" w:rsidP="00CB4C5D">
      <w:pPr>
        <w:pStyle w:val="a9"/>
      </w:pPr>
      <w:r w:rsidRPr="00CB4C5D">
        <w:t xml:space="preserve">    J := I;</w:t>
      </w:r>
    </w:p>
    <w:p w14:paraId="1CE6B289" w14:textId="77777777" w:rsidR="00CB4C5D" w:rsidRPr="00CB4C5D" w:rsidRDefault="00CB4C5D" w:rsidP="00CB4C5D">
      <w:pPr>
        <w:pStyle w:val="a9"/>
      </w:pPr>
      <w:r w:rsidRPr="00CB4C5D">
        <w:t xml:space="preserve">    // Calculate squares</w:t>
      </w:r>
    </w:p>
    <w:p w14:paraId="595BE625" w14:textId="77777777" w:rsidR="00CB4C5D" w:rsidRPr="00CB4C5D" w:rsidRDefault="00CB4C5D" w:rsidP="00CB4C5D">
      <w:pPr>
        <w:pStyle w:val="a9"/>
      </w:pPr>
      <w:r w:rsidRPr="00CB4C5D">
        <w:t xml:space="preserve">    repeat</w:t>
      </w:r>
    </w:p>
    <w:p w14:paraId="3598F202" w14:textId="77777777" w:rsidR="00CB4C5D" w:rsidRPr="00CB4C5D" w:rsidRDefault="00CB4C5D" w:rsidP="00CB4C5D">
      <w:pPr>
        <w:pStyle w:val="a9"/>
      </w:pPr>
      <w:r w:rsidRPr="00CB4C5D">
        <w:lastRenderedPageBreak/>
        <w:t xml:space="preserve">      Sum := 0;</w:t>
      </w:r>
    </w:p>
    <w:p w14:paraId="47890507" w14:textId="77777777" w:rsidR="00CB4C5D" w:rsidRPr="00CB4C5D" w:rsidRDefault="00CB4C5D" w:rsidP="00CB4C5D">
      <w:pPr>
        <w:pStyle w:val="a9"/>
      </w:pPr>
      <w:r w:rsidRPr="00CB4C5D">
        <w:t xml:space="preserve">      repeat</w:t>
      </w:r>
    </w:p>
    <w:p w14:paraId="6E92B043" w14:textId="77777777" w:rsidR="00CB4C5D" w:rsidRPr="00CB4C5D" w:rsidRDefault="00CB4C5D" w:rsidP="00CB4C5D">
      <w:pPr>
        <w:pStyle w:val="a9"/>
      </w:pPr>
      <w:r w:rsidRPr="00CB4C5D">
        <w:t xml:space="preserve">        Sum := Sum + (J mod 10)*(J mod 10);</w:t>
      </w:r>
    </w:p>
    <w:p w14:paraId="0C80E890" w14:textId="77777777" w:rsidR="00CB4C5D" w:rsidRPr="00CB4C5D" w:rsidRDefault="00CB4C5D" w:rsidP="00CB4C5D">
      <w:pPr>
        <w:pStyle w:val="a9"/>
      </w:pPr>
      <w:r w:rsidRPr="00CB4C5D">
        <w:t xml:space="preserve">        J := J div 10;</w:t>
      </w:r>
    </w:p>
    <w:p w14:paraId="48669748" w14:textId="77777777" w:rsidR="00CB4C5D" w:rsidRPr="00CB4C5D" w:rsidRDefault="00CB4C5D" w:rsidP="00CB4C5D">
      <w:pPr>
        <w:pStyle w:val="a9"/>
      </w:pPr>
      <w:r w:rsidRPr="00CB4C5D">
        <w:t xml:space="preserve">      until J = 0;</w:t>
      </w:r>
    </w:p>
    <w:p w14:paraId="22C67D20" w14:textId="77777777" w:rsidR="00CB4C5D" w:rsidRPr="00CB4C5D" w:rsidRDefault="00CB4C5D" w:rsidP="00CB4C5D">
      <w:pPr>
        <w:pStyle w:val="a9"/>
      </w:pPr>
      <w:r w:rsidRPr="00CB4C5D">
        <w:t xml:space="preserve">      J := Sum;</w:t>
      </w:r>
    </w:p>
    <w:p w14:paraId="33BAF18B" w14:textId="77777777" w:rsidR="00CB4C5D" w:rsidRPr="00CB4C5D" w:rsidRDefault="00CB4C5D" w:rsidP="00CB4C5D">
      <w:pPr>
        <w:pStyle w:val="a9"/>
      </w:pPr>
      <w:r w:rsidRPr="00CB4C5D">
        <w:t xml:space="preserve">    until (J = 1) or (J = 4);</w:t>
      </w:r>
    </w:p>
    <w:p w14:paraId="25D12ED3" w14:textId="77777777" w:rsidR="00CB4C5D" w:rsidRPr="00CB4C5D" w:rsidRDefault="00CB4C5D" w:rsidP="00CB4C5D">
      <w:pPr>
        <w:pStyle w:val="a9"/>
      </w:pPr>
    </w:p>
    <w:p w14:paraId="64FE1982" w14:textId="77777777" w:rsidR="00CB4C5D" w:rsidRPr="00CB4C5D" w:rsidRDefault="00CB4C5D" w:rsidP="00CB4C5D">
      <w:pPr>
        <w:pStyle w:val="a9"/>
      </w:pPr>
      <w:r w:rsidRPr="00CB4C5D">
        <w:t xml:space="preserve">    // Output number if (j = 1)</w:t>
      </w:r>
    </w:p>
    <w:p w14:paraId="03258DA9" w14:textId="77777777" w:rsidR="00CB4C5D" w:rsidRPr="00CB4C5D" w:rsidRDefault="00CB4C5D" w:rsidP="00CB4C5D">
      <w:pPr>
        <w:pStyle w:val="a9"/>
      </w:pPr>
      <w:r w:rsidRPr="00CB4C5D">
        <w:t xml:space="preserve">    if (J = 1) then</w:t>
      </w:r>
    </w:p>
    <w:p w14:paraId="52B8426B" w14:textId="77777777" w:rsidR="00CB4C5D" w:rsidRPr="008B6212" w:rsidRDefault="00CB4C5D" w:rsidP="00CB4C5D">
      <w:pPr>
        <w:pStyle w:val="a9"/>
      </w:pPr>
      <w:r w:rsidRPr="00CB4C5D">
        <w:t xml:space="preserve">    </w:t>
      </w:r>
      <w:r w:rsidRPr="008B6212">
        <w:t>begin</w:t>
      </w:r>
    </w:p>
    <w:p w14:paraId="01D8DB4B" w14:textId="77777777" w:rsidR="00CB4C5D" w:rsidRPr="008B6212" w:rsidRDefault="00CB4C5D" w:rsidP="00CB4C5D">
      <w:pPr>
        <w:pStyle w:val="a9"/>
      </w:pPr>
      <w:r w:rsidRPr="008B6212">
        <w:t xml:space="preserve">      </w:t>
      </w:r>
      <w:proofErr w:type="spellStart"/>
      <w:r w:rsidRPr="008B6212">
        <w:t>Writeln</w:t>
      </w:r>
      <w:proofErr w:type="spellEnd"/>
      <w:r w:rsidRPr="008B6212">
        <w:t>(I);</w:t>
      </w:r>
    </w:p>
    <w:p w14:paraId="77617D3F" w14:textId="77777777" w:rsidR="00CB4C5D" w:rsidRPr="00CB4C5D" w:rsidRDefault="00CB4C5D" w:rsidP="00CB4C5D">
      <w:pPr>
        <w:pStyle w:val="a9"/>
      </w:pPr>
      <w:r w:rsidRPr="008B6212">
        <w:t xml:space="preserve">      </w:t>
      </w:r>
      <w:r w:rsidRPr="00CB4C5D">
        <w:t>K := K + 1;</w:t>
      </w:r>
    </w:p>
    <w:p w14:paraId="720ED225" w14:textId="77777777" w:rsidR="00CB4C5D" w:rsidRPr="00CB4C5D" w:rsidRDefault="00CB4C5D" w:rsidP="00CB4C5D">
      <w:pPr>
        <w:pStyle w:val="a9"/>
      </w:pPr>
      <w:r w:rsidRPr="00CB4C5D">
        <w:t xml:space="preserve">    end;</w:t>
      </w:r>
    </w:p>
    <w:p w14:paraId="3DA0DABD" w14:textId="77777777" w:rsidR="00CB4C5D" w:rsidRPr="00CB4C5D" w:rsidRDefault="00CB4C5D" w:rsidP="00CB4C5D">
      <w:pPr>
        <w:pStyle w:val="a9"/>
      </w:pPr>
      <w:r w:rsidRPr="00CB4C5D">
        <w:t xml:space="preserve">  end;</w:t>
      </w:r>
    </w:p>
    <w:p w14:paraId="5EF463E4" w14:textId="77777777" w:rsidR="00CB4C5D" w:rsidRPr="00CB4C5D" w:rsidRDefault="00CB4C5D" w:rsidP="00CB4C5D">
      <w:pPr>
        <w:pStyle w:val="a9"/>
      </w:pPr>
    </w:p>
    <w:p w14:paraId="60A91CDC" w14:textId="77777777" w:rsidR="00CB4C5D" w:rsidRPr="00CB4C5D" w:rsidRDefault="00CB4C5D" w:rsidP="00CB4C5D">
      <w:pPr>
        <w:pStyle w:val="a9"/>
      </w:pPr>
      <w:r w:rsidRPr="00CB4C5D">
        <w:t xml:space="preserve">  // Output</w:t>
      </w:r>
    </w:p>
    <w:p w14:paraId="52C50780" w14:textId="77777777" w:rsidR="00CB4C5D" w:rsidRPr="00CB4C5D" w:rsidRDefault="00CB4C5D" w:rsidP="00CB4C5D">
      <w:pPr>
        <w:pStyle w:val="a9"/>
      </w:pPr>
      <w:r w:rsidRPr="00CB4C5D">
        <w:t xml:space="preserve">  </w:t>
      </w:r>
      <w:proofErr w:type="spellStart"/>
      <w:r w:rsidRPr="00CB4C5D">
        <w:t>Writeln</w:t>
      </w:r>
      <w:proofErr w:type="spellEnd"/>
      <w:r w:rsidRPr="00CB4C5D">
        <w:t>('Total amount of numbers is: ', K);</w:t>
      </w:r>
    </w:p>
    <w:p w14:paraId="6BBDA2B2" w14:textId="77777777" w:rsidR="00CB4C5D" w:rsidRPr="00CB4C5D" w:rsidRDefault="00CB4C5D" w:rsidP="00CB4C5D">
      <w:pPr>
        <w:pStyle w:val="a9"/>
      </w:pPr>
    </w:p>
    <w:p w14:paraId="651787C3" w14:textId="77777777" w:rsidR="00CB4C5D" w:rsidRPr="00CB4C5D" w:rsidRDefault="00CB4C5D" w:rsidP="00CB4C5D">
      <w:pPr>
        <w:pStyle w:val="a9"/>
      </w:pPr>
      <w:r w:rsidRPr="00CB4C5D">
        <w:t xml:space="preserve">  // Stop console from closing</w:t>
      </w:r>
    </w:p>
    <w:p w14:paraId="52C042D8" w14:textId="77777777" w:rsidR="00CB4C5D" w:rsidRPr="00CB4C5D" w:rsidRDefault="00CB4C5D" w:rsidP="00CB4C5D">
      <w:pPr>
        <w:pStyle w:val="a9"/>
      </w:pPr>
      <w:r w:rsidRPr="00CB4C5D">
        <w:t xml:space="preserve">  </w:t>
      </w:r>
      <w:proofErr w:type="spellStart"/>
      <w:r w:rsidRPr="00CB4C5D">
        <w:t>Readln</w:t>
      </w:r>
      <w:proofErr w:type="spellEnd"/>
      <w:r w:rsidRPr="00CB4C5D">
        <w:t>;</w:t>
      </w:r>
    </w:p>
    <w:p w14:paraId="3AB8CBBD" w14:textId="2F68D8B0" w:rsidR="00B54515" w:rsidRPr="009841BF" w:rsidRDefault="00CB4C5D" w:rsidP="00CB4C5D">
      <w:pPr>
        <w:pStyle w:val="a9"/>
        <w:rPr>
          <w:lang w:val="ru-RU"/>
        </w:rPr>
      </w:pPr>
      <w:proofErr w:type="spellStart"/>
      <w:r w:rsidRPr="00CB4C5D">
        <w:rPr>
          <w:lang w:val="ru-RU"/>
        </w:rPr>
        <w:t>end</w:t>
      </w:r>
      <w:proofErr w:type="spellEnd"/>
      <w:r w:rsidRPr="00CB4C5D">
        <w:rPr>
          <w:lang w:val="ru-RU"/>
        </w:rPr>
        <w:t>.</w:t>
      </w:r>
    </w:p>
    <w:p w14:paraId="11181BC2" w14:textId="64ED8A89" w:rsidR="00B54515" w:rsidRDefault="00B54515" w:rsidP="00C54C7E">
      <w:pPr>
        <w:pStyle w:val="a1"/>
      </w:pPr>
    </w:p>
    <w:p w14:paraId="07E8984B" w14:textId="012725A7" w:rsidR="00B54515" w:rsidRDefault="00B54515" w:rsidP="00C54C7E">
      <w:pPr>
        <w:pStyle w:val="a1"/>
      </w:pPr>
    </w:p>
    <w:p w14:paraId="55DC382E" w14:textId="7C64259C" w:rsidR="00B54515" w:rsidRDefault="00B54515" w:rsidP="00C54C7E">
      <w:pPr>
        <w:pStyle w:val="a1"/>
      </w:pPr>
    </w:p>
    <w:p w14:paraId="2903C25E" w14:textId="10444AD2" w:rsidR="00B54515" w:rsidRDefault="00B54515" w:rsidP="00C54C7E">
      <w:pPr>
        <w:pStyle w:val="a1"/>
      </w:pPr>
    </w:p>
    <w:p w14:paraId="26F71662" w14:textId="70227B00" w:rsidR="00B54515" w:rsidRDefault="00B54515" w:rsidP="00C54C7E">
      <w:pPr>
        <w:pStyle w:val="a1"/>
      </w:pPr>
    </w:p>
    <w:p w14:paraId="75D5A130" w14:textId="1F95A7C0" w:rsidR="00B54515" w:rsidRDefault="00B54515" w:rsidP="00C54C7E">
      <w:pPr>
        <w:pStyle w:val="a1"/>
      </w:pPr>
    </w:p>
    <w:p w14:paraId="4B512739" w14:textId="035A9193" w:rsidR="00B54515" w:rsidRDefault="00B54515" w:rsidP="00C54C7E">
      <w:pPr>
        <w:pStyle w:val="a1"/>
      </w:pPr>
    </w:p>
    <w:p w14:paraId="448F5C0A" w14:textId="4ACAC8D8" w:rsidR="00B54515" w:rsidRDefault="00B54515" w:rsidP="00C54C7E">
      <w:pPr>
        <w:pStyle w:val="a1"/>
      </w:pPr>
    </w:p>
    <w:p w14:paraId="6087DECF" w14:textId="577B8AF5" w:rsidR="00B54515" w:rsidRDefault="00B54515" w:rsidP="00C54C7E">
      <w:pPr>
        <w:pStyle w:val="a1"/>
      </w:pPr>
    </w:p>
    <w:p w14:paraId="28BC681E" w14:textId="0D2B4168" w:rsidR="00B54515" w:rsidRDefault="00B54515" w:rsidP="00612BCF">
      <w:pPr>
        <w:pStyle w:val="a1"/>
        <w:ind w:firstLine="0"/>
      </w:pPr>
    </w:p>
    <w:p w14:paraId="6B688C2E" w14:textId="77777777" w:rsidR="00612BCF" w:rsidRPr="00936D76" w:rsidRDefault="00612BCF" w:rsidP="00612BCF">
      <w:pPr>
        <w:pStyle w:val="a4"/>
      </w:pPr>
      <w:bookmarkStart w:id="52" w:name="_Toc460586197"/>
      <w:bookmarkStart w:id="53" w:name="_Toc462140314"/>
      <w:bookmarkStart w:id="54" w:name="_Toc85065046"/>
      <w:bookmarkStart w:id="55" w:name="_Toc87950045"/>
      <w:r w:rsidRPr="00936D76">
        <w:lastRenderedPageBreak/>
        <w:t>Приложение Б</w:t>
      </w:r>
      <w:bookmarkEnd w:id="52"/>
      <w:bookmarkEnd w:id="53"/>
      <w:bookmarkEnd w:id="54"/>
      <w:bookmarkEnd w:id="55"/>
    </w:p>
    <w:p w14:paraId="24D6C3EA" w14:textId="77777777" w:rsidR="00612BCF" w:rsidRPr="00936D76" w:rsidRDefault="00612BCF" w:rsidP="00612BCF">
      <w:pPr>
        <w:pStyle w:val="a5"/>
      </w:pPr>
      <w:r w:rsidRPr="00936D76">
        <w:t>(обязательное)</w:t>
      </w:r>
    </w:p>
    <w:p w14:paraId="5E269D94" w14:textId="77777777" w:rsidR="00612BCF" w:rsidRDefault="00612BCF" w:rsidP="00612BCF">
      <w:pPr>
        <w:pStyle w:val="a5"/>
      </w:pPr>
      <w:r w:rsidRPr="00936D76">
        <w:t>Тестовые наборы</w:t>
      </w:r>
    </w:p>
    <w:p w14:paraId="0A78321A" w14:textId="77777777" w:rsidR="00612BCF" w:rsidRPr="00936D76" w:rsidRDefault="00612BCF" w:rsidP="00612BCF">
      <w:pPr>
        <w:pStyle w:val="a5"/>
      </w:pPr>
    </w:p>
    <w:p w14:paraId="4026C22C" w14:textId="0AEA7E9A" w:rsidR="00612BCF" w:rsidRDefault="00612BCF" w:rsidP="00612BCF">
      <w:pPr>
        <w:pStyle w:val="a5"/>
      </w:pPr>
      <w:r>
        <w:t>Тестовая ситуация</w:t>
      </w:r>
      <w:r w:rsidRPr="00274753">
        <w:t xml:space="preserve"> </w:t>
      </w:r>
      <w:r>
        <w:t>для проверки ввода данных</w:t>
      </w:r>
    </w:p>
    <w:p w14:paraId="29F3EAB3" w14:textId="77777777" w:rsidR="00612BCF" w:rsidRDefault="00612BCF" w:rsidP="00612BCF">
      <w:pPr>
        <w:pStyle w:val="a5"/>
        <w:jc w:val="left"/>
      </w:pPr>
    </w:p>
    <w:p w14:paraId="0D7FB144" w14:textId="16C71186" w:rsidR="00612BCF" w:rsidRPr="00BF0136" w:rsidRDefault="00612BCF" w:rsidP="00612BCF">
      <w:pPr>
        <w:pStyle w:val="a1"/>
      </w:pPr>
      <w:r w:rsidRPr="00BF0136">
        <w:t xml:space="preserve">Тестовая ситуация: проверка, сообщит ли программа о некорректном вводе </w:t>
      </w:r>
      <w:r w:rsidR="00862D35">
        <w:rPr>
          <w:lang w:val="en-US"/>
        </w:rPr>
        <w:t>N</w:t>
      </w:r>
      <w:r w:rsidRPr="00BF0136">
        <w:t>, если введено:</w:t>
      </w:r>
    </w:p>
    <w:p w14:paraId="76C0482E" w14:textId="77777777" w:rsidR="00612BCF" w:rsidRDefault="00612BCF" w:rsidP="00612BCF">
      <w:pPr>
        <w:pStyle w:val="a1"/>
      </w:pPr>
    </w:p>
    <w:p w14:paraId="499DFBAE" w14:textId="09D82971" w:rsidR="00612BCF" w:rsidRDefault="00612BCF" w:rsidP="00612BCF">
      <w:pPr>
        <w:pStyle w:val="a1"/>
      </w:pPr>
      <w:r>
        <w:t xml:space="preserve">Исходные данные: </w:t>
      </w:r>
      <w:r w:rsidR="00862D35">
        <w:rPr>
          <w:lang w:val="en-US"/>
        </w:rPr>
        <w:t>N</w:t>
      </w:r>
      <w:r w:rsidRPr="00F23505">
        <w:t xml:space="preserve"> </w:t>
      </w:r>
      <w:r w:rsidRPr="00412083">
        <w:t xml:space="preserve">= </w:t>
      </w:r>
      <w:r w:rsidRPr="00670148">
        <w:t>-</w:t>
      </w:r>
      <w:r w:rsidR="00862D35" w:rsidRPr="009841BF">
        <w:t>1</w:t>
      </w:r>
      <w:r w:rsidRPr="003F41FC">
        <w:t>.</w:t>
      </w:r>
    </w:p>
    <w:p w14:paraId="4CCD1C80" w14:textId="77777777" w:rsidR="00612BCF" w:rsidRDefault="00612BCF" w:rsidP="00612BCF">
      <w:pPr>
        <w:pStyle w:val="a1"/>
      </w:pPr>
      <w:r>
        <w:t>Ожидаемый результат:</w:t>
      </w:r>
    </w:p>
    <w:p w14:paraId="73CB2F9E" w14:textId="77777777" w:rsidR="00612BCF" w:rsidRDefault="00612BCF" w:rsidP="00612BCF">
      <w:pPr>
        <w:pStyle w:val="a1"/>
        <w:rPr>
          <w:noProof/>
        </w:rPr>
      </w:pPr>
      <w:r w:rsidRPr="005937AA">
        <w:rPr>
          <w:noProof/>
        </w:rPr>
        <w:drawing>
          <wp:inline distT="0" distB="0" distL="0" distR="0" wp14:anchorId="57FE3FC1" wp14:editId="0A200FE9">
            <wp:extent cx="2140517" cy="1810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51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EA76D" w14:textId="77777777" w:rsidR="00612BCF" w:rsidRDefault="00612BCF" w:rsidP="00612BCF">
      <w:pPr>
        <w:pStyle w:val="a1"/>
        <w:rPr>
          <w:noProof/>
        </w:rPr>
      </w:pPr>
      <w:r>
        <w:rPr>
          <w:noProof/>
        </w:rPr>
        <w:t>Полученный результат:</w:t>
      </w:r>
    </w:p>
    <w:p w14:paraId="6299D125" w14:textId="36C209F6" w:rsidR="00612BCF" w:rsidRDefault="00612BCF" w:rsidP="00612BCF">
      <w:pPr>
        <w:pStyle w:val="a1"/>
        <w:rPr>
          <w:noProof/>
        </w:rPr>
      </w:pPr>
      <w:r w:rsidRPr="00612BCF">
        <w:rPr>
          <w:noProof/>
        </w:rPr>
        <w:drawing>
          <wp:inline distT="0" distB="0" distL="0" distR="0" wp14:anchorId="0713BFEA" wp14:editId="095AC674">
            <wp:extent cx="2505425" cy="354385"/>
            <wp:effectExtent l="0" t="0" r="0" b="762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35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74F">
        <w:rPr>
          <w:noProof/>
        </w:rPr>
        <w:t xml:space="preserve"> </w:t>
      </w:r>
    </w:p>
    <w:p w14:paraId="41F95C65" w14:textId="3A6DDF88" w:rsidR="00612BCF" w:rsidRDefault="00612BCF" w:rsidP="00612BCF">
      <w:pPr>
        <w:pStyle w:val="a1"/>
        <w:rPr>
          <w:noProof/>
        </w:rPr>
      </w:pPr>
    </w:p>
    <w:p w14:paraId="4F293430" w14:textId="188E4C76" w:rsidR="00B653E8" w:rsidRDefault="00B653E8" w:rsidP="00B653E8">
      <w:pPr>
        <w:pStyle w:val="a1"/>
      </w:pPr>
      <w:r>
        <w:t xml:space="preserve">Исходные данные: </w:t>
      </w:r>
      <w:r>
        <w:rPr>
          <w:lang w:val="en-US"/>
        </w:rPr>
        <w:t>N</w:t>
      </w:r>
      <w:r w:rsidRPr="00F23505">
        <w:t xml:space="preserve"> </w:t>
      </w:r>
      <w:r w:rsidRPr="00412083">
        <w:t xml:space="preserve">= </w:t>
      </w:r>
      <w:r w:rsidRPr="009841BF">
        <w:t>0</w:t>
      </w:r>
      <w:r w:rsidRPr="003F41FC">
        <w:t>.</w:t>
      </w:r>
    </w:p>
    <w:p w14:paraId="7AC3EC20" w14:textId="77777777" w:rsidR="00B653E8" w:rsidRDefault="00B653E8" w:rsidP="00B653E8">
      <w:pPr>
        <w:pStyle w:val="a1"/>
      </w:pPr>
      <w:r>
        <w:t>Ожидаемый результат:</w:t>
      </w:r>
    </w:p>
    <w:p w14:paraId="49468DE5" w14:textId="77777777" w:rsidR="00B653E8" w:rsidRDefault="00B653E8" w:rsidP="00B653E8">
      <w:pPr>
        <w:pStyle w:val="a1"/>
        <w:rPr>
          <w:noProof/>
        </w:rPr>
      </w:pPr>
      <w:r w:rsidRPr="005937AA">
        <w:rPr>
          <w:noProof/>
        </w:rPr>
        <w:drawing>
          <wp:inline distT="0" distB="0" distL="0" distR="0" wp14:anchorId="30F3A3AA" wp14:editId="0DDA8FB2">
            <wp:extent cx="2140517" cy="181000"/>
            <wp:effectExtent l="0" t="0" r="0" b="0"/>
            <wp:docPr id="11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51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E7737" w14:textId="77777777" w:rsidR="00B653E8" w:rsidRDefault="00B653E8" w:rsidP="00B653E8">
      <w:pPr>
        <w:pStyle w:val="a1"/>
        <w:rPr>
          <w:noProof/>
        </w:rPr>
      </w:pPr>
      <w:r>
        <w:rPr>
          <w:noProof/>
        </w:rPr>
        <w:t>Полученный результат:</w:t>
      </w:r>
    </w:p>
    <w:p w14:paraId="4FF03778" w14:textId="77777777" w:rsidR="00B653E8" w:rsidRDefault="00B653E8" w:rsidP="00B653E8">
      <w:pPr>
        <w:pStyle w:val="a1"/>
        <w:rPr>
          <w:noProof/>
        </w:rPr>
      </w:pPr>
      <w:r w:rsidRPr="00612BCF">
        <w:rPr>
          <w:noProof/>
        </w:rPr>
        <w:drawing>
          <wp:inline distT="0" distB="0" distL="0" distR="0" wp14:anchorId="14C75876" wp14:editId="06A19635">
            <wp:extent cx="2505425" cy="343208"/>
            <wp:effectExtent l="0" t="0" r="0" b="0"/>
            <wp:docPr id="12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34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74F">
        <w:rPr>
          <w:noProof/>
        </w:rPr>
        <w:t xml:space="preserve"> </w:t>
      </w:r>
    </w:p>
    <w:p w14:paraId="50545AB8" w14:textId="77777777" w:rsidR="00B653E8" w:rsidRDefault="00B653E8" w:rsidP="00B653E8">
      <w:pPr>
        <w:pStyle w:val="a1"/>
        <w:ind w:firstLine="0"/>
        <w:rPr>
          <w:noProof/>
        </w:rPr>
      </w:pPr>
    </w:p>
    <w:p w14:paraId="165A745F" w14:textId="46049426" w:rsidR="00612BCF" w:rsidRDefault="00612BCF" w:rsidP="00612BCF">
      <w:pPr>
        <w:pStyle w:val="a1"/>
      </w:pPr>
      <w:r>
        <w:t xml:space="preserve">Исходные данные: </w:t>
      </w:r>
      <w:r w:rsidR="00862D35">
        <w:rPr>
          <w:lang w:val="en-US"/>
        </w:rPr>
        <w:t>N</w:t>
      </w:r>
      <w:r w:rsidRPr="00F23505">
        <w:t xml:space="preserve"> </w:t>
      </w:r>
      <w:r w:rsidRPr="00412083">
        <w:t xml:space="preserve">= </w:t>
      </w:r>
      <w:r w:rsidR="00862D35">
        <w:rPr>
          <w:lang w:val="ru-BY"/>
        </w:rPr>
        <w:t>30001</w:t>
      </w:r>
      <w:r w:rsidRPr="003F41FC">
        <w:t>.</w:t>
      </w:r>
    </w:p>
    <w:p w14:paraId="272F26A5" w14:textId="77777777" w:rsidR="00612BCF" w:rsidRDefault="00612BCF" w:rsidP="00612BCF">
      <w:pPr>
        <w:pStyle w:val="a1"/>
      </w:pPr>
      <w:r>
        <w:t>Ожидаемый результат:</w:t>
      </w:r>
    </w:p>
    <w:p w14:paraId="56EA6261" w14:textId="77777777" w:rsidR="00612BCF" w:rsidRDefault="00612BCF" w:rsidP="00612BCF">
      <w:pPr>
        <w:pStyle w:val="a1"/>
        <w:rPr>
          <w:noProof/>
        </w:rPr>
      </w:pPr>
      <w:r w:rsidRPr="005937AA">
        <w:rPr>
          <w:noProof/>
        </w:rPr>
        <w:drawing>
          <wp:inline distT="0" distB="0" distL="0" distR="0" wp14:anchorId="3442396B" wp14:editId="6AF28166">
            <wp:extent cx="2117697" cy="18100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769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D064A" w14:textId="77777777" w:rsidR="00612BCF" w:rsidRDefault="00612BCF" w:rsidP="00612BCF">
      <w:pPr>
        <w:pStyle w:val="a1"/>
        <w:rPr>
          <w:noProof/>
        </w:rPr>
      </w:pPr>
      <w:r>
        <w:rPr>
          <w:noProof/>
        </w:rPr>
        <w:t>Полученный результат:</w:t>
      </w:r>
    </w:p>
    <w:p w14:paraId="6C774A07" w14:textId="14CECEE4" w:rsidR="00612BCF" w:rsidRDefault="00480430" w:rsidP="00612BCF">
      <w:pPr>
        <w:pStyle w:val="a1"/>
        <w:rPr>
          <w:noProof/>
        </w:rPr>
      </w:pPr>
      <w:r w:rsidRPr="00480430">
        <w:rPr>
          <w:noProof/>
        </w:rPr>
        <w:drawing>
          <wp:inline distT="0" distB="0" distL="0" distR="0" wp14:anchorId="5CE3B74D" wp14:editId="01B16AC7">
            <wp:extent cx="2419688" cy="289472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289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2BCF" w:rsidRPr="0093074F">
        <w:rPr>
          <w:noProof/>
        </w:rPr>
        <w:t xml:space="preserve"> </w:t>
      </w:r>
      <w:r w:rsidR="00612BCF" w:rsidRPr="00F51E45">
        <w:rPr>
          <w:noProof/>
        </w:rPr>
        <w:t xml:space="preserve"> </w:t>
      </w:r>
    </w:p>
    <w:p w14:paraId="375FE634" w14:textId="266896E5" w:rsidR="00612BCF" w:rsidRDefault="00612BCF" w:rsidP="00612BCF">
      <w:pPr>
        <w:pStyle w:val="a1"/>
        <w:rPr>
          <w:noProof/>
        </w:rPr>
      </w:pPr>
    </w:p>
    <w:p w14:paraId="3EF0C8D2" w14:textId="73AAE6E8" w:rsidR="00B653E8" w:rsidRDefault="00B653E8" w:rsidP="00B653E8">
      <w:pPr>
        <w:pStyle w:val="a1"/>
      </w:pPr>
      <w:r>
        <w:t xml:space="preserve">Исходные данные: </w:t>
      </w:r>
      <w:r>
        <w:rPr>
          <w:lang w:val="en-US"/>
        </w:rPr>
        <w:t>N</w:t>
      </w:r>
      <w:r w:rsidRPr="00F23505">
        <w:t xml:space="preserve"> </w:t>
      </w:r>
      <w:r w:rsidRPr="00412083">
        <w:t xml:space="preserve">= </w:t>
      </w:r>
      <w:proofErr w:type="spellStart"/>
      <w:r w:rsidR="00DC2565">
        <w:rPr>
          <w:lang w:val="en-US"/>
        </w:rPr>
        <w:t>abcd</w:t>
      </w:r>
      <w:proofErr w:type="spellEnd"/>
      <w:r w:rsidRPr="003F41FC">
        <w:t>.</w:t>
      </w:r>
    </w:p>
    <w:p w14:paraId="3654E79F" w14:textId="77777777" w:rsidR="00B653E8" w:rsidRDefault="00B653E8" w:rsidP="00B653E8">
      <w:pPr>
        <w:pStyle w:val="a1"/>
      </w:pPr>
      <w:r>
        <w:t>Ожидаемый результат:</w:t>
      </w:r>
    </w:p>
    <w:p w14:paraId="7246959A" w14:textId="77777777" w:rsidR="00B653E8" w:rsidRDefault="00B653E8" w:rsidP="00B653E8">
      <w:pPr>
        <w:pStyle w:val="a1"/>
        <w:rPr>
          <w:noProof/>
        </w:rPr>
      </w:pPr>
      <w:r w:rsidRPr="005937AA">
        <w:rPr>
          <w:noProof/>
        </w:rPr>
        <w:drawing>
          <wp:inline distT="0" distB="0" distL="0" distR="0" wp14:anchorId="33CDBE3D" wp14:editId="77080771">
            <wp:extent cx="2117697" cy="181000"/>
            <wp:effectExtent l="0" t="0" r="0" b="0"/>
            <wp:docPr id="13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769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622CB" w14:textId="77777777" w:rsidR="00B653E8" w:rsidRDefault="00B653E8" w:rsidP="00B653E8">
      <w:pPr>
        <w:pStyle w:val="a1"/>
        <w:rPr>
          <w:noProof/>
        </w:rPr>
      </w:pPr>
      <w:r>
        <w:rPr>
          <w:noProof/>
        </w:rPr>
        <w:t>Полученный результат:</w:t>
      </w:r>
    </w:p>
    <w:p w14:paraId="4FD18450" w14:textId="2D8065CD" w:rsidR="00B653E8" w:rsidRDefault="00B653E8" w:rsidP="00B653E8">
      <w:pPr>
        <w:pStyle w:val="a1"/>
        <w:rPr>
          <w:noProof/>
        </w:rPr>
      </w:pPr>
      <w:r w:rsidRPr="00480430">
        <w:rPr>
          <w:noProof/>
        </w:rPr>
        <w:drawing>
          <wp:inline distT="0" distB="0" distL="0" distR="0" wp14:anchorId="0A127FBA" wp14:editId="592FDF23">
            <wp:extent cx="2418549" cy="287203"/>
            <wp:effectExtent l="0" t="0" r="1270" b="0"/>
            <wp:docPr id="14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2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549" cy="28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74F">
        <w:rPr>
          <w:noProof/>
        </w:rPr>
        <w:t xml:space="preserve"> </w:t>
      </w:r>
      <w:r w:rsidRPr="00F51E45">
        <w:rPr>
          <w:noProof/>
        </w:rPr>
        <w:t xml:space="preserve"> </w:t>
      </w:r>
    </w:p>
    <w:p w14:paraId="31CE4543" w14:textId="77777777" w:rsidR="00DC2565" w:rsidRDefault="00DC2565" w:rsidP="00B653E8">
      <w:pPr>
        <w:pStyle w:val="a1"/>
        <w:rPr>
          <w:noProof/>
        </w:rPr>
      </w:pPr>
    </w:p>
    <w:p w14:paraId="1AE22EB2" w14:textId="5D81D1A2" w:rsidR="00DC2565" w:rsidRDefault="00DC2565" w:rsidP="00DC2565">
      <w:pPr>
        <w:pStyle w:val="a1"/>
      </w:pPr>
      <w:r>
        <w:t xml:space="preserve">Исходные данные: </w:t>
      </w:r>
      <w:r>
        <w:rPr>
          <w:lang w:val="en-US"/>
        </w:rPr>
        <w:t>N</w:t>
      </w:r>
      <w:r w:rsidRPr="00F23505">
        <w:t xml:space="preserve"> </w:t>
      </w:r>
      <w:r w:rsidRPr="00412083">
        <w:t xml:space="preserve">= </w:t>
      </w:r>
      <w:r w:rsidRPr="001E7590">
        <w:t>12.5</w:t>
      </w:r>
      <w:r w:rsidRPr="003F41FC">
        <w:t>.</w:t>
      </w:r>
    </w:p>
    <w:p w14:paraId="72263010" w14:textId="77777777" w:rsidR="00DC2565" w:rsidRDefault="00DC2565" w:rsidP="00DC2565">
      <w:pPr>
        <w:pStyle w:val="a1"/>
      </w:pPr>
      <w:r>
        <w:t>Ожидаемый результат:</w:t>
      </w:r>
    </w:p>
    <w:p w14:paraId="3E0EC801" w14:textId="77777777" w:rsidR="00DC2565" w:rsidRDefault="00DC2565" w:rsidP="00DC2565">
      <w:pPr>
        <w:pStyle w:val="a1"/>
        <w:rPr>
          <w:noProof/>
        </w:rPr>
      </w:pPr>
      <w:r w:rsidRPr="005937AA">
        <w:rPr>
          <w:noProof/>
        </w:rPr>
        <w:drawing>
          <wp:inline distT="0" distB="0" distL="0" distR="0" wp14:anchorId="5037F3C3" wp14:editId="0D8F51F7">
            <wp:extent cx="2117697" cy="181000"/>
            <wp:effectExtent l="0" t="0" r="0" b="0"/>
            <wp:docPr id="4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769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BA14F" w14:textId="77777777" w:rsidR="00DC2565" w:rsidRDefault="00DC2565" w:rsidP="00DC2565">
      <w:pPr>
        <w:pStyle w:val="a1"/>
        <w:rPr>
          <w:noProof/>
        </w:rPr>
      </w:pPr>
      <w:r>
        <w:rPr>
          <w:noProof/>
        </w:rPr>
        <w:t>Полученный результат:</w:t>
      </w:r>
    </w:p>
    <w:p w14:paraId="37083076" w14:textId="77777777" w:rsidR="00DC2565" w:rsidRDefault="00DC2565" w:rsidP="00DC2565">
      <w:pPr>
        <w:pStyle w:val="a1"/>
        <w:rPr>
          <w:noProof/>
        </w:rPr>
      </w:pPr>
      <w:r w:rsidRPr="00480430">
        <w:rPr>
          <w:noProof/>
        </w:rPr>
        <w:drawing>
          <wp:inline distT="0" distB="0" distL="0" distR="0" wp14:anchorId="4E482734" wp14:editId="4AEB525D">
            <wp:extent cx="2354124" cy="287203"/>
            <wp:effectExtent l="0" t="0" r="0" b="0"/>
            <wp:docPr id="5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2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4124" cy="28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74F">
        <w:rPr>
          <w:noProof/>
        </w:rPr>
        <w:t xml:space="preserve"> </w:t>
      </w:r>
      <w:r w:rsidRPr="00F51E45">
        <w:rPr>
          <w:noProof/>
        </w:rPr>
        <w:t xml:space="preserve"> </w:t>
      </w:r>
    </w:p>
    <w:p w14:paraId="3AB48793" w14:textId="77777777" w:rsidR="00DC2565" w:rsidRDefault="00DC2565" w:rsidP="00B653E8">
      <w:pPr>
        <w:pStyle w:val="a1"/>
        <w:rPr>
          <w:noProof/>
        </w:rPr>
      </w:pPr>
    </w:p>
    <w:p w14:paraId="021522B1" w14:textId="77777777" w:rsidR="00B653E8" w:rsidRDefault="00B653E8" w:rsidP="00DC2565">
      <w:pPr>
        <w:pStyle w:val="a5"/>
        <w:ind w:firstLine="0"/>
        <w:jc w:val="left"/>
      </w:pPr>
    </w:p>
    <w:p w14:paraId="7D625E57" w14:textId="77777777" w:rsidR="00B653E8" w:rsidRDefault="00B653E8" w:rsidP="00B653E8">
      <w:pPr>
        <w:pStyle w:val="a5"/>
        <w:ind w:firstLine="0"/>
        <w:jc w:val="left"/>
      </w:pPr>
    </w:p>
    <w:p w14:paraId="4F78E150" w14:textId="7D1933C0" w:rsidR="00612BCF" w:rsidRDefault="00612BCF" w:rsidP="002E2643">
      <w:pPr>
        <w:pStyle w:val="a5"/>
      </w:pPr>
      <w:r>
        <w:lastRenderedPageBreak/>
        <w:t>Тестовая ситуация для проверки вычислений</w:t>
      </w:r>
    </w:p>
    <w:p w14:paraId="0D9C0081" w14:textId="34CC1899" w:rsidR="002E2643" w:rsidRDefault="002E2643" w:rsidP="002E2643">
      <w:pPr>
        <w:pStyle w:val="a5"/>
      </w:pPr>
    </w:p>
    <w:p w14:paraId="75C28250" w14:textId="77777777" w:rsidR="002E2643" w:rsidRDefault="002E2643" w:rsidP="002E2643">
      <w:pPr>
        <w:pStyle w:val="Caption"/>
        <w:jc w:val="left"/>
      </w:pPr>
      <w:r>
        <w:t xml:space="preserve">Таблица </w:t>
      </w:r>
      <w:r>
        <w:rPr>
          <w:noProof/>
        </w:rPr>
        <w:fldChar w:fldCharType="begin"/>
      </w:r>
      <w:r>
        <w:rPr>
          <w:noProof/>
        </w:rPr>
        <w:instrText xml:space="preserve"> SEQ Таблица \* ARABIC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– Проверка полученных результатов</w:t>
      </w:r>
    </w:p>
    <w:tbl>
      <w:tblPr>
        <w:tblW w:w="9492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35"/>
        <w:gridCol w:w="4537"/>
        <w:gridCol w:w="3820"/>
      </w:tblGrid>
      <w:tr w:rsidR="002E2643" w14:paraId="02C66EA5" w14:textId="77777777" w:rsidTr="00862D35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0E3564" w14:textId="1F9EB64B" w:rsidR="002E2643" w:rsidRPr="00862D35" w:rsidRDefault="002E2643" w:rsidP="00862D35">
            <w:pPr>
              <w:ind w:right="289" w:firstLine="0"/>
              <w:rPr>
                <w:color w:val="000000"/>
                <w:lang w:val="ru-BY"/>
              </w:rPr>
            </w:pPr>
            <w:r>
              <w:rPr>
                <w:color w:val="000000"/>
              </w:rPr>
              <w:t>Т</w:t>
            </w:r>
            <w:r w:rsidR="00862D35">
              <w:rPr>
                <w:color w:val="000000"/>
                <w:lang w:val="ru-BY"/>
              </w:rPr>
              <w:t>е</w:t>
            </w:r>
            <w:proofErr w:type="spellStart"/>
            <w:r>
              <w:rPr>
                <w:color w:val="000000"/>
              </w:rPr>
              <w:t>ст</w:t>
            </w:r>
            <w:proofErr w:type="spellEnd"/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2320C2" w14:textId="7F2EA205" w:rsidR="002E2643" w:rsidRPr="00862D35" w:rsidRDefault="00862D35">
            <w:pPr>
              <w:ind w:right="289" w:firstLine="0"/>
              <w:rPr>
                <w:color w:val="000000"/>
                <w:lang w:val="ru-BY"/>
              </w:rPr>
            </w:pPr>
            <w:r>
              <w:rPr>
                <w:color w:val="000000"/>
                <w:lang w:val="ru-BY"/>
              </w:rPr>
              <w:t>Исходные данные и ожидаемый результат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AC8DBC" w14:textId="77777777" w:rsidR="002E2643" w:rsidRDefault="002E2643">
            <w:pPr>
              <w:ind w:right="289" w:firstLine="0"/>
              <w:rPr>
                <w:color w:val="000000"/>
              </w:rPr>
            </w:pPr>
            <w:r>
              <w:rPr>
                <w:color w:val="000000"/>
              </w:rPr>
              <w:t>Полученный результат</w:t>
            </w:r>
          </w:p>
        </w:tc>
      </w:tr>
      <w:tr w:rsidR="002E2643" w14:paraId="568917B7" w14:textId="77777777" w:rsidTr="00862D35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8F6179" w14:textId="7770716B" w:rsidR="002E2643" w:rsidRDefault="002E2643">
            <w:pPr>
              <w:ind w:right="289"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184C40" w14:textId="77777777" w:rsidR="002E2643" w:rsidRDefault="00862D35" w:rsidP="00862D35">
            <w:pPr>
              <w:widowControl w:val="0"/>
              <w:ind w:right="289" w:firstLine="0"/>
              <w:rPr>
                <w:noProof/>
                <w:color w:val="000000"/>
                <w:lang w:val="en-US"/>
              </w:rPr>
            </w:pPr>
            <w:r>
              <w:rPr>
                <w:noProof/>
                <w:color w:val="000000"/>
                <w:lang w:val="en-US"/>
              </w:rPr>
              <w:t>N = 1,</w:t>
            </w:r>
          </w:p>
          <w:p w14:paraId="1084FFBB" w14:textId="77777777" w:rsidR="00862D35" w:rsidRDefault="00862D35" w:rsidP="00862D35">
            <w:pPr>
              <w:widowControl w:val="0"/>
              <w:ind w:right="289" w:firstLine="0"/>
              <w:rPr>
                <w:noProof/>
                <w:color w:val="000000"/>
                <w:lang w:val="en-US"/>
              </w:rPr>
            </w:pPr>
            <w:r>
              <w:rPr>
                <w:noProof/>
                <w:color w:val="000000"/>
                <w:lang w:val="en-US"/>
              </w:rPr>
              <w:t>1</w:t>
            </w:r>
          </w:p>
          <w:p w14:paraId="449B14E8" w14:textId="59535657" w:rsidR="00862D35" w:rsidRPr="00862D35" w:rsidRDefault="00862D35" w:rsidP="00862D35">
            <w:pPr>
              <w:widowControl w:val="0"/>
              <w:ind w:right="289" w:firstLine="0"/>
              <w:rPr>
                <w:color w:val="000000"/>
                <w:lang w:val="en-US"/>
              </w:rPr>
            </w:pPr>
            <w:r>
              <w:rPr>
                <w:noProof/>
                <w:color w:val="000000"/>
                <w:lang w:val="en-US"/>
              </w:rPr>
              <w:t>1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7DF0BC" w14:textId="283F90E3" w:rsidR="002E2643" w:rsidRDefault="00862D35" w:rsidP="000B3A95">
            <w:pPr>
              <w:widowControl w:val="0"/>
              <w:ind w:right="289" w:firstLine="0"/>
              <w:jc w:val="center"/>
              <w:rPr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29A60E16" wp14:editId="62772F9E">
                  <wp:extent cx="2288540" cy="492125"/>
                  <wp:effectExtent l="0" t="0" r="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8540" cy="49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2D35" w14:paraId="17D0D231" w14:textId="77777777" w:rsidTr="00862D35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796DF" w14:textId="411C5833" w:rsidR="00862D35" w:rsidRPr="00862D35" w:rsidRDefault="00862D35">
            <w:pPr>
              <w:ind w:right="289"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F46E3" w14:textId="77777777" w:rsidR="00862D35" w:rsidRDefault="00862D35" w:rsidP="00862D35">
            <w:pPr>
              <w:widowControl w:val="0"/>
              <w:ind w:right="289" w:firstLine="0"/>
              <w:rPr>
                <w:noProof/>
                <w:color w:val="000000"/>
                <w:lang w:val="en-US"/>
              </w:rPr>
            </w:pPr>
            <w:r>
              <w:rPr>
                <w:noProof/>
                <w:color w:val="000000"/>
                <w:lang w:val="en-US"/>
              </w:rPr>
              <w:t>N = 15</w:t>
            </w:r>
          </w:p>
          <w:p w14:paraId="056BB639" w14:textId="77777777" w:rsidR="00862D35" w:rsidRDefault="00862D35" w:rsidP="00862D35">
            <w:pPr>
              <w:widowControl w:val="0"/>
              <w:ind w:right="289" w:firstLine="0"/>
              <w:rPr>
                <w:noProof/>
                <w:color w:val="000000"/>
                <w:lang w:val="en-US"/>
              </w:rPr>
            </w:pPr>
            <w:r>
              <w:rPr>
                <w:noProof/>
                <w:color w:val="000000"/>
                <w:lang w:val="en-US"/>
              </w:rPr>
              <w:t>1, 7, 10, 13</w:t>
            </w:r>
          </w:p>
          <w:p w14:paraId="75B3B669" w14:textId="103A5F55" w:rsidR="00862D35" w:rsidRDefault="00862D35" w:rsidP="00862D35">
            <w:pPr>
              <w:widowControl w:val="0"/>
              <w:ind w:right="289" w:firstLine="0"/>
              <w:rPr>
                <w:noProof/>
                <w:color w:val="000000"/>
                <w:lang w:val="en-US"/>
              </w:rPr>
            </w:pPr>
            <w:r>
              <w:rPr>
                <w:noProof/>
                <w:color w:val="000000"/>
                <w:lang w:val="en-US"/>
              </w:rPr>
              <w:t>4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9CC57" w14:textId="5C4BFA19" w:rsidR="00862D35" w:rsidRDefault="00B653E8" w:rsidP="000B3A95">
            <w:pPr>
              <w:widowControl w:val="0"/>
              <w:ind w:right="289" w:firstLine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C669B8" wp14:editId="7BD2B379">
                  <wp:extent cx="2288540" cy="910590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8540" cy="910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53E8" w14:paraId="3DB454BD" w14:textId="77777777" w:rsidTr="00862D35"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DBCF5D" w14:textId="4A23BE5C" w:rsidR="00B653E8" w:rsidRDefault="00B653E8">
            <w:pPr>
              <w:ind w:right="289" w:firstLine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B51A2" w14:textId="77777777" w:rsidR="00B653E8" w:rsidRDefault="00B653E8" w:rsidP="00862D35">
            <w:pPr>
              <w:widowControl w:val="0"/>
              <w:ind w:right="289" w:firstLine="0"/>
              <w:rPr>
                <w:noProof/>
                <w:color w:val="000000"/>
                <w:lang w:val="en-US"/>
              </w:rPr>
            </w:pPr>
            <w:r>
              <w:rPr>
                <w:noProof/>
                <w:color w:val="000000"/>
                <w:lang w:val="en-US"/>
              </w:rPr>
              <w:t>N = 32</w:t>
            </w:r>
          </w:p>
          <w:p w14:paraId="410B2D42" w14:textId="77777777" w:rsidR="00B653E8" w:rsidRDefault="00B653E8" w:rsidP="00862D35">
            <w:pPr>
              <w:widowControl w:val="0"/>
              <w:ind w:right="289" w:firstLine="0"/>
              <w:rPr>
                <w:noProof/>
                <w:color w:val="000000"/>
                <w:lang w:val="en-US"/>
              </w:rPr>
            </w:pPr>
            <w:r>
              <w:rPr>
                <w:noProof/>
                <w:color w:val="000000"/>
                <w:lang w:val="en-US"/>
              </w:rPr>
              <w:t>1, 7, 10, 13, 19, 23, 28, 31, 32</w:t>
            </w:r>
          </w:p>
          <w:p w14:paraId="60AF147D" w14:textId="64D4049B" w:rsidR="00B653E8" w:rsidRDefault="00B653E8" w:rsidP="00862D35">
            <w:pPr>
              <w:widowControl w:val="0"/>
              <w:ind w:right="289" w:firstLine="0"/>
              <w:rPr>
                <w:noProof/>
                <w:color w:val="000000"/>
                <w:lang w:val="en-US"/>
              </w:rPr>
            </w:pPr>
            <w:r>
              <w:rPr>
                <w:noProof/>
                <w:color w:val="000000"/>
                <w:lang w:val="en-US"/>
              </w:rPr>
              <w:t>9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1DE92" w14:textId="67BB9425" w:rsidR="00B653E8" w:rsidRDefault="00B653E8" w:rsidP="000B3A95">
            <w:pPr>
              <w:widowControl w:val="0"/>
              <w:ind w:right="289" w:firstLine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2F2F34" wp14:editId="0732969D">
                  <wp:extent cx="2288540" cy="1672590"/>
                  <wp:effectExtent l="0" t="0" r="0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8540" cy="1672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D88737" w14:textId="77777777" w:rsidR="002E2643" w:rsidRDefault="002E2643" w:rsidP="002E2643">
      <w:pPr>
        <w:pStyle w:val="a5"/>
      </w:pPr>
    </w:p>
    <w:sectPr w:rsidR="002E2643" w:rsidSect="00702DF2">
      <w:footerReference w:type="default" r:id="rId22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D6DE8" w14:textId="77777777" w:rsidR="009D7382" w:rsidRDefault="009D7382" w:rsidP="007B2A1F">
      <w:r>
        <w:separator/>
      </w:r>
    </w:p>
  </w:endnote>
  <w:endnote w:type="continuationSeparator" w:id="0">
    <w:p w14:paraId="15986089" w14:textId="77777777" w:rsidR="009D7382" w:rsidRDefault="009D7382" w:rsidP="007B2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0E04" w14:textId="77777777" w:rsidR="00702DF2" w:rsidRDefault="00702DF2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ru-RU"/>
      </w:rPr>
      <w:t>2</w:t>
    </w:r>
    <w:r>
      <w:fldChar w:fldCharType="end"/>
    </w:r>
  </w:p>
  <w:p w14:paraId="78FD1DC8" w14:textId="06FD95BB" w:rsidR="00FD6857" w:rsidRPr="00702DF2" w:rsidRDefault="00FD6857" w:rsidP="00702DF2">
    <w:pPr>
      <w:pStyle w:val="Footer"/>
      <w:jc w:val="right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A85E3" w14:textId="77777777" w:rsidR="009D7382" w:rsidRDefault="009D7382" w:rsidP="007B2A1F">
      <w:r>
        <w:separator/>
      </w:r>
    </w:p>
  </w:footnote>
  <w:footnote w:type="continuationSeparator" w:id="0">
    <w:p w14:paraId="2C1A8458" w14:textId="77777777" w:rsidR="009D7382" w:rsidRDefault="009D7382" w:rsidP="007B2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954"/>
    <w:multiLevelType w:val="hybridMultilevel"/>
    <w:tmpl w:val="15A6C79A"/>
    <w:lvl w:ilvl="0" w:tplc="B63ED574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A117BC"/>
    <w:multiLevelType w:val="hybridMultilevel"/>
    <w:tmpl w:val="762E3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D78C1"/>
    <w:multiLevelType w:val="multilevel"/>
    <w:tmpl w:val="1398FAE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E730AA8"/>
    <w:multiLevelType w:val="hybridMultilevel"/>
    <w:tmpl w:val="FF02A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F120B"/>
    <w:multiLevelType w:val="hybridMultilevel"/>
    <w:tmpl w:val="79367170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933309"/>
    <w:multiLevelType w:val="hybridMultilevel"/>
    <w:tmpl w:val="13D8AB5C"/>
    <w:lvl w:ilvl="0" w:tplc="ECB8D2E4">
      <w:start w:val="1"/>
      <w:numFmt w:val="bullet"/>
      <w:pStyle w:val="a"/>
      <w:suff w:val="space"/>
      <w:lvlText w:val="–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6717A0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22ED9"/>
    <w:multiLevelType w:val="hybridMultilevel"/>
    <w:tmpl w:val="ECC628EA"/>
    <w:lvl w:ilvl="0" w:tplc="06507C36">
      <w:start w:val="1"/>
      <w:numFmt w:val="decimal"/>
      <w:lvlText w:val="1.1.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2C1E312E"/>
    <w:multiLevelType w:val="hybridMultilevel"/>
    <w:tmpl w:val="3350F938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1C5D71"/>
    <w:multiLevelType w:val="hybridMultilevel"/>
    <w:tmpl w:val="19D8EC44"/>
    <w:lvl w:ilvl="0" w:tplc="F5E03798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389C04D4"/>
    <w:multiLevelType w:val="hybridMultilevel"/>
    <w:tmpl w:val="69D68EA4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67103E"/>
    <w:multiLevelType w:val="hybridMultilevel"/>
    <w:tmpl w:val="4AAAAABC"/>
    <w:lvl w:ilvl="0" w:tplc="EA32029A">
      <w:start w:val="1"/>
      <w:numFmt w:val="decimal"/>
      <w:pStyle w:val="a0"/>
      <w:suff w:val="space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D8A6952"/>
    <w:multiLevelType w:val="multilevel"/>
    <w:tmpl w:val="A9302E7E"/>
    <w:lvl w:ilvl="0">
      <w:start w:val="1"/>
      <w:numFmt w:val="decimal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2"/>
      <w:numFmt w:val="decimal"/>
      <w:isLgl/>
      <w:lvlText w:val="%1.%2"/>
      <w:lvlJc w:val="left"/>
      <w:pPr>
        <w:ind w:left="1879" w:hanging="8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9" w:hanging="81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13" w15:restartNumberingAfterBreak="0">
    <w:nsid w:val="51E158D9"/>
    <w:multiLevelType w:val="hybridMultilevel"/>
    <w:tmpl w:val="93D6F9C4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C2167"/>
    <w:multiLevelType w:val="hybridMultilevel"/>
    <w:tmpl w:val="D59661A0"/>
    <w:lvl w:ilvl="0" w:tplc="B1766A22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8E76EB5"/>
    <w:multiLevelType w:val="hybridMultilevel"/>
    <w:tmpl w:val="9684B86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1F7EB7"/>
    <w:multiLevelType w:val="hybridMultilevel"/>
    <w:tmpl w:val="EF2CF020"/>
    <w:lvl w:ilvl="0" w:tplc="B8AE98C8">
      <w:start w:val="1"/>
      <w:numFmt w:val="decimal"/>
      <w:suff w:val="space"/>
      <w:lvlText w:val="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345DB5"/>
    <w:multiLevelType w:val="hybridMultilevel"/>
    <w:tmpl w:val="7F80B3EA"/>
    <w:lvl w:ilvl="0" w:tplc="5A12C290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4556962"/>
    <w:multiLevelType w:val="hybridMultilevel"/>
    <w:tmpl w:val="1B6AF3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2E0A01"/>
    <w:multiLevelType w:val="hybridMultilevel"/>
    <w:tmpl w:val="A0B278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3D4DE3"/>
    <w:multiLevelType w:val="multilevel"/>
    <w:tmpl w:val="1564DE80"/>
    <w:lvl w:ilvl="0">
      <w:start w:val="1"/>
      <w:numFmt w:val="decimal"/>
      <w:pStyle w:val="Heading1"/>
      <w:suff w:val="space"/>
      <w:lvlText w:val="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isLgl/>
      <w:suff w:val="space"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Heading3"/>
      <w:isLgl/>
      <w:suff w:val="space"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pStyle w:val="Heading4"/>
      <w:isLgl/>
      <w:suff w:val="space"/>
      <w:lvlText w:val="%1.%2.%3.%4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1" w15:restartNumberingAfterBreak="0">
    <w:nsid w:val="6DFF1B91"/>
    <w:multiLevelType w:val="hybridMultilevel"/>
    <w:tmpl w:val="7898E5B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07006B"/>
    <w:multiLevelType w:val="hybridMultilevel"/>
    <w:tmpl w:val="286CFB8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6C6E7A"/>
    <w:multiLevelType w:val="multilevel"/>
    <w:tmpl w:val="0EF8A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5B0FE7"/>
    <w:multiLevelType w:val="hybridMultilevel"/>
    <w:tmpl w:val="A29811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9"/>
  </w:num>
  <w:num w:numId="3">
    <w:abstractNumId w:val="18"/>
  </w:num>
  <w:num w:numId="4">
    <w:abstractNumId w:val="2"/>
  </w:num>
  <w:num w:numId="5">
    <w:abstractNumId w:val="22"/>
  </w:num>
  <w:num w:numId="6">
    <w:abstractNumId w:val="8"/>
  </w:num>
  <w:num w:numId="7">
    <w:abstractNumId w:val="10"/>
  </w:num>
  <w:num w:numId="8">
    <w:abstractNumId w:val="15"/>
  </w:num>
  <w:num w:numId="9">
    <w:abstractNumId w:val="20"/>
  </w:num>
  <w:num w:numId="10">
    <w:abstractNumId w:val="20"/>
  </w:num>
  <w:num w:numId="11">
    <w:abstractNumId w:val="0"/>
  </w:num>
  <w:num w:numId="12">
    <w:abstractNumId w:val="16"/>
  </w:num>
  <w:num w:numId="13">
    <w:abstractNumId w:val="14"/>
  </w:num>
  <w:num w:numId="14">
    <w:abstractNumId w:val="17"/>
  </w:num>
  <w:num w:numId="15">
    <w:abstractNumId w:val="12"/>
  </w:num>
  <w:num w:numId="16">
    <w:abstractNumId w:val="7"/>
  </w:num>
  <w:num w:numId="17">
    <w:abstractNumId w:val="9"/>
  </w:num>
  <w:num w:numId="18">
    <w:abstractNumId w:val="11"/>
  </w:num>
  <w:num w:numId="19">
    <w:abstractNumId w:val="5"/>
  </w:num>
  <w:num w:numId="20">
    <w:abstractNumId w:val="11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11"/>
    <w:lvlOverride w:ilvl="0">
      <w:startOverride w:val="1"/>
    </w:lvlOverride>
  </w:num>
  <w:num w:numId="23">
    <w:abstractNumId w:val="3"/>
  </w:num>
  <w:num w:numId="24">
    <w:abstractNumId w:val="1"/>
  </w:num>
  <w:num w:numId="25">
    <w:abstractNumId w:val="4"/>
  </w:num>
  <w:num w:numId="26">
    <w:abstractNumId w:val="13"/>
  </w:num>
  <w:num w:numId="27">
    <w:abstractNumId w:val="21"/>
  </w:num>
  <w:num w:numId="28">
    <w:abstractNumId w:val="6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QSRBuamZhZGSjpKwanFxZn5eSAFhrUAHwD64SwAAAA="/>
  </w:docVars>
  <w:rsids>
    <w:rsidRoot w:val="007B2A1F"/>
    <w:rsid w:val="00012734"/>
    <w:rsid w:val="00012F6C"/>
    <w:rsid w:val="00015F71"/>
    <w:rsid w:val="0001659B"/>
    <w:rsid w:val="000207FD"/>
    <w:rsid w:val="00024435"/>
    <w:rsid w:val="00041FAE"/>
    <w:rsid w:val="00054A70"/>
    <w:rsid w:val="00063303"/>
    <w:rsid w:val="00070705"/>
    <w:rsid w:val="00074C1C"/>
    <w:rsid w:val="00076F66"/>
    <w:rsid w:val="0009089B"/>
    <w:rsid w:val="00094AF3"/>
    <w:rsid w:val="000A172F"/>
    <w:rsid w:val="000B3A95"/>
    <w:rsid w:val="000D43E6"/>
    <w:rsid w:val="000D4FE0"/>
    <w:rsid w:val="000E0511"/>
    <w:rsid w:val="000E117F"/>
    <w:rsid w:val="000F41E8"/>
    <w:rsid w:val="00102653"/>
    <w:rsid w:val="00121C5D"/>
    <w:rsid w:val="00135319"/>
    <w:rsid w:val="0013628D"/>
    <w:rsid w:val="0013657C"/>
    <w:rsid w:val="0015162C"/>
    <w:rsid w:val="0017410F"/>
    <w:rsid w:val="00185D44"/>
    <w:rsid w:val="001A72C2"/>
    <w:rsid w:val="001B07EA"/>
    <w:rsid w:val="001B2093"/>
    <w:rsid w:val="001C7764"/>
    <w:rsid w:val="001E7590"/>
    <w:rsid w:val="001E75D6"/>
    <w:rsid w:val="00217F59"/>
    <w:rsid w:val="00227C6C"/>
    <w:rsid w:val="00234678"/>
    <w:rsid w:val="00250DE1"/>
    <w:rsid w:val="00254A2C"/>
    <w:rsid w:val="00260145"/>
    <w:rsid w:val="0026106D"/>
    <w:rsid w:val="00267EC0"/>
    <w:rsid w:val="00290524"/>
    <w:rsid w:val="002950AC"/>
    <w:rsid w:val="00296D8D"/>
    <w:rsid w:val="002A7864"/>
    <w:rsid w:val="002B5F36"/>
    <w:rsid w:val="002B64A1"/>
    <w:rsid w:val="002C50C0"/>
    <w:rsid w:val="002E2643"/>
    <w:rsid w:val="002F00FB"/>
    <w:rsid w:val="002F4BEB"/>
    <w:rsid w:val="002F5E8E"/>
    <w:rsid w:val="00304650"/>
    <w:rsid w:val="00306396"/>
    <w:rsid w:val="0031433E"/>
    <w:rsid w:val="00314EDC"/>
    <w:rsid w:val="0032282F"/>
    <w:rsid w:val="00322AEA"/>
    <w:rsid w:val="00322D4B"/>
    <w:rsid w:val="003244B2"/>
    <w:rsid w:val="00344C64"/>
    <w:rsid w:val="00351E22"/>
    <w:rsid w:val="0036088B"/>
    <w:rsid w:val="00362480"/>
    <w:rsid w:val="003702F8"/>
    <w:rsid w:val="00392856"/>
    <w:rsid w:val="0039786A"/>
    <w:rsid w:val="003A2791"/>
    <w:rsid w:val="003B46D0"/>
    <w:rsid w:val="003C1546"/>
    <w:rsid w:val="003C4868"/>
    <w:rsid w:val="003F7471"/>
    <w:rsid w:val="00415D83"/>
    <w:rsid w:val="00420DAB"/>
    <w:rsid w:val="00420EBA"/>
    <w:rsid w:val="00426DC7"/>
    <w:rsid w:val="00453EAB"/>
    <w:rsid w:val="00454ED9"/>
    <w:rsid w:val="00455C8D"/>
    <w:rsid w:val="00456B15"/>
    <w:rsid w:val="004612E0"/>
    <w:rsid w:val="004633B8"/>
    <w:rsid w:val="0046507D"/>
    <w:rsid w:val="00465505"/>
    <w:rsid w:val="004767F6"/>
    <w:rsid w:val="00480430"/>
    <w:rsid w:val="0048250B"/>
    <w:rsid w:val="00486984"/>
    <w:rsid w:val="004920F2"/>
    <w:rsid w:val="00496551"/>
    <w:rsid w:val="004A385C"/>
    <w:rsid w:val="004A6D3D"/>
    <w:rsid w:val="004B5E00"/>
    <w:rsid w:val="004B7932"/>
    <w:rsid w:val="004B7EB4"/>
    <w:rsid w:val="004C4BED"/>
    <w:rsid w:val="004D0CB1"/>
    <w:rsid w:val="004E506B"/>
    <w:rsid w:val="004E7B70"/>
    <w:rsid w:val="004F6DF7"/>
    <w:rsid w:val="004F7B8F"/>
    <w:rsid w:val="004F7ED0"/>
    <w:rsid w:val="005008A6"/>
    <w:rsid w:val="0051026E"/>
    <w:rsid w:val="00517A6C"/>
    <w:rsid w:val="005201AE"/>
    <w:rsid w:val="0052382C"/>
    <w:rsid w:val="00525FBF"/>
    <w:rsid w:val="00546050"/>
    <w:rsid w:val="00567A6F"/>
    <w:rsid w:val="005817F0"/>
    <w:rsid w:val="005A098E"/>
    <w:rsid w:val="005B1525"/>
    <w:rsid w:val="005B41D9"/>
    <w:rsid w:val="005C22B0"/>
    <w:rsid w:val="005D1AB1"/>
    <w:rsid w:val="005E6099"/>
    <w:rsid w:val="005F5B1B"/>
    <w:rsid w:val="00606456"/>
    <w:rsid w:val="00612BCF"/>
    <w:rsid w:val="006130E3"/>
    <w:rsid w:val="0062228E"/>
    <w:rsid w:val="0065030C"/>
    <w:rsid w:val="00657625"/>
    <w:rsid w:val="00657C23"/>
    <w:rsid w:val="00657FAE"/>
    <w:rsid w:val="00663395"/>
    <w:rsid w:val="00670148"/>
    <w:rsid w:val="006750A5"/>
    <w:rsid w:val="006A194E"/>
    <w:rsid w:val="006A2693"/>
    <w:rsid w:val="006B3C36"/>
    <w:rsid w:val="006B3F46"/>
    <w:rsid w:val="006D1B17"/>
    <w:rsid w:val="006D593A"/>
    <w:rsid w:val="006D7EED"/>
    <w:rsid w:val="006E0EAE"/>
    <w:rsid w:val="006E4C46"/>
    <w:rsid w:val="00700CB5"/>
    <w:rsid w:val="00700F46"/>
    <w:rsid w:val="007020A5"/>
    <w:rsid w:val="00702DF2"/>
    <w:rsid w:val="00705BB8"/>
    <w:rsid w:val="00707816"/>
    <w:rsid w:val="0071212D"/>
    <w:rsid w:val="00713AD4"/>
    <w:rsid w:val="00724A75"/>
    <w:rsid w:val="00740430"/>
    <w:rsid w:val="00750BA9"/>
    <w:rsid w:val="00751D0A"/>
    <w:rsid w:val="0075395F"/>
    <w:rsid w:val="00775135"/>
    <w:rsid w:val="00775DF2"/>
    <w:rsid w:val="00776E94"/>
    <w:rsid w:val="0078358B"/>
    <w:rsid w:val="007961E1"/>
    <w:rsid w:val="007A2778"/>
    <w:rsid w:val="007A6527"/>
    <w:rsid w:val="007B2112"/>
    <w:rsid w:val="007B2A1F"/>
    <w:rsid w:val="007C072C"/>
    <w:rsid w:val="007C1339"/>
    <w:rsid w:val="007C2543"/>
    <w:rsid w:val="007C6E0E"/>
    <w:rsid w:val="007E00AF"/>
    <w:rsid w:val="007E3A0F"/>
    <w:rsid w:val="00800FC1"/>
    <w:rsid w:val="00801590"/>
    <w:rsid w:val="00815193"/>
    <w:rsid w:val="00830CF2"/>
    <w:rsid w:val="00840CD0"/>
    <w:rsid w:val="00844474"/>
    <w:rsid w:val="00853143"/>
    <w:rsid w:val="00856494"/>
    <w:rsid w:val="00862D35"/>
    <w:rsid w:val="00873B5A"/>
    <w:rsid w:val="0089189A"/>
    <w:rsid w:val="00893608"/>
    <w:rsid w:val="00897D80"/>
    <w:rsid w:val="008A2924"/>
    <w:rsid w:val="008A6D1E"/>
    <w:rsid w:val="008B04C1"/>
    <w:rsid w:val="008B5115"/>
    <w:rsid w:val="008B6212"/>
    <w:rsid w:val="008C4D83"/>
    <w:rsid w:val="008D4CC1"/>
    <w:rsid w:val="008E0965"/>
    <w:rsid w:val="008E4510"/>
    <w:rsid w:val="00902AEF"/>
    <w:rsid w:val="00906036"/>
    <w:rsid w:val="00912CF8"/>
    <w:rsid w:val="00913F46"/>
    <w:rsid w:val="00921E3E"/>
    <w:rsid w:val="00925BFF"/>
    <w:rsid w:val="009275A8"/>
    <w:rsid w:val="009318C3"/>
    <w:rsid w:val="00933D52"/>
    <w:rsid w:val="009342D9"/>
    <w:rsid w:val="009506F5"/>
    <w:rsid w:val="00960495"/>
    <w:rsid w:val="00964EEA"/>
    <w:rsid w:val="00972E94"/>
    <w:rsid w:val="0097352A"/>
    <w:rsid w:val="00973ACE"/>
    <w:rsid w:val="009777CA"/>
    <w:rsid w:val="009841BF"/>
    <w:rsid w:val="00995942"/>
    <w:rsid w:val="0099719B"/>
    <w:rsid w:val="009B0C8C"/>
    <w:rsid w:val="009C23CF"/>
    <w:rsid w:val="009D1794"/>
    <w:rsid w:val="009D1DED"/>
    <w:rsid w:val="009D7382"/>
    <w:rsid w:val="009F0AF0"/>
    <w:rsid w:val="009F4857"/>
    <w:rsid w:val="00A12346"/>
    <w:rsid w:val="00A13461"/>
    <w:rsid w:val="00A15ACF"/>
    <w:rsid w:val="00A213AD"/>
    <w:rsid w:val="00A25DB7"/>
    <w:rsid w:val="00A32EBD"/>
    <w:rsid w:val="00A355A4"/>
    <w:rsid w:val="00A40A94"/>
    <w:rsid w:val="00A44034"/>
    <w:rsid w:val="00A47DD5"/>
    <w:rsid w:val="00A53907"/>
    <w:rsid w:val="00A62B7E"/>
    <w:rsid w:val="00A93EA6"/>
    <w:rsid w:val="00AB1728"/>
    <w:rsid w:val="00AB1A82"/>
    <w:rsid w:val="00AB3649"/>
    <w:rsid w:val="00AB3B89"/>
    <w:rsid w:val="00AC0620"/>
    <w:rsid w:val="00AC60B0"/>
    <w:rsid w:val="00AD13A5"/>
    <w:rsid w:val="00AD17E7"/>
    <w:rsid w:val="00AD70D5"/>
    <w:rsid w:val="00B0110B"/>
    <w:rsid w:val="00B065F8"/>
    <w:rsid w:val="00B212F3"/>
    <w:rsid w:val="00B25FA0"/>
    <w:rsid w:val="00B3237F"/>
    <w:rsid w:val="00B40DA8"/>
    <w:rsid w:val="00B42C16"/>
    <w:rsid w:val="00B514EA"/>
    <w:rsid w:val="00B52587"/>
    <w:rsid w:val="00B54515"/>
    <w:rsid w:val="00B653E8"/>
    <w:rsid w:val="00B67C02"/>
    <w:rsid w:val="00B70CF6"/>
    <w:rsid w:val="00B73216"/>
    <w:rsid w:val="00B73E38"/>
    <w:rsid w:val="00B7433F"/>
    <w:rsid w:val="00B74BA3"/>
    <w:rsid w:val="00B81529"/>
    <w:rsid w:val="00B83E66"/>
    <w:rsid w:val="00B97677"/>
    <w:rsid w:val="00BB0DE8"/>
    <w:rsid w:val="00BE63C7"/>
    <w:rsid w:val="00BF1B83"/>
    <w:rsid w:val="00C01C12"/>
    <w:rsid w:val="00C0448E"/>
    <w:rsid w:val="00C23DBB"/>
    <w:rsid w:val="00C24BE9"/>
    <w:rsid w:val="00C30C12"/>
    <w:rsid w:val="00C345A1"/>
    <w:rsid w:val="00C36F66"/>
    <w:rsid w:val="00C42CF3"/>
    <w:rsid w:val="00C51DBE"/>
    <w:rsid w:val="00C52F03"/>
    <w:rsid w:val="00C539B7"/>
    <w:rsid w:val="00C54BD3"/>
    <w:rsid w:val="00C54C7E"/>
    <w:rsid w:val="00C55870"/>
    <w:rsid w:val="00C6668D"/>
    <w:rsid w:val="00C67911"/>
    <w:rsid w:val="00C71A64"/>
    <w:rsid w:val="00C73004"/>
    <w:rsid w:val="00C73BD0"/>
    <w:rsid w:val="00C770CC"/>
    <w:rsid w:val="00C825BB"/>
    <w:rsid w:val="00C853AE"/>
    <w:rsid w:val="00C93871"/>
    <w:rsid w:val="00CA343E"/>
    <w:rsid w:val="00CB4C5D"/>
    <w:rsid w:val="00CC0CBF"/>
    <w:rsid w:val="00CC5017"/>
    <w:rsid w:val="00CD3965"/>
    <w:rsid w:val="00CF03B1"/>
    <w:rsid w:val="00CF0749"/>
    <w:rsid w:val="00D01EEA"/>
    <w:rsid w:val="00D033BC"/>
    <w:rsid w:val="00D118AC"/>
    <w:rsid w:val="00D118F8"/>
    <w:rsid w:val="00D152EE"/>
    <w:rsid w:val="00D24CC5"/>
    <w:rsid w:val="00D3217D"/>
    <w:rsid w:val="00D33681"/>
    <w:rsid w:val="00D404C4"/>
    <w:rsid w:val="00D406E8"/>
    <w:rsid w:val="00D50698"/>
    <w:rsid w:val="00D51189"/>
    <w:rsid w:val="00D539E0"/>
    <w:rsid w:val="00D56170"/>
    <w:rsid w:val="00D62386"/>
    <w:rsid w:val="00D6536F"/>
    <w:rsid w:val="00D7019F"/>
    <w:rsid w:val="00D71C3E"/>
    <w:rsid w:val="00D764F5"/>
    <w:rsid w:val="00D87797"/>
    <w:rsid w:val="00D9209C"/>
    <w:rsid w:val="00D94328"/>
    <w:rsid w:val="00D97104"/>
    <w:rsid w:val="00D97C1B"/>
    <w:rsid w:val="00DA14FA"/>
    <w:rsid w:val="00DA1E52"/>
    <w:rsid w:val="00DA275D"/>
    <w:rsid w:val="00DA3B34"/>
    <w:rsid w:val="00DA5B18"/>
    <w:rsid w:val="00DB1CBB"/>
    <w:rsid w:val="00DB42EC"/>
    <w:rsid w:val="00DC0601"/>
    <w:rsid w:val="00DC2565"/>
    <w:rsid w:val="00DF45B0"/>
    <w:rsid w:val="00DF5CEB"/>
    <w:rsid w:val="00E06F72"/>
    <w:rsid w:val="00E1162F"/>
    <w:rsid w:val="00E1513C"/>
    <w:rsid w:val="00E172F5"/>
    <w:rsid w:val="00E23002"/>
    <w:rsid w:val="00E23D7B"/>
    <w:rsid w:val="00E419BC"/>
    <w:rsid w:val="00E460C5"/>
    <w:rsid w:val="00E50B06"/>
    <w:rsid w:val="00E53C56"/>
    <w:rsid w:val="00E710FC"/>
    <w:rsid w:val="00E75D46"/>
    <w:rsid w:val="00E811F4"/>
    <w:rsid w:val="00E82421"/>
    <w:rsid w:val="00E84FB4"/>
    <w:rsid w:val="00E91D66"/>
    <w:rsid w:val="00ED39B9"/>
    <w:rsid w:val="00EE1369"/>
    <w:rsid w:val="00EE3FAD"/>
    <w:rsid w:val="00EE405B"/>
    <w:rsid w:val="00F00038"/>
    <w:rsid w:val="00F01A1F"/>
    <w:rsid w:val="00F1492E"/>
    <w:rsid w:val="00F2444C"/>
    <w:rsid w:val="00F30BA8"/>
    <w:rsid w:val="00F32B5C"/>
    <w:rsid w:val="00F41FE6"/>
    <w:rsid w:val="00F80E89"/>
    <w:rsid w:val="00F83CD0"/>
    <w:rsid w:val="00F85595"/>
    <w:rsid w:val="00F90518"/>
    <w:rsid w:val="00F92336"/>
    <w:rsid w:val="00F92D94"/>
    <w:rsid w:val="00FA0B61"/>
    <w:rsid w:val="00FA13E7"/>
    <w:rsid w:val="00FA2C5F"/>
    <w:rsid w:val="00FA5830"/>
    <w:rsid w:val="00FA786F"/>
    <w:rsid w:val="00FB0BF9"/>
    <w:rsid w:val="00FB3985"/>
    <w:rsid w:val="00FD347B"/>
    <w:rsid w:val="00FD6857"/>
    <w:rsid w:val="00FF1377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0133B"/>
  <w15:chartTrackingRefBased/>
  <w15:docId w15:val="{ACBBC2A7-1785-4F19-B84D-1AFD3F552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9E0"/>
    <w:pPr>
      <w:ind w:firstLine="709"/>
    </w:pPr>
    <w:rPr>
      <w:rFonts w:ascii="Times New Roman" w:hAnsi="Times New Roman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C5D"/>
    <w:pPr>
      <w:keepNext/>
      <w:pageBreakBefore/>
      <w:widowControl w:val="0"/>
      <w:numPr>
        <w:numId w:val="10"/>
      </w:numPr>
      <w:suppressAutoHyphens/>
      <w:spacing w:after="360"/>
      <w:ind w:left="1066" w:hanging="357"/>
      <w:outlineLvl w:val="0"/>
    </w:pPr>
    <w:rPr>
      <w:rFonts w:eastAsia="Times New Roman"/>
      <w:b/>
      <w:bCs/>
      <w:caps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1C5D"/>
    <w:pPr>
      <w:keepNext/>
      <w:keepLines/>
      <w:numPr>
        <w:ilvl w:val="1"/>
        <w:numId w:val="10"/>
      </w:numPr>
      <w:suppressAutoHyphens/>
      <w:spacing w:after="360"/>
      <w:ind w:left="1083" w:hanging="374"/>
      <w:outlineLvl w:val="1"/>
    </w:pPr>
    <w:rPr>
      <w:rFonts w:eastAsia="Times New Roman"/>
      <w:b/>
      <w:bCs/>
      <w:szCs w:val="26"/>
      <w:lang w:val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1C5D"/>
    <w:pPr>
      <w:keepNext/>
      <w:keepLines/>
      <w:numPr>
        <w:ilvl w:val="2"/>
        <w:numId w:val="10"/>
      </w:numPr>
      <w:suppressAutoHyphens/>
      <w:spacing w:before="360" w:after="360"/>
      <w:ind w:left="1429"/>
      <w:outlineLvl w:val="2"/>
    </w:pPr>
    <w:rPr>
      <w:rFonts w:eastAsia="Times New Roman"/>
      <w:bCs/>
      <w:lang w:val="x-none"/>
    </w:rPr>
  </w:style>
  <w:style w:type="paragraph" w:styleId="Heading4">
    <w:name w:val="heading 4"/>
    <w:basedOn w:val="Heading3"/>
    <w:next w:val="a1"/>
    <w:link w:val="Heading4Char"/>
    <w:uiPriority w:val="9"/>
    <w:unhideWhenUsed/>
    <w:qFormat/>
    <w:rsid w:val="00F80E89"/>
    <w:pPr>
      <w:numPr>
        <w:ilvl w:val="3"/>
      </w:numPr>
      <w:spacing w:before="0" w:after="0"/>
      <w:ind w:left="0" w:firstLine="709"/>
      <w:outlineLvl w:val="3"/>
    </w:pPr>
    <w:rPr>
      <w:bCs w:val="0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54BD3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657C"/>
    <w:pPr>
      <w:spacing w:before="240" w:after="60"/>
      <w:outlineLvl w:val="5"/>
    </w:pPr>
    <w:rPr>
      <w:rFonts w:ascii="Calibri" w:eastAsia="Times New Roman" w:hAnsi="Calibri"/>
      <w:b/>
      <w:bCs/>
      <w:sz w:val="22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">
    <w:name w:val="Содержание"/>
    <w:basedOn w:val="Normal"/>
    <w:next w:val="a1"/>
    <w:qFormat/>
    <w:rsid w:val="00EE405B"/>
    <w:pPr>
      <w:pageBreakBefore/>
      <w:spacing w:before="240" w:after="360"/>
      <w:ind w:firstLine="0"/>
      <w:jc w:val="center"/>
    </w:pPr>
    <w:rPr>
      <w:b/>
      <w:caps/>
      <w:szCs w:val="28"/>
    </w:rPr>
  </w:style>
  <w:style w:type="paragraph" w:styleId="TOC1">
    <w:name w:val="toc 1"/>
    <w:basedOn w:val="Normal"/>
    <w:next w:val="Normal"/>
    <w:uiPriority w:val="39"/>
    <w:qFormat/>
    <w:rsid w:val="005F5B1B"/>
    <w:pPr>
      <w:tabs>
        <w:tab w:val="right" w:leader="dot" w:pos="9356"/>
      </w:tabs>
      <w:ind w:left="284" w:hanging="284"/>
    </w:pPr>
    <w:rPr>
      <w:noProof/>
    </w:rPr>
  </w:style>
  <w:style w:type="paragraph" w:customStyle="1" w:styleId="a3">
    <w:name w:val="введение"/>
    <w:basedOn w:val="Normal"/>
    <w:qFormat/>
    <w:rsid w:val="0062228E"/>
    <w:pPr>
      <w:pageBreakBefore/>
      <w:spacing w:before="240" w:line="360" w:lineRule="auto"/>
      <w:ind w:firstLine="0"/>
      <w:jc w:val="center"/>
      <w:outlineLvl w:val="0"/>
    </w:pPr>
    <w:rPr>
      <w:b/>
      <w:caps/>
      <w:szCs w:val="28"/>
    </w:rPr>
  </w:style>
  <w:style w:type="paragraph" w:customStyle="1" w:styleId="a1">
    <w:name w:val="Абзац. Основной текст"/>
    <w:basedOn w:val="Normal"/>
    <w:qFormat/>
    <w:rsid w:val="006B3F46"/>
    <w:pPr>
      <w:widowControl w:val="0"/>
      <w:jc w:val="both"/>
    </w:pPr>
    <w:rPr>
      <w:szCs w:val="28"/>
    </w:rPr>
  </w:style>
  <w:style w:type="character" w:customStyle="1" w:styleId="Heading1Char">
    <w:name w:val="Heading 1 Char"/>
    <w:link w:val="Heading1"/>
    <w:uiPriority w:val="9"/>
    <w:rsid w:val="00121C5D"/>
    <w:rPr>
      <w:rFonts w:ascii="Times New Roman" w:eastAsia="Times New Roman" w:hAnsi="Times New Roman"/>
      <w:b/>
      <w:bCs/>
      <w:caps/>
      <w:sz w:val="28"/>
      <w:szCs w:val="28"/>
      <w:lang w:val="en-US" w:eastAsia="en-US"/>
    </w:rPr>
  </w:style>
  <w:style w:type="character" w:customStyle="1" w:styleId="Heading4Char">
    <w:name w:val="Heading 4 Char"/>
    <w:link w:val="Heading4"/>
    <w:uiPriority w:val="9"/>
    <w:rsid w:val="00F80E89"/>
    <w:rPr>
      <w:rFonts w:ascii="Times New Roman" w:eastAsia="Times New Roman" w:hAnsi="Times New Roman"/>
      <w:sz w:val="28"/>
      <w:szCs w:val="28"/>
      <w:lang w:val="en-US" w:eastAsia="en-US"/>
    </w:rPr>
  </w:style>
  <w:style w:type="character" w:customStyle="1" w:styleId="Heading2Char">
    <w:name w:val="Heading 2 Char"/>
    <w:link w:val="Heading2"/>
    <w:uiPriority w:val="9"/>
    <w:rsid w:val="00121C5D"/>
    <w:rPr>
      <w:rFonts w:ascii="Times New Roman" w:eastAsia="Times New Roman" w:hAnsi="Times New Roman"/>
      <w:b/>
      <w:bCs/>
      <w:sz w:val="28"/>
      <w:szCs w:val="26"/>
      <w:lang w:val="x-none" w:eastAsia="en-US"/>
    </w:rPr>
  </w:style>
  <w:style w:type="character" w:customStyle="1" w:styleId="Heading3Char">
    <w:name w:val="Heading 3 Char"/>
    <w:link w:val="Heading3"/>
    <w:uiPriority w:val="9"/>
    <w:rsid w:val="00121C5D"/>
    <w:rPr>
      <w:rFonts w:ascii="Times New Roman" w:eastAsia="Times New Roman" w:hAnsi="Times New Roman"/>
      <w:bCs/>
      <w:sz w:val="28"/>
      <w:szCs w:val="22"/>
      <w:lang w:val="x-none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17A6C"/>
    <w:pPr>
      <w:numPr>
        <w:numId w:val="0"/>
      </w:numPr>
      <w:outlineLvl w:val="9"/>
    </w:pPr>
    <w:rPr>
      <w:lang w:eastAsia="ru-RU"/>
    </w:rPr>
  </w:style>
  <w:style w:type="paragraph" w:styleId="NoSpacing">
    <w:name w:val="No Spacing"/>
    <w:uiPriority w:val="1"/>
    <w:qFormat/>
    <w:rsid w:val="00517A6C"/>
    <w:rPr>
      <w:rFonts w:ascii="Times New Roman" w:hAnsi="Times New Roman"/>
      <w:sz w:val="28"/>
      <w:szCs w:val="22"/>
      <w:lang w:eastAsia="en-US"/>
    </w:rPr>
  </w:style>
  <w:style w:type="paragraph" w:customStyle="1" w:styleId="a4">
    <w:name w:val="заключение"/>
    <w:basedOn w:val="Normal"/>
    <w:qFormat/>
    <w:rsid w:val="0062228E"/>
    <w:pPr>
      <w:pageBreakBefore/>
      <w:jc w:val="center"/>
      <w:outlineLvl w:val="0"/>
    </w:pPr>
    <w:rPr>
      <w:b/>
      <w:caps/>
      <w:szCs w:val="28"/>
    </w:rPr>
  </w:style>
  <w:style w:type="paragraph" w:customStyle="1" w:styleId="a5">
    <w:name w:val="по центру"/>
    <w:basedOn w:val="Normal"/>
    <w:qFormat/>
    <w:rsid w:val="00517A6C"/>
    <w:pPr>
      <w:jc w:val="center"/>
    </w:pPr>
    <w:rPr>
      <w:b/>
      <w:szCs w:val="28"/>
    </w:rPr>
  </w:style>
  <w:style w:type="paragraph" w:customStyle="1" w:styleId="a">
    <w:name w:val="маркированный список"/>
    <w:basedOn w:val="a1"/>
    <w:qFormat/>
    <w:rsid w:val="00B0110B"/>
    <w:pPr>
      <w:numPr>
        <w:numId w:val="19"/>
      </w:numPr>
      <w:ind w:left="0" w:firstLine="709"/>
    </w:pPr>
  </w:style>
  <w:style w:type="paragraph" w:customStyle="1" w:styleId="a0">
    <w:name w:val="нумерованный список"/>
    <w:basedOn w:val="a1"/>
    <w:qFormat/>
    <w:rsid w:val="00F80E89"/>
    <w:pPr>
      <w:numPr>
        <w:numId w:val="18"/>
      </w:numPr>
      <w:tabs>
        <w:tab w:val="decimal" w:pos="284"/>
      </w:tabs>
      <w:ind w:left="709" w:firstLine="0"/>
    </w:pPr>
  </w:style>
  <w:style w:type="paragraph" w:styleId="Caption">
    <w:name w:val="caption"/>
    <w:aliases w:val="Название рисунка"/>
    <w:basedOn w:val="Normal"/>
    <w:next w:val="Normal"/>
    <w:uiPriority w:val="35"/>
    <w:unhideWhenUsed/>
    <w:qFormat/>
    <w:rsid w:val="00DB42EC"/>
    <w:pPr>
      <w:keepNext/>
      <w:ind w:firstLine="0"/>
      <w:jc w:val="center"/>
    </w:pPr>
    <w:rPr>
      <w:bCs/>
      <w:szCs w:val="28"/>
    </w:rPr>
  </w:style>
  <w:style w:type="paragraph" w:customStyle="1" w:styleId="a6">
    <w:name w:val="таблица"/>
    <w:basedOn w:val="Normal"/>
    <w:qFormat/>
    <w:rsid w:val="00DA14FA"/>
    <w:pPr>
      <w:ind w:firstLine="0"/>
    </w:pPr>
  </w:style>
  <w:style w:type="paragraph" w:customStyle="1" w:styleId="a7">
    <w:name w:val="название таблицы"/>
    <w:basedOn w:val="Caption"/>
    <w:qFormat/>
    <w:rsid w:val="00DB42EC"/>
    <w:pPr>
      <w:jc w:val="left"/>
    </w:pPr>
  </w:style>
  <w:style w:type="paragraph" w:styleId="TOC2">
    <w:name w:val="toc 2"/>
    <w:basedOn w:val="Normal"/>
    <w:next w:val="Normal"/>
    <w:uiPriority w:val="39"/>
    <w:qFormat/>
    <w:rsid w:val="005F5B1B"/>
    <w:pPr>
      <w:tabs>
        <w:tab w:val="left" w:pos="1540"/>
        <w:tab w:val="right" w:leader="dot" w:pos="9356"/>
      </w:tabs>
      <w:ind w:left="851" w:hanging="567"/>
    </w:pPr>
    <w:rPr>
      <w:noProof/>
    </w:rPr>
  </w:style>
  <w:style w:type="character" w:styleId="Hyperlink">
    <w:name w:val="Hyperlink"/>
    <w:uiPriority w:val="99"/>
    <w:unhideWhenUsed/>
    <w:rsid w:val="006A2693"/>
    <w:rPr>
      <w:color w:val="0000FF"/>
      <w:u w:val="single"/>
    </w:rPr>
  </w:style>
  <w:style w:type="paragraph" w:styleId="TOC3">
    <w:name w:val="toc 3"/>
    <w:basedOn w:val="Normal"/>
    <w:next w:val="Normal"/>
    <w:uiPriority w:val="39"/>
    <w:qFormat/>
    <w:rsid w:val="005F5B1B"/>
    <w:pPr>
      <w:widowControl w:val="0"/>
      <w:tabs>
        <w:tab w:val="left" w:pos="2049"/>
        <w:tab w:val="right" w:leader="dot" w:pos="9356"/>
      </w:tabs>
      <w:ind w:left="1503" w:hanging="709"/>
    </w:pPr>
    <w:rPr>
      <w:noProof/>
    </w:rPr>
  </w:style>
  <w:style w:type="character" w:customStyle="1" w:styleId="Heading5Char">
    <w:name w:val="Heading 5 Char"/>
    <w:link w:val="Heading5"/>
    <w:uiPriority w:val="9"/>
    <w:rsid w:val="00C54BD3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3657C"/>
    <w:pPr>
      <w:tabs>
        <w:tab w:val="center" w:pos="4680"/>
        <w:tab w:val="right" w:pos="9360"/>
      </w:tabs>
      <w:ind w:firstLine="0"/>
    </w:pPr>
    <w:rPr>
      <w:rFonts w:ascii="Calibri" w:eastAsia="Times New Roman" w:hAnsi="Calibri"/>
      <w:sz w:val="22"/>
      <w:lang w:val="x-none" w:eastAsia="x-none"/>
    </w:rPr>
  </w:style>
  <w:style w:type="character" w:customStyle="1" w:styleId="HeaderChar">
    <w:name w:val="Header Char"/>
    <w:link w:val="Header"/>
    <w:uiPriority w:val="99"/>
    <w:rsid w:val="0013657C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3657C"/>
    <w:pPr>
      <w:tabs>
        <w:tab w:val="center" w:pos="4677"/>
        <w:tab w:val="right" w:pos="9355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3657C"/>
    <w:rPr>
      <w:rFonts w:ascii="Times New Roman" w:hAnsi="Times New Roman"/>
      <w:sz w:val="28"/>
      <w:szCs w:val="22"/>
      <w:lang w:eastAsia="en-US"/>
    </w:rPr>
  </w:style>
  <w:style w:type="character" w:customStyle="1" w:styleId="Heading6Char">
    <w:name w:val="Heading 6 Char"/>
    <w:link w:val="Heading6"/>
    <w:uiPriority w:val="9"/>
    <w:semiHidden/>
    <w:rsid w:val="0013657C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A1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0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F0AF0"/>
    <w:rPr>
      <w:rFonts w:ascii="Tahoma" w:hAnsi="Tahoma" w:cs="Tahoma"/>
      <w:sz w:val="16"/>
      <w:szCs w:val="16"/>
      <w:lang w:eastAsia="en-US"/>
    </w:rPr>
  </w:style>
  <w:style w:type="paragraph" w:customStyle="1" w:styleId="a8">
    <w:name w:val="Таблица"/>
    <w:basedOn w:val="Normal"/>
    <w:qFormat/>
    <w:rsid w:val="0031433E"/>
    <w:pPr>
      <w:ind w:firstLine="0"/>
    </w:pPr>
  </w:style>
  <w:style w:type="character" w:styleId="Emphasis">
    <w:name w:val="Emphasis"/>
    <w:uiPriority w:val="20"/>
    <w:qFormat/>
    <w:rsid w:val="0066339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6339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76E94"/>
    <w:rPr>
      <w:color w:val="808080"/>
    </w:rPr>
  </w:style>
  <w:style w:type="character" w:styleId="Strong">
    <w:name w:val="Strong"/>
    <w:uiPriority w:val="22"/>
    <w:qFormat/>
    <w:rsid w:val="00853143"/>
    <w:rPr>
      <w:b/>
      <w:bCs/>
    </w:rPr>
  </w:style>
  <w:style w:type="paragraph" w:customStyle="1" w:styleId="a9">
    <w:name w:val="Код"/>
    <w:basedOn w:val="Normal"/>
    <w:qFormat/>
    <w:rsid w:val="00290524"/>
    <w:pPr>
      <w:widowControl w:val="0"/>
      <w:pBdr>
        <w:top w:val="nil"/>
        <w:left w:val="nil"/>
        <w:bottom w:val="nil"/>
        <w:right w:val="nil"/>
        <w:between w:val="nil"/>
      </w:pBdr>
      <w:ind w:firstLine="0"/>
    </w:pPr>
    <w:rPr>
      <w:rFonts w:ascii="Courier New" w:eastAsia="Courier New" w:hAnsi="Courier New" w:cs="Courier New"/>
      <w:sz w:val="26"/>
      <w:lang w:val="en-US"/>
    </w:rPr>
  </w:style>
  <w:style w:type="paragraph" w:customStyle="1" w:styleId="li1">
    <w:name w:val="li1"/>
    <w:basedOn w:val="Normal"/>
    <w:rsid w:val="00290524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character" w:customStyle="1" w:styleId="comulti">
    <w:name w:val="comulti"/>
    <w:basedOn w:val="DefaultParagraphFont"/>
    <w:rsid w:val="002905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74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1934852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14415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374455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92705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8679024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2DCB8-F31D-4600-A25F-770ABC462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3</Pages>
  <Words>803</Words>
  <Characters>4580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5373</CharactersWithSpaces>
  <SharedDoc>false</SharedDoc>
  <HLinks>
    <vt:vector size="42" baseType="variant"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1231052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1231051</vt:lpwstr>
      </vt:variant>
      <vt:variant>
        <vt:i4>137631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1231050</vt:lpwstr>
      </vt:variant>
      <vt:variant>
        <vt:i4>18350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1231049</vt:lpwstr>
      </vt:variant>
      <vt:variant>
        <vt:i4>19006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1231048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1231047</vt:lpwstr>
      </vt:variant>
      <vt:variant>
        <vt:i4>12452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12310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</dc:creator>
  <cp:keywords/>
  <cp:lastModifiedBy>Fyodor Danilov</cp:lastModifiedBy>
  <cp:revision>42</cp:revision>
  <cp:lastPrinted>2014-05-16T12:26:00Z</cp:lastPrinted>
  <dcterms:created xsi:type="dcterms:W3CDTF">2021-10-18T16:14:00Z</dcterms:created>
  <dcterms:modified xsi:type="dcterms:W3CDTF">2021-11-16T17:37:00Z</dcterms:modified>
</cp:coreProperties>
</file>